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A834A" w14:textId="0E243436" w:rsidR="00495CDE" w:rsidRPr="00495CDE" w:rsidRDefault="00495CDE" w:rsidP="00495CDE">
      <w:pPr>
        <w:pStyle w:val="NormalWeb"/>
        <w:spacing w:before="0" w:beforeAutospacing="0" w:after="0" w:afterAutospacing="0"/>
        <w:jc w:val="center"/>
      </w:pPr>
      <w:bookmarkStart w:id="0" w:name="_Hlk51860074"/>
      <w:r w:rsidRPr="00495CDE">
        <w:rPr>
          <w:noProof/>
          <w:color w:val="000000"/>
          <w:bdr w:val="none" w:sz="0" w:space="0" w:color="auto" w:frame="1"/>
        </w:rPr>
        <w:drawing>
          <wp:inline distT="0" distB="0" distL="0" distR="0" wp14:anchorId="7F19915C" wp14:editId="5B2C49A3">
            <wp:extent cx="1952625" cy="1952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B73F1" w14:textId="0612177A" w:rsidR="00495CDE" w:rsidRDefault="00495CDE" w:rsidP="0049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7F1B55D2" w14:textId="77777777" w:rsidR="00495CDE" w:rsidRPr="00495CDE" w:rsidRDefault="00495CDE" w:rsidP="0049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375BB806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De La Salle University - Manila</w:t>
      </w:r>
    </w:p>
    <w:p w14:paraId="54AF7EFE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>Term 3</w:t>
      </w: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,</w:t>
      </w: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 xml:space="preserve"> </w:t>
      </w: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A.Y. </w:t>
      </w: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>2019-2020</w:t>
      </w:r>
    </w:p>
    <w:p w14:paraId="6BA7B4AE" w14:textId="56B84376" w:rsidR="00495CDE" w:rsidRDefault="00495CDE" w:rsidP="0049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7600EE8A" w14:textId="77777777" w:rsidR="00495CDE" w:rsidRPr="00495CDE" w:rsidRDefault="00495CDE" w:rsidP="0049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1BCB7252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In partial fulfillment</w:t>
      </w:r>
    </w:p>
    <w:p w14:paraId="66ED780C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of the course</w:t>
      </w:r>
    </w:p>
    <w:p w14:paraId="3F235068" w14:textId="1CCC1AD2" w:rsid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In </w:t>
      </w: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>CCPROG3</w:t>
      </w: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 xml:space="preserve"> (</w:t>
      </w: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>S17</w:t>
      </w: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)</w:t>
      </w:r>
    </w:p>
    <w:p w14:paraId="5D2DB956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48D07CC6" w14:textId="77777777" w:rsidR="00495CDE" w:rsidRPr="00495CDE" w:rsidRDefault="00495CDE" w:rsidP="0049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014F8D5A" w14:textId="3E2C0A49" w:rsid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>Test Cases MCO2</w:t>
      </w:r>
    </w:p>
    <w:p w14:paraId="3A935787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63EE6BDE" w14:textId="77777777" w:rsidR="00495CDE" w:rsidRPr="00495CDE" w:rsidRDefault="00495CDE" w:rsidP="0049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4CAD0A00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Submitted by:</w:t>
      </w:r>
    </w:p>
    <w:p w14:paraId="25658BF3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>Avelino, Joris Gabriel L.</w:t>
      </w:r>
    </w:p>
    <w:p w14:paraId="43B6BCF9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>Gonzaga, Luis Miguel</w:t>
      </w:r>
    </w:p>
    <w:p w14:paraId="547C722D" w14:textId="4191BB0C" w:rsidR="00495CDE" w:rsidRDefault="00495CDE" w:rsidP="0049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0EC18F82" w14:textId="48B4D16F" w:rsidR="00495CDE" w:rsidRPr="00495CDE" w:rsidRDefault="00720349" w:rsidP="00495C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ab/>
      </w:r>
    </w:p>
    <w:p w14:paraId="4534FA65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color w:val="000000"/>
          <w:sz w:val="24"/>
          <w:szCs w:val="24"/>
          <w:lang w:eastAsia="en-PH"/>
        </w:rPr>
        <w:t>Submitted to:</w:t>
      </w:r>
    </w:p>
    <w:p w14:paraId="1C76CA90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>Ms. Katrina Solomon</w:t>
      </w:r>
    </w:p>
    <w:p w14:paraId="1445AFEF" w14:textId="77777777" w:rsidR="00495CDE" w:rsidRPr="00495CDE" w:rsidRDefault="00495CDE" w:rsidP="00495CD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sz w:val="24"/>
          <w:szCs w:val="24"/>
          <w:lang w:eastAsia="en-PH"/>
        </w:rPr>
        <w:br/>
      </w:r>
    </w:p>
    <w:p w14:paraId="507B3173" w14:textId="77777777" w:rsidR="00495CDE" w:rsidRPr="00495CDE" w:rsidRDefault="00495CDE" w:rsidP="00495CD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495CD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PH"/>
        </w:rPr>
        <w:t>September 28, 2020</w:t>
      </w:r>
    </w:p>
    <w:p w14:paraId="6849B58F" w14:textId="2124E983" w:rsidR="00495CDE" w:rsidRDefault="00495CD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5543986" w14:textId="6F7414F7" w:rsidR="00495CDE" w:rsidRDefault="00495CD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3552FA8" w14:textId="77777777" w:rsidR="00651B6B" w:rsidRPr="00651B6B" w:rsidRDefault="00651B6B" w:rsidP="00651B6B">
      <w:pPr>
        <w:spacing w:before="240" w:after="24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C70D82" w14:textId="77777777" w:rsidR="00651B6B" w:rsidRPr="00651B6B" w:rsidRDefault="00651B6B" w:rsidP="00651B6B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51B6B">
        <w:rPr>
          <w:rFonts w:ascii="Times New Roman" w:eastAsia="Times New Roman" w:hAnsi="Times New Roman" w:cs="Times New Roman"/>
          <w:b/>
          <w:sz w:val="24"/>
          <w:szCs w:val="24"/>
        </w:rPr>
        <w:t>Map Class</w:t>
      </w:r>
    </w:p>
    <w:p w14:paraId="655E16E8" w14:textId="77777777" w:rsidR="00651B6B" w:rsidRPr="00651B6B" w:rsidRDefault="00651B6B" w:rsidP="00651B6B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986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66"/>
        <w:gridCol w:w="495"/>
        <w:gridCol w:w="1350"/>
        <w:gridCol w:w="2400"/>
        <w:gridCol w:w="2295"/>
        <w:gridCol w:w="1657"/>
      </w:tblGrid>
      <w:tr w:rsidR="00651B6B" w:rsidRPr="00651B6B" w14:paraId="02DA8E30" w14:textId="77777777" w:rsidTr="00651B6B">
        <w:tc>
          <w:tcPr>
            <w:tcW w:w="16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5A1A4A9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Method </w:t>
            </w:r>
          </w:p>
        </w:tc>
        <w:tc>
          <w:tcPr>
            <w:tcW w:w="4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536D43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# </w:t>
            </w:r>
          </w:p>
        </w:tc>
        <w:tc>
          <w:tcPr>
            <w:tcW w:w="135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772BC0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Description </w:t>
            </w:r>
          </w:p>
        </w:tc>
        <w:tc>
          <w:tcPr>
            <w:tcW w:w="24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D63753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Input </w:t>
            </w:r>
          </w:p>
        </w:tc>
        <w:tc>
          <w:tcPr>
            <w:tcW w:w="22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E152513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Expected Result </w:t>
            </w:r>
          </w:p>
        </w:tc>
        <w:tc>
          <w:tcPr>
            <w:tcW w:w="1657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C3C0D09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Actual Result </w:t>
            </w:r>
          </w:p>
        </w:tc>
      </w:tr>
      <w:tr w:rsidR="00651B6B" w:rsidRPr="00651B6B" w14:paraId="7BA520ED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58D70E0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dom Map selector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E300602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637A41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dom map that is equals to 1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55EF7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  <w:t>if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(map.nextInt(</w:t>
            </w:r>
            <w:r w:rsidRPr="00651B6B">
              <w:rPr>
                <w:rFonts w:ascii="Times New Roman" w:eastAsia="Times New Roman" w:hAnsi="Times New Roman" w:cs="Times New Roman"/>
                <w:color w:val="09885A"/>
                <w:sz w:val="24"/>
                <w:szCs w:val="24"/>
              </w:rPr>
              <w:t>3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+ </w:t>
            </w:r>
            <w:r w:rsidRPr="00651B6B">
              <w:rPr>
                <w:rFonts w:ascii="Times New Roman" w:eastAsia="Times New Roman" w:hAnsi="Times New Roman" w:cs="Times New Roman"/>
                <w:color w:val="09885A"/>
                <w:sz w:val="24"/>
                <w:szCs w:val="24"/>
              </w:rPr>
              <w:t>1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== </w:t>
            </w:r>
            <w:r w:rsidRPr="00651B6B">
              <w:rPr>
                <w:rFonts w:ascii="Times New Roman" w:eastAsia="Times New Roman" w:hAnsi="Times New Roman" w:cs="Times New Roman"/>
                <w:color w:val="09885A"/>
                <w:sz w:val="24"/>
                <w:szCs w:val="24"/>
              </w:rPr>
              <w:t>1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</w:t>
            </w:r>
          </w:p>
          <w:p w14:paraId="2DCFCE7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8309435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will select Map1 </w:t>
            </w:r>
          </w:p>
          <w:p w14:paraId="1AB27B1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C28DFE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1 is selected </w:t>
            </w:r>
          </w:p>
        </w:tc>
      </w:tr>
      <w:tr w:rsidR="00651B6B" w:rsidRPr="00651B6B" w14:paraId="3D5A3ACE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8ED29C6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D684635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45A1859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dom map that is equals to 2 </w:t>
            </w:r>
          </w:p>
          <w:p w14:paraId="3F64F7E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F875693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  <w:t>if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(map.nextInt(</w:t>
            </w:r>
            <w:r w:rsidRPr="00651B6B">
              <w:rPr>
                <w:rFonts w:ascii="Times New Roman" w:eastAsia="Times New Roman" w:hAnsi="Times New Roman" w:cs="Times New Roman"/>
                <w:color w:val="09885A"/>
                <w:sz w:val="24"/>
                <w:szCs w:val="24"/>
              </w:rPr>
              <w:t>3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+ </w:t>
            </w:r>
            <w:r w:rsidRPr="00651B6B">
              <w:rPr>
                <w:rFonts w:ascii="Times New Roman" w:eastAsia="Times New Roman" w:hAnsi="Times New Roman" w:cs="Times New Roman"/>
                <w:color w:val="09885A"/>
                <w:sz w:val="24"/>
                <w:szCs w:val="24"/>
              </w:rPr>
              <w:t>1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== 2) </w:t>
            </w:r>
          </w:p>
          <w:p w14:paraId="26111055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7AC58EE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will select Map2 </w:t>
            </w:r>
          </w:p>
          <w:p w14:paraId="29DC8A50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CB2EF9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2 is selected </w:t>
            </w:r>
          </w:p>
        </w:tc>
      </w:tr>
      <w:tr w:rsidR="00651B6B" w:rsidRPr="00651B6B" w14:paraId="6870A198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8EB6F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0E2289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04F9E76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dom map that is equals to 3 </w:t>
            </w:r>
          </w:p>
          <w:p w14:paraId="197EF3A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65635E5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  <w:t>if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(map.nextInt(</w:t>
            </w:r>
            <w:r w:rsidRPr="00651B6B">
              <w:rPr>
                <w:rFonts w:ascii="Times New Roman" w:eastAsia="Times New Roman" w:hAnsi="Times New Roman" w:cs="Times New Roman"/>
                <w:color w:val="09885A"/>
                <w:sz w:val="24"/>
                <w:szCs w:val="24"/>
              </w:rPr>
              <w:t>3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+ </w:t>
            </w:r>
            <w:r w:rsidRPr="00651B6B">
              <w:rPr>
                <w:rFonts w:ascii="Times New Roman" w:eastAsia="Times New Roman" w:hAnsi="Times New Roman" w:cs="Times New Roman"/>
                <w:color w:val="09885A"/>
                <w:sz w:val="24"/>
                <w:szCs w:val="24"/>
              </w:rPr>
              <w:t>1</w:t>
            </w: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) == 2) </w:t>
            </w:r>
          </w:p>
          <w:p w14:paraId="245E5F1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71F6F3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will select Map3 </w:t>
            </w:r>
          </w:p>
          <w:p w14:paraId="561BB81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07164A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3 is selected </w:t>
            </w:r>
          </w:p>
        </w:tc>
      </w:tr>
      <w:tr w:rsidR="00651B6B" w:rsidRPr="00651B6B" w14:paraId="5BAC84ED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3F445C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intMap()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D26E27B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7CB38B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 1 is to be generated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4B8884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intMap(currentMap); *currentMap = Map1; </w:t>
            </w:r>
          </w:p>
          <w:p w14:paraId="7EC1071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E3A0713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1 will be printed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2E3859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1 is printed </w:t>
            </w:r>
          </w:p>
        </w:tc>
      </w:tr>
      <w:tr w:rsidR="00651B6B" w:rsidRPr="00651B6B" w14:paraId="347AA0C8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7451B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D6F963E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CE3D4A4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 2 is to be generated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6164D5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intMap(currentMap); *currentMap = Map2; </w:t>
            </w:r>
          </w:p>
          <w:p w14:paraId="3265FD45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DB21B4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2 will be printed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CC68A1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2 is printed </w:t>
            </w:r>
          </w:p>
        </w:tc>
      </w:tr>
      <w:tr w:rsidR="00651B6B" w:rsidRPr="00651B6B" w14:paraId="5860B739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76F1B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250519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44192A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 3 is to be generated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A50E21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intMap(currentMap); *currentMap = Map3; </w:t>
            </w:r>
          </w:p>
          <w:p w14:paraId="211BD790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429856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3 will be printed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7EFB54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p3 is printed </w:t>
            </w:r>
          </w:p>
        </w:tc>
      </w:tr>
      <w:tr w:rsidR="00651B6B" w:rsidRPr="00651B6B" w14:paraId="745BD0EA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161E81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s.equalsIgnoreCase(Down) </w:t>
            </w:r>
          </w:p>
          <w:p w14:paraId="741180C9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869554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C1BB086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lowercase </w:t>
            </w:r>
          </w:p>
          <w:p w14:paraId="7D4FEBE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E1AEEF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wn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4F3E8B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  <w:p w14:paraId="7D1F443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388FD7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  <w:p w14:paraId="2971D35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B6B" w:rsidRPr="00651B6B" w14:paraId="3F6D7E7C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16A993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83D420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6DBBF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random case </w:t>
            </w:r>
          </w:p>
          <w:p w14:paraId="31D11780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D7F4D63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wn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C8982B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  <w:p w14:paraId="4582953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DA358E4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  <w:p w14:paraId="3E95EA9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B6B" w:rsidRPr="00651B6B" w14:paraId="62BE601D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69A421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6E5A360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2B976D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uppercase </w:t>
            </w:r>
          </w:p>
          <w:p w14:paraId="5011BFB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F4E1F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WN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48D9EB0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  <w:p w14:paraId="780DBD9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2F7391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  <w:p w14:paraId="31716B8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B6B" w:rsidRPr="00651B6B" w14:paraId="53EF1353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C7A309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s.equalsIgnoreCase(Up) </w:t>
            </w:r>
          </w:p>
          <w:p w14:paraId="36A62A6E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FB68C30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4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2CD931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lowercase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894F8C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p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18CB2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03751D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</w:tc>
      </w:tr>
      <w:tr w:rsidR="00651B6B" w:rsidRPr="00651B6B" w14:paraId="6F3C2F07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5C53125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FB11B0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E25E15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random case </w:t>
            </w:r>
          </w:p>
          <w:p w14:paraId="214040F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9092ECE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P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0555DF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  <w:p w14:paraId="5602B15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05AEE1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  <w:p w14:paraId="7B6CAFC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B6B" w:rsidRPr="00651B6B" w14:paraId="74D398B4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2E504B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6F202E5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D65EA21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uppercase </w:t>
            </w:r>
          </w:p>
          <w:p w14:paraId="69D3ACC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89868B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P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9F6428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  <w:p w14:paraId="4763B752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7CA30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  <w:p w14:paraId="6387F08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B6B" w:rsidRPr="00651B6B" w14:paraId="1C3ADA31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49639FB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s.equalsIgnoreCase(Left) </w:t>
            </w:r>
          </w:p>
          <w:p w14:paraId="423B577B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997E8EA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CF540A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lowercase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3D7E75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ft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CD3AB8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F695F71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</w:tc>
      </w:tr>
      <w:tr w:rsidR="00651B6B" w:rsidRPr="00651B6B" w14:paraId="49ED4EE4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8D159A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6A0D74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992D92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random case </w:t>
            </w:r>
          </w:p>
          <w:p w14:paraId="01A2A2D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4DBF83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FT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CB8E14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  <w:p w14:paraId="3BA73A2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96FEB4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  <w:p w14:paraId="75A2B4B9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B6B" w:rsidRPr="00651B6B" w14:paraId="5BCE1D1E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FF8635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70894CA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40F774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uppercase </w:t>
            </w:r>
          </w:p>
          <w:p w14:paraId="0A61F07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52B81B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FT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26DCA7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  <w:p w14:paraId="48FCE4D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E4BD84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  <w:p w14:paraId="6A474984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B6B" w:rsidRPr="00651B6B" w14:paraId="5BAB1764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D3FF61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s.equalsIgnoreCase(Right) </w:t>
            </w:r>
          </w:p>
          <w:p w14:paraId="69D1BE2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78D588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CA48371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lowercase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E53795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ight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63D39A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7B9ADAA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</w:tc>
      </w:tr>
      <w:tr w:rsidR="00651B6B" w:rsidRPr="00651B6B" w14:paraId="74DBD849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DAD2EEB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7EDD42D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F17DEA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random case </w:t>
            </w:r>
          </w:p>
          <w:p w14:paraId="5078635B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58882B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IGht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10C369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  <w:p w14:paraId="5C9840C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7FB373D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  <w:p w14:paraId="5B830A8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B6B" w:rsidRPr="00651B6B" w14:paraId="5C4ABB80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105680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7757432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FF761DB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 uppercase </w:t>
            </w:r>
          </w:p>
          <w:p w14:paraId="4071D12C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724AD1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IGHT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0AD18DA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be accepted </w:t>
            </w:r>
          </w:p>
          <w:p w14:paraId="6B9F56BB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CF4795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is accepted </w:t>
            </w:r>
          </w:p>
          <w:p w14:paraId="5CF9FE83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651B6B" w:rsidRPr="00651B6B" w14:paraId="014F48DA" w14:textId="77777777" w:rsidTr="00651B6B">
        <w:tc>
          <w:tcPr>
            <w:tcW w:w="166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080786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valid Input </w:t>
            </w:r>
          </w:p>
          <w:p w14:paraId="61157A5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0035392" w14:textId="77777777" w:rsidR="00651B6B" w:rsidRPr="00651B6B" w:rsidRDefault="00651B6B">
            <w:pPr>
              <w:widowControl w:val="0"/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 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A9B418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 inputs invalid direction 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6EF56F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ideways </w:t>
            </w:r>
          </w:p>
        </w:tc>
        <w:tc>
          <w:tcPr>
            <w:tcW w:w="22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CA4857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put will not be accepted 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D46011A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color w:val="A31515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color w:val="A31515"/>
                <w:sz w:val="24"/>
                <w:szCs w:val="24"/>
              </w:rPr>
              <w:t xml:space="preserve">"Invalid direction!" </w:t>
            </w:r>
          </w:p>
          <w:p w14:paraId="01A537F0" w14:textId="77777777" w:rsidR="00651B6B" w:rsidRPr="00651B6B" w:rsidRDefault="00651B6B">
            <w:pPr>
              <w:widowControl w:val="0"/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displayed </w:t>
            </w:r>
          </w:p>
        </w:tc>
      </w:tr>
    </w:tbl>
    <w:p w14:paraId="59AA774F" w14:textId="77777777" w:rsidR="00651B6B" w:rsidRPr="00651B6B" w:rsidRDefault="00651B6B" w:rsidP="00651B6B">
      <w:pPr>
        <w:rPr>
          <w:rFonts w:ascii="Times New Roman" w:eastAsia="Times New Roman" w:hAnsi="Times New Roman" w:cs="Times New Roman"/>
          <w:b/>
          <w:sz w:val="24"/>
          <w:szCs w:val="24"/>
          <w:lang w:val="en"/>
        </w:rPr>
      </w:pPr>
    </w:p>
    <w:p w14:paraId="7C4D6A4D" w14:textId="7BB000AA" w:rsidR="00651B6B" w:rsidRPr="00651B6B" w:rsidRDefault="00651B6B">
      <w:pPr>
        <w:rPr>
          <w:rFonts w:ascii="Times New Roman" w:eastAsiaTheme="majorEastAsia" w:hAnsi="Times New Roman" w:cs="Times New Roman"/>
          <w:color w:val="2F5496" w:themeColor="accent1" w:themeShade="BF"/>
          <w:sz w:val="24"/>
          <w:szCs w:val="24"/>
        </w:rPr>
      </w:pPr>
    </w:p>
    <w:p w14:paraId="45F24394" w14:textId="7A175F0D" w:rsidR="00B90706" w:rsidRPr="00651B6B" w:rsidRDefault="00B90706" w:rsidP="00B907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3062"/>
        <w:tblW w:w="11275" w:type="dxa"/>
        <w:tblLook w:val="04A0" w:firstRow="1" w:lastRow="0" w:firstColumn="1" w:lastColumn="0" w:noHBand="0" w:noVBand="1"/>
      </w:tblPr>
      <w:tblGrid>
        <w:gridCol w:w="2922"/>
        <w:gridCol w:w="336"/>
        <w:gridCol w:w="2129"/>
        <w:gridCol w:w="2425"/>
        <w:gridCol w:w="1669"/>
        <w:gridCol w:w="1794"/>
      </w:tblGrid>
      <w:tr w:rsidR="002371E6" w:rsidRPr="00651B6B" w14:paraId="08BB9B17" w14:textId="77777777" w:rsidTr="00651B6B">
        <w:tc>
          <w:tcPr>
            <w:tcW w:w="2750" w:type="dxa"/>
          </w:tcPr>
          <w:p w14:paraId="5796C5E3" w14:textId="77777777" w:rsidR="002371E6" w:rsidRPr="00651B6B" w:rsidRDefault="002371E6" w:rsidP="00651B6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Method</w:t>
            </w:r>
          </w:p>
        </w:tc>
        <w:tc>
          <w:tcPr>
            <w:tcW w:w="335" w:type="dxa"/>
          </w:tcPr>
          <w:p w14:paraId="4E32681C" w14:textId="77777777" w:rsidR="002371E6" w:rsidRPr="00651B6B" w:rsidRDefault="002371E6" w:rsidP="00651B6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2155" w:type="dxa"/>
          </w:tcPr>
          <w:p w14:paraId="7ED0E16B" w14:textId="77777777" w:rsidR="002371E6" w:rsidRPr="00651B6B" w:rsidRDefault="002371E6" w:rsidP="00651B6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Description</w:t>
            </w:r>
          </w:p>
        </w:tc>
        <w:tc>
          <w:tcPr>
            <w:tcW w:w="2491" w:type="dxa"/>
          </w:tcPr>
          <w:p w14:paraId="2E64D19D" w14:textId="77777777" w:rsidR="002371E6" w:rsidRPr="00651B6B" w:rsidRDefault="002371E6" w:rsidP="00651B6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 Data</w:t>
            </w:r>
          </w:p>
        </w:tc>
        <w:tc>
          <w:tcPr>
            <w:tcW w:w="1701" w:type="dxa"/>
          </w:tcPr>
          <w:p w14:paraId="6CCA44BB" w14:textId="77777777" w:rsidR="002371E6" w:rsidRPr="00651B6B" w:rsidRDefault="002371E6" w:rsidP="00651B6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1843" w:type="dxa"/>
          </w:tcPr>
          <w:p w14:paraId="26BBABD4" w14:textId="77777777" w:rsidR="002371E6" w:rsidRPr="00651B6B" w:rsidRDefault="002371E6" w:rsidP="00651B6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2371E6" w:rsidRPr="00651B6B" w14:paraId="634D32CF" w14:textId="77777777" w:rsidTr="00651B6B">
        <w:tc>
          <w:tcPr>
            <w:tcW w:w="2750" w:type="dxa"/>
          </w:tcPr>
          <w:p w14:paraId="2039883D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ublic LogInController</w:t>
            </w:r>
          </w:p>
        </w:tc>
        <w:tc>
          <w:tcPr>
            <w:tcW w:w="335" w:type="dxa"/>
          </w:tcPr>
          <w:p w14:paraId="5A2C5F8E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55" w:type="dxa"/>
          </w:tcPr>
          <w:p w14:paraId="735AAACB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itiates the controller class for the logInController</w:t>
            </w:r>
          </w:p>
        </w:tc>
        <w:tc>
          <w:tcPr>
            <w:tcW w:w="2491" w:type="dxa"/>
          </w:tcPr>
          <w:p w14:paraId="78571046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LogInView,  player</w:t>
            </w:r>
          </w:p>
        </w:tc>
        <w:tc>
          <w:tcPr>
            <w:tcW w:w="1701" w:type="dxa"/>
          </w:tcPr>
          <w:p w14:paraId="3F18483D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  <w:tc>
          <w:tcPr>
            <w:tcW w:w="1843" w:type="dxa"/>
          </w:tcPr>
          <w:p w14:paraId="21981AE9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371E6" w:rsidRPr="00651B6B" w14:paraId="0F15D059" w14:textId="77777777" w:rsidTr="00651B6B">
        <w:tc>
          <w:tcPr>
            <w:tcW w:w="2750" w:type="dxa"/>
          </w:tcPr>
          <w:p w14:paraId="23A32B0F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" w:type="dxa"/>
          </w:tcPr>
          <w:p w14:paraId="45B79B97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155" w:type="dxa"/>
          </w:tcPr>
          <w:p w14:paraId="2FD8D216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t enough parameters inputted</w:t>
            </w:r>
          </w:p>
        </w:tc>
        <w:tc>
          <w:tcPr>
            <w:tcW w:w="2491" w:type="dxa"/>
          </w:tcPr>
          <w:p w14:paraId="2C0074DA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</w:t>
            </w:r>
          </w:p>
        </w:tc>
        <w:tc>
          <w:tcPr>
            <w:tcW w:w="1701" w:type="dxa"/>
          </w:tcPr>
          <w:p w14:paraId="288FA763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843" w:type="dxa"/>
          </w:tcPr>
          <w:p w14:paraId="2A1552CA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2371E6" w:rsidRPr="00651B6B" w14:paraId="3EE0A39D" w14:textId="77777777" w:rsidTr="00651B6B">
        <w:tc>
          <w:tcPr>
            <w:tcW w:w="2750" w:type="dxa"/>
          </w:tcPr>
          <w:p w14:paraId="52E6AC50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" w:type="dxa"/>
          </w:tcPr>
          <w:p w14:paraId="766D6BED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155" w:type="dxa"/>
          </w:tcPr>
          <w:p w14:paraId="5ED24E65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rameters are not in order</w:t>
            </w:r>
          </w:p>
        </w:tc>
        <w:tc>
          <w:tcPr>
            <w:tcW w:w="2491" w:type="dxa"/>
          </w:tcPr>
          <w:p w14:paraId="451656BA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,  LogInView</w:t>
            </w:r>
          </w:p>
        </w:tc>
        <w:tc>
          <w:tcPr>
            <w:tcW w:w="1701" w:type="dxa"/>
          </w:tcPr>
          <w:p w14:paraId="0509F5D7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843" w:type="dxa"/>
          </w:tcPr>
          <w:p w14:paraId="6A28EB88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2371E6" w:rsidRPr="00651B6B" w14:paraId="1BA6D172" w14:textId="77777777" w:rsidTr="00651B6B">
        <w:tc>
          <w:tcPr>
            <w:tcW w:w="2750" w:type="dxa"/>
          </w:tcPr>
          <w:p w14:paraId="4AF18464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chooseCompanionSequence</w:t>
            </w:r>
          </w:p>
        </w:tc>
        <w:tc>
          <w:tcPr>
            <w:tcW w:w="335" w:type="dxa"/>
          </w:tcPr>
          <w:p w14:paraId="2E70DFAC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155" w:type="dxa"/>
          </w:tcPr>
          <w:p w14:paraId="3B41A02D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itiates the choosing of companion sequence</w:t>
            </w:r>
          </w:p>
        </w:tc>
        <w:tc>
          <w:tcPr>
            <w:tcW w:w="2491" w:type="dxa"/>
          </w:tcPr>
          <w:p w14:paraId="5FAABE41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</w:t>
            </w:r>
          </w:p>
        </w:tc>
        <w:tc>
          <w:tcPr>
            <w:tcW w:w="1701" w:type="dxa"/>
          </w:tcPr>
          <w:p w14:paraId="3451B0A3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GUI will appear</w:t>
            </w:r>
          </w:p>
          <w:p w14:paraId="3CF21BB5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1DB4F7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1B422C7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GUI will appear</w:t>
            </w:r>
          </w:p>
          <w:p w14:paraId="16A6E4DE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71E6" w:rsidRPr="00651B6B" w14:paraId="18F5C193" w14:textId="77777777" w:rsidTr="00651B6B">
        <w:tc>
          <w:tcPr>
            <w:tcW w:w="2750" w:type="dxa"/>
          </w:tcPr>
          <w:p w14:paraId="69BDD01D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" w:type="dxa"/>
          </w:tcPr>
          <w:p w14:paraId="31E5D03D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155" w:type="dxa"/>
          </w:tcPr>
          <w:p w14:paraId="5872769F" w14:textId="1384402A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ifferent parameter was inputted</w:t>
            </w:r>
          </w:p>
        </w:tc>
        <w:tc>
          <w:tcPr>
            <w:tcW w:w="2491" w:type="dxa"/>
          </w:tcPr>
          <w:p w14:paraId="3A3D9006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ompanion</w:t>
            </w:r>
          </w:p>
        </w:tc>
        <w:tc>
          <w:tcPr>
            <w:tcW w:w="1701" w:type="dxa"/>
          </w:tcPr>
          <w:p w14:paraId="66CAFCFC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GUI will not appear</w:t>
            </w:r>
          </w:p>
        </w:tc>
        <w:tc>
          <w:tcPr>
            <w:tcW w:w="1843" w:type="dxa"/>
          </w:tcPr>
          <w:p w14:paraId="14584257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GUI will not appear</w:t>
            </w:r>
          </w:p>
        </w:tc>
      </w:tr>
      <w:tr w:rsidR="002371E6" w:rsidRPr="00651B6B" w14:paraId="1BF0A842" w14:textId="77777777" w:rsidTr="00651B6B">
        <w:tc>
          <w:tcPr>
            <w:tcW w:w="2750" w:type="dxa"/>
          </w:tcPr>
          <w:p w14:paraId="270FE032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" w:type="dxa"/>
          </w:tcPr>
          <w:p w14:paraId="2718B60F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155" w:type="dxa"/>
          </w:tcPr>
          <w:p w14:paraId="7A0D1365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 parameter was inputted</w:t>
            </w:r>
          </w:p>
        </w:tc>
        <w:tc>
          <w:tcPr>
            <w:tcW w:w="2491" w:type="dxa"/>
          </w:tcPr>
          <w:p w14:paraId="62AE0180" w14:textId="20DB2E19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87C766C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GUI will not appear</w:t>
            </w:r>
          </w:p>
        </w:tc>
        <w:tc>
          <w:tcPr>
            <w:tcW w:w="1843" w:type="dxa"/>
          </w:tcPr>
          <w:p w14:paraId="69D7EECA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GUI will not appear</w:t>
            </w:r>
          </w:p>
        </w:tc>
      </w:tr>
      <w:tr w:rsidR="002371E6" w:rsidRPr="00651B6B" w14:paraId="206A4BCB" w14:textId="77777777" w:rsidTr="00651B6B">
        <w:tc>
          <w:tcPr>
            <w:tcW w:w="2750" w:type="dxa"/>
          </w:tcPr>
          <w:p w14:paraId="7A739C87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lass CreateButtonListener void actionPerformed</w:t>
            </w:r>
          </w:p>
        </w:tc>
        <w:tc>
          <w:tcPr>
            <w:tcW w:w="335" w:type="dxa"/>
          </w:tcPr>
          <w:p w14:paraId="4048DBDB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4627414A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User inputted wrong avatar preference</w:t>
            </w:r>
          </w:p>
        </w:tc>
        <w:tc>
          <w:tcPr>
            <w:tcW w:w="2491" w:type="dxa"/>
          </w:tcPr>
          <w:p w14:paraId="6B00A0D4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girl”</w:t>
            </w:r>
          </w:p>
        </w:tc>
        <w:tc>
          <w:tcPr>
            <w:tcW w:w="1701" w:type="dxa"/>
          </w:tcPr>
          <w:p w14:paraId="1226C2E7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sk player again</w:t>
            </w:r>
          </w:p>
        </w:tc>
        <w:tc>
          <w:tcPr>
            <w:tcW w:w="1843" w:type="dxa"/>
          </w:tcPr>
          <w:p w14:paraId="740FE252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sk player again</w:t>
            </w:r>
          </w:p>
        </w:tc>
      </w:tr>
      <w:tr w:rsidR="002371E6" w:rsidRPr="00651B6B" w14:paraId="4FBE9514" w14:textId="77777777" w:rsidTr="00651B6B">
        <w:tc>
          <w:tcPr>
            <w:tcW w:w="2750" w:type="dxa"/>
          </w:tcPr>
          <w:p w14:paraId="28EA62B8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" w:type="dxa"/>
          </w:tcPr>
          <w:p w14:paraId="42D9FA9F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3F706E11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User inputted right avatar preference</w:t>
            </w:r>
          </w:p>
        </w:tc>
        <w:tc>
          <w:tcPr>
            <w:tcW w:w="2491" w:type="dxa"/>
          </w:tcPr>
          <w:p w14:paraId="573B66E1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Female”</w:t>
            </w:r>
          </w:p>
        </w:tc>
        <w:tc>
          <w:tcPr>
            <w:tcW w:w="1701" w:type="dxa"/>
          </w:tcPr>
          <w:p w14:paraId="1CE6A460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 player</w:t>
            </w:r>
          </w:p>
        </w:tc>
        <w:tc>
          <w:tcPr>
            <w:tcW w:w="1843" w:type="dxa"/>
          </w:tcPr>
          <w:p w14:paraId="573CBA29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71E6" w:rsidRPr="00651B6B" w14:paraId="2EC93E5E" w14:textId="77777777" w:rsidTr="00651B6B">
        <w:tc>
          <w:tcPr>
            <w:tcW w:w="2750" w:type="dxa"/>
          </w:tcPr>
          <w:p w14:paraId="5D6A0677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5" w:type="dxa"/>
          </w:tcPr>
          <w:p w14:paraId="4786FA24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5" w:type="dxa"/>
          </w:tcPr>
          <w:p w14:paraId="20371B09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User inputted right string but in lowercase</w:t>
            </w:r>
          </w:p>
        </w:tc>
        <w:tc>
          <w:tcPr>
            <w:tcW w:w="2491" w:type="dxa"/>
          </w:tcPr>
          <w:p w14:paraId="7D14E795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female”</w:t>
            </w:r>
          </w:p>
        </w:tc>
        <w:tc>
          <w:tcPr>
            <w:tcW w:w="1701" w:type="dxa"/>
          </w:tcPr>
          <w:p w14:paraId="26052BA1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 player</w:t>
            </w:r>
          </w:p>
        </w:tc>
        <w:tc>
          <w:tcPr>
            <w:tcW w:w="1843" w:type="dxa"/>
          </w:tcPr>
          <w:p w14:paraId="2F677391" w14:textId="77777777" w:rsidR="002371E6" w:rsidRPr="00651B6B" w:rsidRDefault="002371E6" w:rsidP="00651B6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D17CFAE" w14:textId="77777777" w:rsidR="00651B6B" w:rsidRPr="00651B6B" w:rsidRDefault="00651B6B" w:rsidP="00651B6B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t>LogInController Class</w:t>
      </w:r>
    </w:p>
    <w:p w14:paraId="6DA67134" w14:textId="2551BEEB" w:rsidR="00B90706" w:rsidRPr="00651B6B" w:rsidRDefault="00B90706" w:rsidP="00B90706">
      <w:pPr>
        <w:rPr>
          <w:rFonts w:ascii="Times New Roman" w:hAnsi="Times New Roman" w:cs="Times New Roman"/>
          <w:sz w:val="24"/>
          <w:szCs w:val="24"/>
        </w:rPr>
      </w:pPr>
    </w:p>
    <w:p w14:paraId="7914C28B" w14:textId="13033B4A" w:rsidR="00B90706" w:rsidRPr="00651B6B" w:rsidRDefault="00B90706" w:rsidP="00B90706">
      <w:pPr>
        <w:rPr>
          <w:rFonts w:ascii="Times New Roman" w:hAnsi="Times New Roman" w:cs="Times New Roman"/>
          <w:sz w:val="24"/>
          <w:szCs w:val="24"/>
        </w:rPr>
      </w:pPr>
    </w:p>
    <w:p w14:paraId="4BA271E4" w14:textId="77777777" w:rsidR="002371E6" w:rsidRPr="00651B6B" w:rsidRDefault="002371E6" w:rsidP="009B14F3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15F59159" w14:textId="77777777" w:rsidR="002371E6" w:rsidRPr="00651B6B" w:rsidRDefault="002371E6" w:rsidP="009B14F3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08C4C108" w14:textId="77777777" w:rsidR="002371E6" w:rsidRPr="00651B6B" w:rsidRDefault="002371E6">
      <w:pPr>
        <w:rPr>
          <w:rFonts w:ascii="Times New Roman" w:eastAsiaTheme="majorEastAsia" w:hAnsi="Times New Roman" w:cs="Times New Roman"/>
          <w:color w:val="2F5496" w:themeColor="accent1" w:themeShade="BF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br w:type="page"/>
      </w:r>
    </w:p>
    <w:p w14:paraId="3D932F71" w14:textId="08D5AFC5" w:rsidR="009B14F3" w:rsidRPr="00651B6B" w:rsidRDefault="009B14F3" w:rsidP="009B14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lastRenderedPageBreak/>
        <w:t>LogInView</w:t>
      </w:r>
    </w:p>
    <w:p w14:paraId="1A7F0818" w14:textId="6A4BC59B" w:rsidR="00B90706" w:rsidRPr="00651B6B" w:rsidRDefault="00B90706" w:rsidP="00B9070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1652"/>
        <w:tblW w:w="11173" w:type="dxa"/>
        <w:tblLook w:val="04A0" w:firstRow="1" w:lastRow="0" w:firstColumn="1" w:lastColumn="0" w:noHBand="0" w:noVBand="1"/>
      </w:tblPr>
      <w:tblGrid>
        <w:gridCol w:w="2264"/>
        <w:gridCol w:w="456"/>
        <w:gridCol w:w="2215"/>
        <w:gridCol w:w="1656"/>
        <w:gridCol w:w="1993"/>
        <w:gridCol w:w="2589"/>
      </w:tblGrid>
      <w:tr w:rsidR="002371E6" w:rsidRPr="00651B6B" w14:paraId="11214242" w14:textId="77777777" w:rsidTr="002371E6">
        <w:tc>
          <w:tcPr>
            <w:tcW w:w="2263" w:type="dxa"/>
          </w:tcPr>
          <w:p w14:paraId="2D067DBD" w14:textId="77777777" w:rsidR="002371E6" w:rsidRPr="00651B6B" w:rsidRDefault="002371E6" w:rsidP="002371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</w:t>
            </w:r>
          </w:p>
        </w:tc>
        <w:tc>
          <w:tcPr>
            <w:tcW w:w="440" w:type="dxa"/>
          </w:tcPr>
          <w:p w14:paraId="6D1294F9" w14:textId="77777777" w:rsidR="002371E6" w:rsidRPr="00651B6B" w:rsidRDefault="002371E6" w:rsidP="002371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2254" w:type="dxa"/>
          </w:tcPr>
          <w:p w14:paraId="7CEA0213" w14:textId="77777777" w:rsidR="002371E6" w:rsidRPr="00651B6B" w:rsidRDefault="002371E6" w:rsidP="002371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Description</w:t>
            </w:r>
          </w:p>
        </w:tc>
        <w:tc>
          <w:tcPr>
            <w:tcW w:w="1507" w:type="dxa"/>
          </w:tcPr>
          <w:p w14:paraId="385E8937" w14:textId="77777777" w:rsidR="002371E6" w:rsidRPr="00651B6B" w:rsidRDefault="002371E6" w:rsidP="002371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 Data</w:t>
            </w:r>
          </w:p>
        </w:tc>
        <w:tc>
          <w:tcPr>
            <w:tcW w:w="2036" w:type="dxa"/>
          </w:tcPr>
          <w:p w14:paraId="1DC2D5A1" w14:textId="77777777" w:rsidR="002371E6" w:rsidRPr="00651B6B" w:rsidRDefault="002371E6" w:rsidP="002371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673" w:type="dxa"/>
          </w:tcPr>
          <w:p w14:paraId="568A4260" w14:textId="77777777" w:rsidR="002371E6" w:rsidRPr="00651B6B" w:rsidRDefault="002371E6" w:rsidP="002371E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2371E6" w:rsidRPr="00651B6B" w14:paraId="537A2993" w14:textId="77777777" w:rsidTr="002371E6">
        <w:tc>
          <w:tcPr>
            <w:tcW w:w="2263" w:type="dxa"/>
          </w:tcPr>
          <w:p w14:paraId="43F7883C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ublic LogInView</w:t>
            </w:r>
          </w:p>
        </w:tc>
        <w:tc>
          <w:tcPr>
            <w:tcW w:w="440" w:type="dxa"/>
          </w:tcPr>
          <w:p w14:paraId="0A3250B9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54" w:type="dxa"/>
          </w:tcPr>
          <w:p w14:paraId="474F8466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itiates the controller class for the  LogInView</w:t>
            </w:r>
          </w:p>
        </w:tc>
        <w:tc>
          <w:tcPr>
            <w:tcW w:w="1507" w:type="dxa"/>
          </w:tcPr>
          <w:p w14:paraId="509729ED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6" w:type="dxa"/>
          </w:tcPr>
          <w:p w14:paraId="52304004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the GUI</w:t>
            </w:r>
          </w:p>
        </w:tc>
        <w:tc>
          <w:tcPr>
            <w:tcW w:w="2673" w:type="dxa"/>
          </w:tcPr>
          <w:p w14:paraId="2014A7E8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the GUI</w:t>
            </w:r>
          </w:p>
        </w:tc>
      </w:tr>
      <w:tr w:rsidR="002371E6" w:rsidRPr="00651B6B" w14:paraId="2D08D977" w14:textId="77777777" w:rsidTr="002371E6">
        <w:tc>
          <w:tcPr>
            <w:tcW w:w="2263" w:type="dxa"/>
          </w:tcPr>
          <w:p w14:paraId="1099D262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void createButtonListener  </w:t>
            </w:r>
          </w:p>
          <w:p w14:paraId="7828B53E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BDFBD7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2F734BBC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54" w:type="dxa"/>
          </w:tcPr>
          <w:p w14:paraId="752D42F6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07" w:type="dxa"/>
          </w:tcPr>
          <w:p w14:paraId="646EC52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036" w:type="dxa"/>
          </w:tcPr>
          <w:p w14:paraId="088DAD9B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2673" w:type="dxa"/>
          </w:tcPr>
          <w:p w14:paraId="3E49B746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2371E6" w:rsidRPr="00651B6B" w14:paraId="19ED90B0" w14:textId="77777777" w:rsidTr="002371E6">
        <w:tc>
          <w:tcPr>
            <w:tcW w:w="2263" w:type="dxa"/>
          </w:tcPr>
          <w:p w14:paraId="478B665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9E14B8E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54" w:type="dxa"/>
          </w:tcPr>
          <w:p w14:paraId="631C5269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07" w:type="dxa"/>
          </w:tcPr>
          <w:p w14:paraId="50927F74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36" w:type="dxa"/>
          </w:tcPr>
          <w:p w14:paraId="1F3061E7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673" w:type="dxa"/>
          </w:tcPr>
          <w:p w14:paraId="1E28AFD0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2371E6" w:rsidRPr="00651B6B" w14:paraId="4EF3340D" w14:textId="77777777" w:rsidTr="002371E6">
        <w:tc>
          <w:tcPr>
            <w:tcW w:w="2263" w:type="dxa"/>
          </w:tcPr>
          <w:p w14:paraId="49D46669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7469A601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54" w:type="dxa"/>
          </w:tcPr>
          <w:p w14:paraId="141268BB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07" w:type="dxa"/>
          </w:tcPr>
          <w:p w14:paraId="214884DC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036" w:type="dxa"/>
          </w:tcPr>
          <w:p w14:paraId="761DA4DD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673" w:type="dxa"/>
          </w:tcPr>
          <w:p w14:paraId="6A4AB449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2371E6" w:rsidRPr="00651B6B" w14:paraId="1E3598B4" w14:textId="77777777" w:rsidTr="002371E6">
        <w:tc>
          <w:tcPr>
            <w:tcW w:w="2263" w:type="dxa"/>
          </w:tcPr>
          <w:p w14:paraId="6320C74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displayErrorMessage</w:t>
            </w:r>
          </w:p>
        </w:tc>
        <w:tc>
          <w:tcPr>
            <w:tcW w:w="440" w:type="dxa"/>
          </w:tcPr>
          <w:p w14:paraId="7B894ECC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5DA0D2CE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DC41BD9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</w:t>
            </w:r>
          </w:p>
        </w:tc>
        <w:tc>
          <w:tcPr>
            <w:tcW w:w="1507" w:type="dxa"/>
          </w:tcPr>
          <w:p w14:paraId="676D4D10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error”</w:t>
            </w:r>
          </w:p>
        </w:tc>
        <w:tc>
          <w:tcPr>
            <w:tcW w:w="2036" w:type="dxa"/>
          </w:tcPr>
          <w:p w14:paraId="67325B1E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a string in the message dialogue</w:t>
            </w:r>
          </w:p>
        </w:tc>
        <w:tc>
          <w:tcPr>
            <w:tcW w:w="2673" w:type="dxa"/>
          </w:tcPr>
          <w:p w14:paraId="11DE74DA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a string in the message dialogue</w:t>
            </w:r>
          </w:p>
        </w:tc>
      </w:tr>
      <w:tr w:rsidR="002371E6" w:rsidRPr="00651B6B" w14:paraId="6DA790E8" w14:textId="77777777" w:rsidTr="002371E6">
        <w:tc>
          <w:tcPr>
            <w:tcW w:w="2263" w:type="dxa"/>
          </w:tcPr>
          <w:p w14:paraId="092FEC2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0E82BDC7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254" w:type="dxa"/>
          </w:tcPr>
          <w:p w14:paraId="48B7449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n int</w:t>
            </w:r>
          </w:p>
        </w:tc>
        <w:tc>
          <w:tcPr>
            <w:tcW w:w="1507" w:type="dxa"/>
          </w:tcPr>
          <w:p w14:paraId="39CE879B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36" w:type="dxa"/>
          </w:tcPr>
          <w:p w14:paraId="433514BC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 Show an int in the message dialogue</w:t>
            </w:r>
          </w:p>
        </w:tc>
        <w:tc>
          <w:tcPr>
            <w:tcW w:w="2673" w:type="dxa"/>
          </w:tcPr>
          <w:p w14:paraId="6669387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 Show an int in the message dialogue</w:t>
            </w:r>
          </w:p>
        </w:tc>
      </w:tr>
      <w:tr w:rsidR="002371E6" w:rsidRPr="00651B6B" w14:paraId="02C316CD" w14:textId="77777777" w:rsidTr="002371E6">
        <w:tc>
          <w:tcPr>
            <w:tcW w:w="2263" w:type="dxa"/>
          </w:tcPr>
          <w:p w14:paraId="506EFB28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CA61681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254" w:type="dxa"/>
          </w:tcPr>
          <w:p w14:paraId="1ABA3F10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 input message</w:t>
            </w:r>
          </w:p>
        </w:tc>
        <w:tc>
          <w:tcPr>
            <w:tcW w:w="1507" w:type="dxa"/>
          </w:tcPr>
          <w:p w14:paraId="76120760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6" w:type="dxa"/>
          </w:tcPr>
          <w:p w14:paraId="2CB1E16A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2673" w:type="dxa"/>
          </w:tcPr>
          <w:p w14:paraId="3F217CF2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2371E6" w:rsidRPr="00651B6B" w14:paraId="5BB989F9" w14:textId="77777777" w:rsidTr="002371E6">
        <w:tc>
          <w:tcPr>
            <w:tcW w:w="2263" w:type="dxa"/>
          </w:tcPr>
          <w:p w14:paraId="114E6382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setSuccessLabel</w:t>
            </w:r>
          </w:p>
        </w:tc>
        <w:tc>
          <w:tcPr>
            <w:tcW w:w="440" w:type="dxa"/>
          </w:tcPr>
          <w:p w14:paraId="074C2C14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254" w:type="dxa"/>
          </w:tcPr>
          <w:p w14:paraId="1043A81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</w:t>
            </w:r>
          </w:p>
        </w:tc>
        <w:tc>
          <w:tcPr>
            <w:tcW w:w="1507" w:type="dxa"/>
          </w:tcPr>
          <w:p w14:paraId="0E93AC35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working”</w:t>
            </w:r>
          </w:p>
        </w:tc>
        <w:tc>
          <w:tcPr>
            <w:tcW w:w="2036" w:type="dxa"/>
          </w:tcPr>
          <w:p w14:paraId="524235C9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“working” in the sucessLabel</w:t>
            </w:r>
          </w:p>
        </w:tc>
        <w:tc>
          <w:tcPr>
            <w:tcW w:w="2673" w:type="dxa"/>
          </w:tcPr>
          <w:p w14:paraId="51163344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“working” in the sucessLabel</w:t>
            </w:r>
          </w:p>
        </w:tc>
      </w:tr>
      <w:tr w:rsidR="002371E6" w:rsidRPr="00651B6B" w14:paraId="0F63C994" w14:textId="77777777" w:rsidTr="002371E6">
        <w:tc>
          <w:tcPr>
            <w:tcW w:w="2263" w:type="dxa"/>
          </w:tcPr>
          <w:p w14:paraId="77EF003A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26E8AB0E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254" w:type="dxa"/>
          </w:tcPr>
          <w:p w14:paraId="46F706D6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n int</w:t>
            </w:r>
          </w:p>
        </w:tc>
        <w:tc>
          <w:tcPr>
            <w:tcW w:w="1507" w:type="dxa"/>
          </w:tcPr>
          <w:p w14:paraId="0DCE15EA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36" w:type="dxa"/>
          </w:tcPr>
          <w:p w14:paraId="362B612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2673" w:type="dxa"/>
          </w:tcPr>
          <w:p w14:paraId="393A5F38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2371E6" w:rsidRPr="00651B6B" w14:paraId="2C2930AE" w14:textId="77777777" w:rsidTr="002371E6">
        <w:tc>
          <w:tcPr>
            <w:tcW w:w="2263" w:type="dxa"/>
          </w:tcPr>
          <w:p w14:paraId="0238EB44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5CA64187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254" w:type="dxa"/>
          </w:tcPr>
          <w:p w14:paraId="712CD03A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 input</w:t>
            </w:r>
          </w:p>
        </w:tc>
        <w:tc>
          <w:tcPr>
            <w:tcW w:w="1507" w:type="dxa"/>
          </w:tcPr>
          <w:p w14:paraId="5F3D3F66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6" w:type="dxa"/>
          </w:tcPr>
          <w:p w14:paraId="4BB60F7C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2673" w:type="dxa"/>
          </w:tcPr>
          <w:p w14:paraId="227CE350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</w:tbl>
    <w:p w14:paraId="77E8AC56" w14:textId="34286810" w:rsidR="009B14F3" w:rsidRPr="00651B6B" w:rsidRDefault="009B14F3" w:rsidP="009B14F3">
      <w:pPr>
        <w:rPr>
          <w:rFonts w:ascii="Times New Roman" w:hAnsi="Times New Roman" w:cs="Times New Roman"/>
          <w:sz w:val="24"/>
          <w:szCs w:val="24"/>
        </w:rPr>
      </w:pPr>
    </w:p>
    <w:p w14:paraId="418B1E41" w14:textId="3E99799B" w:rsidR="009B14F3" w:rsidRPr="00651B6B" w:rsidRDefault="009B14F3" w:rsidP="009B14F3">
      <w:pPr>
        <w:rPr>
          <w:rFonts w:ascii="Times New Roman" w:hAnsi="Times New Roman" w:cs="Times New Roman"/>
          <w:sz w:val="24"/>
          <w:szCs w:val="24"/>
        </w:rPr>
      </w:pPr>
    </w:p>
    <w:p w14:paraId="20DB0FF8" w14:textId="0F005CB6" w:rsidR="009B14F3" w:rsidRPr="00651B6B" w:rsidRDefault="009B14F3" w:rsidP="009B14F3">
      <w:pPr>
        <w:rPr>
          <w:rFonts w:ascii="Times New Roman" w:hAnsi="Times New Roman" w:cs="Times New Roman"/>
          <w:sz w:val="24"/>
          <w:szCs w:val="24"/>
        </w:rPr>
      </w:pPr>
    </w:p>
    <w:p w14:paraId="1BF16DC3" w14:textId="180C9BCC" w:rsidR="009B14F3" w:rsidRPr="00651B6B" w:rsidRDefault="009B14F3" w:rsidP="009B14F3">
      <w:pPr>
        <w:rPr>
          <w:rFonts w:ascii="Times New Roman" w:hAnsi="Times New Roman" w:cs="Times New Roman"/>
          <w:sz w:val="24"/>
          <w:szCs w:val="24"/>
        </w:rPr>
      </w:pPr>
    </w:p>
    <w:p w14:paraId="22C97135" w14:textId="77777777" w:rsidR="002371E6" w:rsidRPr="00651B6B" w:rsidRDefault="002371E6">
      <w:pPr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br w:type="page"/>
      </w:r>
    </w:p>
    <w:p w14:paraId="3CC40BA5" w14:textId="2435EBAD" w:rsidR="009B14F3" w:rsidRPr="00651B6B" w:rsidRDefault="009B14F3" w:rsidP="009B14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lastRenderedPageBreak/>
        <w:t>ChooseCompanionView Class</w:t>
      </w:r>
    </w:p>
    <w:tbl>
      <w:tblPr>
        <w:tblStyle w:val="TableGrid"/>
        <w:tblpPr w:leftFromText="180" w:rightFromText="180" w:vertAnchor="page" w:horzAnchor="margin" w:tblpY="2309"/>
        <w:tblW w:w="10910" w:type="dxa"/>
        <w:tblLook w:val="04A0" w:firstRow="1" w:lastRow="0" w:firstColumn="1" w:lastColumn="0" w:noHBand="0" w:noVBand="1"/>
      </w:tblPr>
      <w:tblGrid>
        <w:gridCol w:w="2576"/>
        <w:gridCol w:w="456"/>
        <w:gridCol w:w="2339"/>
        <w:gridCol w:w="1656"/>
        <w:gridCol w:w="2016"/>
        <w:gridCol w:w="1867"/>
      </w:tblGrid>
      <w:tr w:rsidR="009B14F3" w:rsidRPr="00651B6B" w14:paraId="4FBFA2F6" w14:textId="77777777" w:rsidTr="002371E6">
        <w:tc>
          <w:tcPr>
            <w:tcW w:w="2403" w:type="dxa"/>
          </w:tcPr>
          <w:p w14:paraId="1B56B14B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</w:t>
            </w:r>
          </w:p>
        </w:tc>
        <w:tc>
          <w:tcPr>
            <w:tcW w:w="440" w:type="dxa"/>
          </w:tcPr>
          <w:p w14:paraId="67DC55FF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2397" w:type="dxa"/>
          </w:tcPr>
          <w:p w14:paraId="0ADC09FB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Description</w:t>
            </w:r>
          </w:p>
        </w:tc>
        <w:tc>
          <w:tcPr>
            <w:tcW w:w="1559" w:type="dxa"/>
          </w:tcPr>
          <w:p w14:paraId="36779CB4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 Data</w:t>
            </w:r>
          </w:p>
        </w:tc>
        <w:tc>
          <w:tcPr>
            <w:tcW w:w="2127" w:type="dxa"/>
          </w:tcPr>
          <w:p w14:paraId="25C379E9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1984" w:type="dxa"/>
          </w:tcPr>
          <w:p w14:paraId="5728B549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9B14F3" w:rsidRPr="00651B6B" w14:paraId="46F1C6BB" w14:textId="77777777" w:rsidTr="002371E6">
        <w:tc>
          <w:tcPr>
            <w:tcW w:w="2403" w:type="dxa"/>
          </w:tcPr>
          <w:p w14:paraId="05DB915C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ublic ChooseCompanionView</w:t>
            </w:r>
          </w:p>
        </w:tc>
        <w:tc>
          <w:tcPr>
            <w:tcW w:w="440" w:type="dxa"/>
          </w:tcPr>
          <w:p w14:paraId="53642FAB" w14:textId="7676D978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7" w:type="dxa"/>
          </w:tcPr>
          <w:p w14:paraId="4585844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alls the  GUI</w:t>
            </w:r>
          </w:p>
        </w:tc>
        <w:tc>
          <w:tcPr>
            <w:tcW w:w="1559" w:type="dxa"/>
          </w:tcPr>
          <w:p w14:paraId="2E301A0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0663DCB6" w14:textId="48787B84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Presents the </w:t>
            </w:r>
            <w:r w:rsidR="00E50DB6" w:rsidRPr="00651B6B"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</w:tc>
        <w:tc>
          <w:tcPr>
            <w:tcW w:w="1984" w:type="dxa"/>
          </w:tcPr>
          <w:p w14:paraId="4016D4E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4F3" w:rsidRPr="00651B6B" w14:paraId="0F153C1B" w14:textId="77777777" w:rsidTr="002371E6">
        <w:tc>
          <w:tcPr>
            <w:tcW w:w="2403" w:type="dxa"/>
          </w:tcPr>
          <w:p w14:paraId="4461CB9A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initialize</w:t>
            </w:r>
          </w:p>
        </w:tc>
        <w:tc>
          <w:tcPr>
            <w:tcW w:w="440" w:type="dxa"/>
          </w:tcPr>
          <w:p w14:paraId="76CC9A59" w14:textId="4881D0DF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7" w:type="dxa"/>
          </w:tcPr>
          <w:p w14:paraId="224A4C8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itializes/creates the GUI</w:t>
            </w:r>
          </w:p>
        </w:tc>
        <w:tc>
          <w:tcPr>
            <w:tcW w:w="1559" w:type="dxa"/>
          </w:tcPr>
          <w:p w14:paraId="1765DA97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7" w:type="dxa"/>
          </w:tcPr>
          <w:p w14:paraId="397F91A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the GUI</w:t>
            </w:r>
          </w:p>
        </w:tc>
        <w:tc>
          <w:tcPr>
            <w:tcW w:w="1984" w:type="dxa"/>
          </w:tcPr>
          <w:p w14:paraId="6E03490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14F3" w:rsidRPr="00651B6B" w14:paraId="233B525F" w14:textId="77777777" w:rsidTr="002371E6">
        <w:tc>
          <w:tcPr>
            <w:tcW w:w="2403" w:type="dxa"/>
          </w:tcPr>
          <w:p w14:paraId="3CAF91E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void kirinImageListener  </w:t>
            </w:r>
          </w:p>
          <w:p w14:paraId="367C35D0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40" w:type="dxa"/>
          </w:tcPr>
          <w:p w14:paraId="56293491" w14:textId="3736D3A7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97" w:type="dxa"/>
          </w:tcPr>
          <w:p w14:paraId="05D28DE0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59" w:type="dxa"/>
          </w:tcPr>
          <w:p w14:paraId="79996CC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127" w:type="dxa"/>
          </w:tcPr>
          <w:p w14:paraId="0DEE835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1984" w:type="dxa"/>
          </w:tcPr>
          <w:p w14:paraId="1232001F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9B14F3" w:rsidRPr="00651B6B" w14:paraId="457C5D72" w14:textId="77777777" w:rsidTr="002371E6">
        <w:tc>
          <w:tcPr>
            <w:tcW w:w="2403" w:type="dxa"/>
          </w:tcPr>
          <w:p w14:paraId="35D3C75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18929991" w14:textId="4D6282F0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97" w:type="dxa"/>
          </w:tcPr>
          <w:p w14:paraId="4B19FE0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59" w:type="dxa"/>
          </w:tcPr>
          <w:p w14:paraId="3F3449A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53F9B0E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2D05759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26D36D40" w14:textId="77777777" w:rsidTr="002371E6">
        <w:tc>
          <w:tcPr>
            <w:tcW w:w="2403" w:type="dxa"/>
          </w:tcPr>
          <w:p w14:paraId="4F19BE79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29ACFC8E" w14:textId="5745FFC9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97" w:type="dxa"/>
          </w:tcPr>
          <w:p w14:paraId="6C6189D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59" w:type="dxa"/>
          </w:tcPr>
          <w:p w14:paraId="74F19DB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127" w:type="dxa"/>
          </w:tcPr>
          <w:p w14:paraId="743BB677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31D3D65D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19956676" w14:textId="77777777" w:rsidTr="002371E6">
        <w:tc>
          <w:tcPr>
            <w:tcW w:w="2403" w:type="dxa"/>
          </w:tcPr>
          <w:p w14:paraId="1813045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void yukiImageListener  </w:t>
            </w:r>
          </w:p>
          <w:p w14:paraId="2C998FFD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359A5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40" w:type="dxa"/>
          </w:tcPr>
          <w:p w14:paraId="156F4670" w14:textId="3372B09D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397" w:type="dxa"/>
          </w:tcPr>
          <w:p w14:paraId="68EE050F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59" w:type="dxa"/>
          </w:tcPr>
          <w:p w14:paraId="0E45108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127" w:type="dxa"/>
          </w:tcPr>
          <w:p w14:paraId="0A96E89A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1984" w:type="dxa"/>
          </w:tcPr>
          <w:p w14:paraId="5A66173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9B14F3" w:rsidRPr="00651B6B" w14:paraId="2D19AC91" w14:textId="77777777" w:rsidTr="002371E6">
        <w:tc>
          <w:tcPr>
            <w:tcW w:w="2403" w:type="dxa"/>
          </w:tcPr>
          <w:p w14:paraId="1388694D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733C7DCB" w14:textId="51EE54C5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397" w:type="dxa"/>
          </w:tcPr>
          <w:p w14:paraId="72B2D83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59" w:type="dxa"/>
          </w:tcPr>
          <w:p w14:paraId="521EBA5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7FDF39CC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31B94F0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6611AC93" w14:textId="77777777" w:rsidTr="002371E6">
        <w:tc>
          <w:tcPr>
            <w:tcW w:w="2403" w:type="dxa"/>
          </w:tcPr>
          <w:p w14:paraId="4CFDF52A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5B338D4" w14:textId="3F36EC53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397" w:type="dxa"/>
          </w:tcPr>
          <w:p w14:paraId="0797FE6D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59" w:type="dxa"/>
          </w:tcPr>
          <w:p w14:paraId="6D08542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127" w:type="dxa"/>
          </w:tcPr>
          <w:p w14:paraId="7391D4C7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3C9CCA8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4F4D6633" w14:textId="77777777" w:rsidTr="002371E6">
        <w:tc>
          <w:tcPr>
            <w:tcW w:w="2403" w:type="dxa"/>
          </w:tcPr>
          <w:p w14:paraId="4F166AF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void yumeImageListener  </w:t>
            </w:r>
          </w:p>
          <w:p w14:paraId="2A11ED8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40" w:type="dxa"/>
          </w:tcPr>
          <w:p w14:paraId="0CD23A8C" w14:textId="3914EF10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397" w:type="dxa"/>
          </w:tcPr>
          <w:p w14:paraId="781CD2EA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59" w:type="dxa"/>
          </w:tcPr>
          <w:p w14:paraId="04D454D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127" w:type="dxa"/>
          </w:tcPr>
          <w:p w14:paraId="60C7A36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1984" w:type="dxa"/>
          </w:tcPr>
          <w:p w14:paraId="65D59F4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9B14F3" w:rsidRPr="00651B6B" w14:paraId="58214AAF" w14:textId="77777777" w:rsidTr="002371E6">
        <w:tc>
          <w:tcPr>
            <w:tcW w:w="2403" w:type="dxa"/>
          </w:tcPr>
          <w:p w14:paraId="67569DD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00F185B1" w14:textId="4766EB97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397" w:type="dxa"/>
          </w:tcPr>
          <w:p w14:paraId="4CA2893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59" w:type="dxa"/>
          </w:tcPr>
          <w:p w14:paraId="127668AF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639AC9E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443FA17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13278031" w14:textId="77777777" w:rsidTr="002371E6">
        <w:tc>
          <w:tcPr>
            <w:tcW w:w="2403" w:type="dxa"/>
          </w:tcPr>
          <w:p w14:paraId="103B053A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34439E4" w14:textId="3D339EFD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397" w:type="dxa"/>
          </w:tcPr>
          <w:p w14:paraId="2B6DC60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59" w:type="dxa"/>
          </w:tcPr>
          <w:p w14:paraId="2D52F17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127" w:type="dxa"/>
          </w:tcPr>
          <w:p w14:paraId="6205D31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1480256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0DB1706E" w14:textId="77777777" w:rsidTr="002371E6">
        <w:tc>
          <w:tcPr>
            <w:tcW w:w="2403" w:type="dxa"/>
          </w:tcPr>
          <w:p w14:paraId="6D6D8BE0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void sameImageListener  </w:t>
            </w:r>
          </w:p>
          <w:p w14:paraId="1E9BF36F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40" w:type="dxa"/>
          </w:tcPr>
          <w:p w14:paraId="5FD6A1E5" w14:textId="11FB6DF1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397" w:type="dxa"/>
          </w:tcPr>
          <w:p w14:paraId="480DAD5A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59" w:type="dxa"/>
          </w:tcPr>
          <w:p w14:paraId="4FC0236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127" w:type="dxa"/>
          </w:tcPr>
          <w:p w14:paraId="191AC16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1984" w:type="dxa"/>
          </w:tcPr>
          <w:p w14:paraId="327A0227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9B14F3" w:rsidRPr="00651B6B" w14:paraId="596F8208" w14:textId="77777777" w:rsidTr="002371E6">
        <w:tc>
          <w:tcPr>
            <w:tcW w:w="2403" w:type="dxa"/>
          </w:tcPr>
          <w:p w14:paraId="6B32F2C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1C983BFF" w14:textId="4B72316D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397" w:type="dxa"/>
          </w:tcPr>
          <w:p w14:paraId="1742639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59" w:type="dxa"/>
          </w:tcPr>
          <w:p w14:paraId="68F3ED19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70DBD65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3CBA7D8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5EB8EDD9" w14:textId="77777777" w:rsidTr="002371E6">
        <w:tc>
          <w:tcPr>
            <w:tcW w:w="2403" w:type="dxa"/>
          </w:tcPr>
          <w:p w14:paraId="25DC57C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111F61B4" w14:textId="660549A6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397" w:type="dxa"/>
          </w:tcPr>
          <w:p w14:paraId="7BF4010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59" w:type="dxa"/>
          </w:tcPr>
          <w:p w14:paraId="5AD7F35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127" w:type="dxa"/>
          </w:tcPr>
          <w:p w14:paraId="299FE27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75BFEB7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221F100B" w14:textId="77777777" w:rsidTr="002371E6">
        <w:tc>
          <w:tcPr>
            <w:tcW w:w="2403" w:type="dxa"/>
          </w:tcPr>
          <w:p w14:paraId="778991E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void kirinYesListener  </w:t>
            </w:r>
          </w:p>
          <w:p w14:paraId="73AEE5E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B644A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6749901" w14:textId="0A3D36CE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397" w:type="dxa"/>
          </w:tcPr>
          <w:p w14:paraId="021E892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59" w:type="dxa"/>
          </w:tcPr>
          <w:p w14:paraId="687FF26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127" w:type="dxa"/>
          </w:tcPr>
          <w:p w14:paraId="0F827E50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1984" w:type="dxa"/>
          </w:tcPr>
          <w:p w14:paraId="1C346BFA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9B14F3" w:rsidRPr="00651B6B" w14:paraId="6FDD2FB8" w14:textId="77777777" w:rsidTr="002371E6">
        <w:tc>
          <w:tcPr>
            <w:tcW w:w="2403" w:type="dxa"/>
          </w:tcPr>
          <w:p w14:paraId="1CB72EA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3A852FB5" w14:textId="7801ADA9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397" w:type="dxa"/>
          </w:tcPr>
          <w:p w14:paraId="2283FC5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59" w:type="dxa"/>
          </w:tcPr>
          <w:p w14:paraId="3C7430F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5086E5F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62303E9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5942EC45" w14:textId="77777777" w:rsidTr="002371E6">
        <w:tc>
          <w:tcPr>
            <w:tcW w:w="2403" w:type="dxa"/>
          </w:tcPr>
          <w:p w14:paraId="137C8707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2B54E1A6" w14:textId="30520801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397" w:type="dxa"/>
          </w:tcPr>
          <w:p w14:paraId="7261696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59" w:type="dxa"/>
          </w:tcPr>
          <w:p w14:paraId="1E168FC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127" w:type="dxa"/>
          </w:tcPr>
          <w:p w14:paraId="6296B80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4B1E021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6E3868F9" w14:textId="77777777" w:rsidTr="002371E6">
        <w:tc>
          <w:tcPr>
            <w:tcW w:w="2403" w:type="dxa"/>
          </w:tcPr>
          <w:p w14:paraId="776EEA9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void kirinYesListener  </w:t>
            </w:r>
          </w:p>
          <w:p w14:paraId="752A35F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65047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116A45CB" w14:textId="5363387A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397" w:type="dxa"/>
          </w:tcPr>
          <w:p w14:paraId="3504458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59" w:type="dxa"/>
          </w:tcPr>
          <w:p w14:paraId="7FEB27A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127" w:type="dxa"/>
          </w:tcPr>
          <w:p w14:paraId="7B5CF79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1984" w:type="dxa"/>
          </w:tcPr>
          <w:p w14:paraId="3892AE60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9B14F3" w:rsidRPr="00651B6B" w14:paraId="5C823F6A" w14:textId="77777777" w:rsidTr="002371E6">
        <w:tc>
          <w:tcPr>
            <w:tcW w:w="2403" w:type="dxa"/>
          </w:tcPr>
          <w:p w14:paraId="051FF8F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369EF3C6" w14:textId="18BB2564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397" w:type="dxa"/>
          </w:tcPr>
          <w:p w14:paraId="0AFAB6D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59" w:type="dxa"/>
          </w:tcPr>
          <w:p w14:paraId="4F44392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07509297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3914580A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1B8368DE" w14:textId="77777777" w:rsidTr="002371E6">
        <w:tc>
          <w:tcPr>
            <w:tcW w:w="2403" w:type="dxa"/>
          </w:tcPr>
          <w:p w14:paraId="0BC79FCD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044A2A3B" w14:textId="44E1DD8E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397" w:type="dxa"/>
          </w:tcPr>
          <w:p w14:paraId="2C42DA19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59" w:type="dxa"/>
          </w:tcPr>
          <w:p w14:paraId="1BB5C18F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127" w:type="dxa"/>
          </w:tcPr>
          <w:p w14:paraId="26CF419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781367D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1037B103" w14:textId="77777777" w:rsidTr="002371E6">
        <w:tc>
          <w:tcPr>
            <w:tcW w:w="2403" w:type="dxa"/>
          </w:tcPr>
          <w:p w14:paraId="1B5AC45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void yukiYesListener  </w:t>
            </w:r>
          </w:p>
          <w:p w14:paraId="042A560F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342FE0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581D8794" w14:textId="3DFA3F84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2397" w:type="dxa"/>
          </w:tcPr>
          <w:p w14:paraId="7FE7257C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59" w:type="dxa"/>
          </w:tcPr>
          <w:p w14:paraId="6195F56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127" w:type="dxa"/>
          </w:tcPr>
          <w:p w14:paraId="50F3D42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1984" w:type="dxa"/>
          </w:tcPr>
          <w:p w14:paraId="351F637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9B14F3" w:rsidRPr="00651B6B" w14:paraId="14B0F9BC" w14:textId="77777777" w:rsidTr="002371E6">
        <w:tc>
          <w:tcPr>
            <w:tcW w:w="2403" w:type="dxa"/>
          </w:tcPr>
          <w:p w14:paraId="438E7F5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CB79F0B" w14:textId="35D694DB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397" w:type="dxa"/>
          </w:tcPr>
          <w:p w14:paraId="3B5D478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59" w:type="dxa"/>
          </w:tcPr>
          <w:p w14:paraId="048EF54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7B64140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4960768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0E206E32" w14:textId="77777777" w:rsidTr="002371E6">
        <w:tc>
          <w:tcPr>
            <w:tcW w:w="2403" w:type="dxa"/>
          </w:tcPr>
          <w:p w14:paraId="64695419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37CC22C4" w14:textId="5B809401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397" w:type="dxa"/>
          </w:tcPr>
          <w:p w14:paraId="2D5E915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59" w:type="dxa"/>
          </w:tcPr>
          <w:p w14:paraId="1FF9C1A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127" w:type="dxa"/>
          </w:tcPr>
          <w:p w14:paraId="4B869C0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061C7E2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1D567B60" w14:textId="77777777" w:rsidTr="002371E6">
        <w:tc>
          <w:tcPr>
            <w:tcW w:w="2403" w:type="dxa"/>
          </w:tcPr>
          <w:p w14:paraId="0D30275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void yumeYesListener  </w:t>
            </w:r>
          </w:p>
          <w:p w14:paraId="0B6210C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2A191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0610E0FF" w14:textId="12895C94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397" w:type="dxa"/>
          </w:tcPr>
          <w:p w14:paraId="50944A1D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59" w:type="dxa"/>
          </w:tcPr>
          <w:p w14:paraId="63EC0C3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127" w:type="dxa"/>
          </w:tcPr>
          <w:p w14:paraId="719D26A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1984" w:type="dxa"/>
          </w:tcPr>
          <w:p w14:paraId="34E0562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9B14F3" w:rsidRPr="00651B6B" w14:paraId="663855E5" w14:textId="77777777" w:rsidTr="002371E6">
        <w:tc>
          <w:tcPr>
            <w:tcW w:w="2403" w:type="dxa"/>
          </w:tcPr>
          <w:p w14:paraId="19C7DDD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2396D514" w14:textId="3DCDA221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397" w:type="dxa"/>
          </w:tcPr>
          <w:p w14:paraId="6C7934C8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59" w:type="dxa"/>
          </w:tcPr>
          <w:p w14:paraId="00EAD8AB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4C86BCE9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680A179A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5CC83638" w14:textId="77777777" w:rsidTr="002371E6">
        <w:tc>
          <w:tcPr>
            <w:tcW w:w="2403" w:type="dxa"/>
          </w:tcPr>
          <w:p w14:paraId="1A442210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2DB7A8E" w14:textId="4846D989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397" w:type="dxa"/>
          </w:tcPr>
          <w:p w14:paraId="78F9830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59" w:type="dxa"/>
          </w:tcPr>
          <w:p w14:paraId="1723D35F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127" w:type="dxa"/>
          </w:tcPr>
          <w:p w14:paraId="5470AFDD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02178EA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429471A5" w14:textId="77777777" w:rsidTr="002371E6">
        <w:tc>
          <w:tcPr>
            <w:tcW w:w="2403" w:type="dxa"/>
          </w:tcPr>
          <w:p w14:paraId="07D4D9D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void sameYesListener  </w:t>
            </w:r>
          </w:p>
          <w:p w14:paraId="0BB6C3C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80C67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504A86AA" w14:textId="5E6BDCC2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397" w:type="dxa"/>
          </w:tcPr>
          <w:p w14:paraId="561D13E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59" w:type="dxa"/>
          </w:tcPr>
          <w:p w14:paraId="34907CB3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2127" w:type="dxa"/>
          </w:tcPr>
          <w:p w14:paraId="260CB054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1984" w:type="dxa"/>
          </w:tcPr>
          <w:p w14:paraId="4FD53D10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9B14F3" w:rsidRPr="00651B6B" w14:paraId="5E415AF3" w14:textId="77777777" w:rsidTr="002371E6">
        <w:tc>
          <w:tcPr>
            <w:tcW w:w="2403" w:type="dxa"/>
          </w:tcPr>
          <w:p w14:paraId="53D890D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3638A5E0" w14:textId="1C32192F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397" w:type="dxa"/>
          </w:tcPr>
          <w:p w14:paraId="36405732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59" w:type="dxa"/>
          </w:tcPr>
          <w:p w14:paraId="5D5DE45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27" w:type="dxa"/>
          </w:tcPr>
          <w:p w14:paraId="760CD86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65D60316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9B14F3" w:rsidRPr="00651B6B" w14:paraId="0B73DADC" w14:textId="77777777" w:rsidTr="002371E6">
        <w:tc>
          <w:tcPr>
            <w:tcW w:w="2403" w:type="dxa"/>
          </w:tcPr>
          <w:p w14:paraId="0C4B151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3773D929" w14:textId="28DBFC69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397" w:type="dxa"/>
          </w:tcPr>
          <w:p w14:paraId="725EC545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59" w:type="dxa"/>
          </w:tcPr>
          <w:p w14:paraId="38C2DDEE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2127" w:type="dxa"/>
          </w:tcPr>
          <w:p w14:paraId="26C8C2A9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1984" w:type="dxa"/>
          </w:tcPr>
          <w:p w14:paraId="7EE0A701" w14:textId="7777777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</w:tbl>
    <w:p w14:paraId="6F4EAF15" w14:textId="3191F396" w:rsidR="009B14F3" w:rsidRPr="00651B6B" w:rsidRDefault="009B14F3" w:rsidP="009B14F3">
      <w:pPr>
        <w:rPr>
          <w:rFonts w:ascii="Times New Roman" w:hAnsi="Times New Roman" w:cs="Times New Roman"/>
          <w:sz w:val="24"/>
          <w:szCs w:val="24"/>
        </w:rPr>
      </w:pPr>
    </w:p>
    <w:p w14:paraId="5FD8F2EF" w14:textId="77777777" w:rsidR="009B14F3" w:rsidRPr="00651B6B" w:rsidRDefault="009B14F3" w:rsidP="009B14F3">
      <w:pPr>
        <w:rPr>
          <w:rFonts w:ascii="Times New Roman" w:hAnsi="Times New Roman" w:cs="Times New Roman"/>
          <w:sz w:val="24"/>
          <w:szCs w:val="24"/>
        </w:rPr>
      </w:pPr>
    </w:p>
    <w:p w14:paraId="61ADDEB2" w14:textId="20ECB123" w:rsidR="009B14F3" w:rsidRPr="00651B6B" w:rsidRDefault="009B14F3">
      <w:pPr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br w:type="page"/>
      </w:r>
    </w:p>
    <w:p w14:paraId="33545E49" w14:textId="4D6F11B1" w:rsidR="009B14F3" w:rsidRPr="00651B6B" w:rsidRDefault="009B14F3" w:rsidP="009B14F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lastRenderedPageBreak/>
        <w:t>ChooseCompanionController Class</w:t>
      </w:r>
    </w:p>
    <w:p w14:paraId="390699A7" w14:textId="4D417A27" w:rsidR="009B14F3" w:rsidRPr="00651B6B" w:rsidRDefault="009B14F3" w:rsidP="009B14F3">
      <w:pPr>
        <w:rPr>
          <w:rFonts w:ascii="Times New Roman" w:hAnsi="Times New Roman" w:cs="Times New Roman"/>
          <w:sz w:val="24"/>
          <w:szCs w:val="24"/>
        </w:rPr>
      </w:pPr>
    </w:p>
    <w:p w14:paraId="63F805E1" w14:textId="77777777" w:rsidR="009B14F3" w:rsidRPr="00651B6B" w:rsidRDefault="009B14F3" w:rsidP="009B14F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309"/>
        <w:tblW w:w="11194" w:type="dxa"/>
        <w:tblLook w:val="04A0" w:firstRow="1" w:lastRow="0" w:firstColumn="1" w:lastColumn="0" w:noHBand="0" w:noVBand="1"/>
      </w:tblPr>
      <w:tblGrid>
        <w:gridCol w:w="3043"/>
        <w:gridCol w:w="456"/>
        <w:gridCol w:w="1683"/>
        <w:gridCol w:w="2636"/>
        <w:gridCol w:w="1683"/>
        <w:gridCol w:w="1693"/>
      </w:tblGrid>
      <w:tr w:rsidR="009A0F05" w:rsidRPr="00651B6B" w14:paraId="10ADBA56" w14:textId="77777777" w:rsidTr="002371E6">
        <w:tc>
          <w:tcPr>
            <w:tcW w:w="2823" w:type="dxa"/>
          </w:tcPr>
          <w:p w14:paraId="0B519B5C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</w:t>
            </w:r>
          </w:p>
        </w:tc>
        <w:tc>
          <w:tcPr>
            <w:tcW w:w="440" w:type="dxa"/>
          </w:tcPr>
          <w:p w14:paraId="54C1E200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1815" w:type="dxa"/>
          </w:tcPr>
          <w:p w14:paraId="2D080214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Description</w:t>
            </w:r>
          </w:p>
        </w:tc>
        <w:tc>
          <w:tcPr>
            <w:tcW w:w="2445" w:type="dxa"/>
          </w:tcPr>
          <w:p w14:paraId="27447835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 Data</w:t>
            </w:r>
          </w:p>
        </w:tc>
        <w:tc>
          <w:tcPr>
            <w:tcW w:w="1828" w:type="dxa"/>
          </w:tcPr>
          <w:p w14:paraId="08C452EA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1843" w:type="dxa"/>
          </w:tcPr>
          <w:p w14:paraId="6EAD7D53" w14:textId="77777777" w:rsidR="009B14F3" w:rsidRPr="00651B6B" w:rsidRDefault="009B14F3" w:rsidP="00E570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9B14F3" w:rsidRPr="00651B6B" w14:paraId="176F0740" w14:textId="77777777" w:rsidTr="002371E6">
        <w:tc>
          <w:tcPr>
            <w:tcW w:w="2823" w:type="dxa"/>
          </w:tcPr>
          <w:p w14:paraId="130E04A5" w14:textId="215D45C7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ublic  ChooseCompanionController</w:t>
            </w:r>
          </w:p>
        </w:tc>
        <w:tc>
          <w:tcPr>
            <w:tcW w:w="440" w:type="dxa"/>
          </w:tcPr>
          <w:p w14:paraId="1BD4EBAF" w14:textId="34F305DF" w:rsidR="009B14F3" w:rsidRPr="00651B6B" w:rsidRDefault="002371E6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15" w:type="dxa"/>
          </w:tcPr>
          <w:p w14:paraId="526265D3" w14:textId="00DC407F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itiates the controller</w:t>
            </w:r>
          </w:p>
        </w:tc>
        <w:tc>
          <w:tcPr>
            <w:tcW w:w="2445" w:type="dxa"/>
          </w:tcPr>
          <w:p w14:paraId="23E933E9" w14:textId="4E079B46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hooseCompanionView, player</w:t>
            </w:r>
          </w:p>
        </w:tc>
        <w:tc>
          <w:tcPr>
            <w:tcW w:w="1828" w:type="dxa"/>
          </w:tcPr>
          <w:p w14:paraId="44792678" w14:textId="199B8665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  <w:tc>
          <w:tcPr>
            <w:tcW w:w="1843" w:type="dxa"/>
          </w:tcPr>
          <w:p w14:paraId="76C5A59A" w14:textId="5B5ED580" w:rsidR="009B14F3" w:rsidRPr="00651B6B" w:rsidRDefault="009B14F3" w:rsidP="00E570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9A0F05" w:rsidRPr="00651B6B" w14:paraId="7C1B73CF" w14:textId="77777777" w:rsidTr="002371E6">
        <w:tc>
          <w:tcPr>
            <w:tcW w:w="2823" w:type="dxa"/>
          </w:tcPr>
          <w:p w14:paraId="6270DD65" w14:textId="77777777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1EEA4A7A" w14:textId="6A350D28" w:rsidR="009B14F3" w:rsidRPr="00651B6B" w:rsidRDefault="002371E6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15" w:type="dxa"/>
          </w:tcPr>
          <w:p w14:paraId="1D37FB8C" w14:textId="6B85D0B3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t enough parameters inputted</w:t>
            </w:r>
          </w:p>
        </w:tc>
        <w:tc>
          <w:tcPr>
            <w:tcW w:w="2445" w:type="dxa"/>
          </w:tcPr>
          <w:p w14:paraId="07B9D971" w14:textId="07A44D34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</w:t>
            </w:r>
          </w:p>
        </w:tc>
        <w:tc>
          <w:tcPr>
            <w:tcW w:w="1828" w:type="dxa"/>
          </w:tcPr>
          <w:p w14:paraId="7FD784A3" w14:textId="45328634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843" w:type="dxa"/>
          </w:tcPr>
          <w:p w14:paraId="0A085116" w14:textId="3E534937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9A0F05" w:rsidRPr="00651B6B" w14:paraId="68781C71" w14:textId="77777777" w:rsidTr="002371E6">
        <w:tc>
          <w:tcPr>
            <w:tcW w:w="2823" w:type="dxa"/>
          </w:tcPr>
          <w:p w14:paraId="1D532135" w14:textId="77777777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192DBE6E" w14:textId="1046ACDF" w:rsidR="009B14F3" w:rsidRPr="00651B6B" w:rsidRDefault="002371E6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15" w:type="dxa"/>
          </w:tcPr>
          <w:p w14:paraId="0AEF4314" w14:textId="1C2C9208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rameters are not in order</w:t>
            </w:r>
          </w:p>
        </w:tc>
        <w:tc>
          <w:tcPr>
            <w:tcW w:w="2445" w:type="dxa"/>
          </w:tcPr>
          <w:p w14:paraId="17ED03D3" w14:textId="66895918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, ChooseCompanionView</w:t>
            </w:r>
          </w:p>
        </w:tc>
        <w:tc>
          <w:tcPr>
            <w:tcW w:w="1828" w:type="dxa"/>
          </w:tcPr>
          <w:p w14:paraId="7AB879E9" w14:textId="77B52780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843" w:type="dxa"/>
          </w:tcPr>
          <w:p w14:paraId="1229CBB2" w14:textId="7BB93E93" w:rsidR="009B14F3" w:rsidRPr="00651B6B" w:rsidRDefault="009B14F3" w:rsidP="009B14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2371E6" w:rsidRPr="00651B6B" w14:paraId="36348494" w14:textId="77777777" w:rsidTr="002371E6">
        <w:tc>
          <w:tcPr>
            <w:tcW w:w="2823" w:type="dxa"/>
          </w:tcPr>
          <w:p w14:paraId="00239213" w14:textId="722837C2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ddCompanionList</w:t>
            </w:r>
          </w:p>
        </w:tc>
        <w:tc>
          <w:tcPr>
            <w:tcW w:w="440" w:type="dxa"/>
          </w:tcPr>
          <w:p w14:paraId="6FA788E3" w14:textId="0262ABBA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15" w:type="dxa"/>
          </w:tcPr>
          <w:p w14:paraId="093B7032" w14:textId="41A6ED9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companion</w:t>
            </w:r>
          </w:p>
        </w:tc>
        <w:tc>
          <w:tcPr>
            <w:tcW w:w="2445" w:type="dxa"/>
          </w:tcPr>
          <w:p w14:paraId="484BD61A" w14:textId="2436C834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1828" w:type="dxa"/>
          </w:tcPr>
          <w:p w14:paraId="2061762B" w14:textId="365252F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ed to Companion initial to List of chosen companions</w:t>
            </w:r>
          </w:p>
        </w:tc>
        <w:tc>
          <w:tcPr>
            <w:tcW w:w="1843" w:type="dxa"/>
          </w:tcPr>
          <w:p w14:paraId="55FF177A" w14:textId="31F5812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ed to Companion initial to List of chosen companions</w:t>
            </w:r>
          </w:p>
        </w:tc>
      </w:tr>
      <w:tr w:rsidR="002371E6" w:rsidRPr="00651B6B" w14:paraId="6459C208" w14:textId="77777777" w:rsidTr="002371E6">
        <w:tc>
          <w:tcPr>
            <w:tcW w:w="2823" w:type="dxa"/>
          </w:tcPr>
          <w:p w14:paraId="560596A5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2F711D19" w14:textId="1E62A15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15" w:type="dxa"/>
          </w:tcPr>
          <w:p w14:paraId="217603CD" w14:textId="3FE0A1A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character</w:t>
            </w:r>
          </w:p>
        </w:tc>
        <w:tc>
          <w:tcPr>
            <w:tcW w:w="2445" w:type="dxa"/>
          </w:tcPr>
          <w:p w14:paraId="477CA065" w14:textId="5E8177A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Kirin</w:t>
            </w:r>
          </w:p>
        </w:tc>
        <w:tc>
          <w:tcPr>
            <w:tcW w:w="1828" w:type="dxa"/>
          </w:tcPr>
          <w:p w14:paraId="13222321" w14:textId="4DD7B4AC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843" w:type="dxa"/>
          </w:tcPr>
          <w:p w14:paraId="1FAA53B3" w14:textId="326843B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2371E6" w:rsidRPr="00651B6B" w14:paraId="2912C704" w14:textId="77777777" w:rsidTr="002371E6">
        <w:tc>
          <w:tcPr>
            <w:tcW w:w="2823" w:type="dxa"/>
          </w:tcPr>
          <w:p w14:paraId="7063B6CE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3C68FF5D" w14:textId="48D444D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15" w:type="dxa"/>
          </w:tcPr>
          <w:p w14:paraId="23196D60" w14:textId="7E9205B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Inputs a lowercase initial </w:t>
            </w:r>
          </w:p>
        </w:tc>
        <w:tc>
          <w:tcPr>
            <w:tcW w:w="2445" w:type="dxa"/>
          </w:tcPr>
          <w:p w14:paraId="2185C681" w14:textId="0D5063EB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K</w:t>
            </w:r>
          </w:p>
        </w:tc>
        <w:tc>
          <w:tcPr>
            <w:tcW w:w="1828" w:type="dxa"/>
          </w:tcPr>
          <w:p w14:paraId="241D1968" w14:textId="542F1B1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843" w:type="dxa"/>
          </w:tcPr>
          <w:p w14:paraId="0B647CC2" w14:textId="64FA335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2371E6" w:rsidRPr="00651B6B" w14:paraId="35C35C3D" w14:textId="77777777" w:rsidTr="002371E6">
        <w:tc>
          <w:tcPr>
            <w:tcW w:w="2823" w:type="dxa"/>
          </w:tcPr>
          <w:p w14:paraId="7E251B29" w14:textId="59DC8120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oolean checkIfCompanionsThree</w:t>
            </w:r>
          </w:p>
        </w:tc>
        <w:tc>
          <w:tcPr>
            <w:tcW w:w="440" w:type="dxa"/>
          </w:tcPr>
          <w:p w14:paraId="708FFA17" w14:textId="12630DA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15" w:type="dxa"/>
          </w:tcPr>
          <w:p w14:paraId="5E7A2A7B" w14:textId="1A256454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n int less than 3</w:t>
            </w:r>
          </w:p>
        </w:tc>
        <w:tc>
          <w:tcPr>
            <w:tcW w:w="2445" w:type="dxa"/>
          </w:tcPr>
          <w:p w14:paraId="0FBCA0B4" w14:textId="2786AC2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28" w:type="dxa"/>
          </w:tcPr>
          <w:p w14:paraId="526DE212" w14:textId="2FA63EB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  <w:tc>
          <w:tcPr>
            <w:tcW w:w="1843" w:type="dxa"/>
          </w:tcPr>
          <w:p w14:paraId="5C86ADB8" w14:textId="6D919B53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False</w:t>
            </w:r>
          </w:p>
        </w:tc>
      </w:tr>
      <w:tr w:rsidR="002371E6" w:rsidRPr="00651B6B" w14:paraId="256437C4" w14:textId="77777777" w:rsidTr="002371E6">
        <w:tc>
          <w:tcPr>
            <w:tcW w:w="2823" w:type="dxa"/>
          </w:tcPr>
          <w:p w14:paraId="22B65552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7F3F75E" w14:textId="7D10B0E9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815" w:type="dxa"/>
          </w:tcPr>
          <w:p w14:paraId="75659D0C" w14:textId="4B23225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n int equals to 3</w:t>
            </w:r>
          </w:p>
        </w:tc>
        <w:tc>
          <w:tcPr>
            <w:tcW w:w="2445" w:type="dxa"/>
          </w:tcPr>
          <w:p w14:paraId="5646D5A3" w14:textId="1DEA43F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28" w:type="dxa"/>
          </w:tcPr>
          <w:p w14:paraId="767EA6DA" w14:textId="343C33BB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</w:p>
        </w:tc>
        <w:tc>
          <w:tcPr>
            <w:tcW w:w="1843" w:type="dxa"/>
          </w:tcPr>
          <w:p w14:paraId="73D3F4D3" w14:textId="0600BADD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2371E6" w:rsidRPr="00651B6B" w14:paraId="7252E5C6" w14:textId="77777777" w:rsidTr="002371E6">
        <w:tc>
          <w:tcPr>
            <w:tcW w:w="2823" w:type="dxa"/>
          </w:tcPr>
          <w:p w14:paraId="10BC307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1E9B61E1" w14:textId="045FDFA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815" w:type="dxa"/>
          </w:tcPr>
          <w:p w14:paraId="4A06ADC2" w14:textId="18463EF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n int more than 3</w:t>
            </w:r>
          </w:p>
        </w:tc>
        <w:tc>
          <w:tcPr>
            <w:tcW w:w="2445" w:type="dxa"/>
          </w:tcPr>
          <w:p w14:paraId="7D44CE14" w14:textId="59EB59DC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28" w:type="dxa"/>
          </w:tcPr>
          <w:p w14:paraId="53A2D6F7" w14:textId="3017C789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</w:p>
        </w:tc>
        <w:tc>
          <w:tcPr>
            <w:tcW w:w="1843" w:type="dxa"/>
          </w:tcPr>
          <w:p w14:paraId="291DABC1" w14:textId="650D5F90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True</w:t>
            </w:r>
          </w:p>
        </w:tc>
      </w:tr>
      <w:tr w:rsidR="002371E6" w:rsidRPr="00651B6B" w14:paraId="661AA9B8" w14:textId="77777777" w:rsidTr="002371E6">
        <w:tc>
          <w:tcPr>
            <w:tcW w:w="2823" w:type="dxa"/>
          </w:tcPr>
          <w:p w14:paraId="7145D4E3" w14:textId="33AEE844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ddPanelChooseCompanion</w:t>
            </w:r>
          </w:p>
        </w:tc>
        <w:tc>
          <w:tcPr>
            <w:tcW w:w="440" w:type="dxa"/>
          </w:tcPr>
          <w:p w14:paraId="1F050154" w14:textId="202DEF21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15" w:type="dxa"/>
          </w:tcPr>
          <w:p w14:paraId="1E10A68B" w14:textId="789F92C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correct String</w:t>
            </w:r>
          </w:p>
        </w:tc>
        <w:tc>
          <w:tcPr>
            <w:tcW w:w="2445" w:type="dxa"/>
          </w:tcPr>
          <w:p w14:paraId="7FD1F0B8" w14:textId="47AE7D30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kirinPanel”</w:t>
            </w:r>
          </w:p>
        </w:tc>
        <w:tc>
          <w:tcPr>
            <w:tcW w:w="1828" w:type="dxa"/>
          </w:tcPr>
          <w:p w14:paraId="340CB4F6" w14:textId="4B8CFF71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s the panel</w:t>
            </w:r>
          </w:p>
        </w:tc>
        <w:tc>
          <w:tcPr>
            <w:tcW w:w="1843" w:type="dxa"/>
          </w:tcPr>
          <w:p w14:paraId="66870D6B" w14:textId="4D1808C1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s the panel</w:t>
            </w:r>
          </w:p>
        </w:tc>
      </w:tr>
      <w:tr w:rsidR="002371E6" w:rsidRPr="00651B6B" w14:paraId="48EBBE29" w14:textId="77777777" w:rsidTr="002371E6">
        <w:tc>
          <w:tcPr>
            <w:tcW w:w="2823" w:type="dxa"/>
          </w:tcPr>
          <w:p w14:paraId="27EDEE9B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6DE78653" w14:textId="2DEBA4A3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815" w:type="dxa"/>
          </w:tcPr>
          <w:p w14:paraId="66190C12" w14:textId="7CC6478D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n incorrect String</w:t>
            </w:r>
          </w:p>
        </w:tc>
        <w:tc>
          <w:tcPr>
            <w:tcW w:w="2445" w:type="dxa"/>
          </w:tcPr>
          <w:p w14:paraId="69F0FA5C" w14:textId="33419C62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kPanel”</w:t>
            </w:r>
          </w:p>
        </w:tc>
        <w:tc>
          <w:tcPr>
            <w:tcW w:w="1828" w:type="dxa"/>
          </w:tcPr>
          <w:p w14:paraId="5CC183DF" w14:textId="0A5EFC1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nel will be removed</w:t>
            </w:r>
          </w:p>
        </w:tc>
        <w:tc>
          <w:tcPr>
            <w:tcW w:w="1843" w:type="dxa"/>
          </w:tcPr>
          <w:p w14:paraId="06ECE3CC" w14:textId="2E14AE1B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nel will be removed</w:t>
            </w:r>
          </w:p>
        </w:tc>
      </w:tr>
      <w:tr w:rsidR="002371E6" w:rsidRPr="00651B6B" w14:paraId="0DC4FEF8" w14:textId="77777777" w:rsidTr="002371E6">
        <w:tc>
          <w:tcPr>
            <w:tcW w:w="2823" w:type="dxa"/>
          </w:tcPr>
          <w:p w14:paraId="16EAF573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ED70C5A" w14:textId="5E8124B1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815" w:type="dxa"/>
          </w:tcPr>
          <w:p w14:paraId="2B01AECA" w14:textId="644CF71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character</w:t>
            </w:r>
          </w:p>
        </w:tc>
        <w:tc>
          <w:tcPr>
            <w:tcW w:w="2445" w:type="dxa"/>
          </w:tcPr>
          <w:p w14:paraId="7A9B49E8" w14:textId="1131A73C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‘k’</w:t>
            </w:r>
          </w:p>
        </w:tc>
        <w:tc>
          <w:tcPr>
            <w:tcW w:w="1828" w:type="dxa"/>
          </w:tcPr>
          <w:p w14:paraId="326F30E9" w14:textId="09EECDA1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nel will be removed</w:t>
            </w:r>
          </w:p>
        </w:tc>
        <w:tc>
          <w:tcPr>
            <w:tcW w:w="1843" w:type="dxa"/>
          </w:tcPr>
          <w:p w14:paraId="6EB41636" w14:textId="6A67FB0D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nel will be removed</w:t>
            </w:r>
          </w:p>
        </w:tc>
      </w:tr>
      <w:tr w:rsidR="002371E6" w:rsidRPr="00651B6B" w14:paraId="60534065" w14:textId="77777777" w:rsidTr="002371E6">
        <w:tc>
          <w:tcPr>
            <w:tcW w:w="2823" w:type="dxa"/>
          </w:tcPr>
          <w:p w14:paraId="49B9B121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class KirinPanelListener </w:t>
            </w:r>
          </w:p>
          <w:p w14:paraId="5976328E" w14:textId="75514464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40" w:type="dxa"/>
          </w:tcPr>
          <w:p w14:paraId="267E4FD9" w14:textId="3B596F8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815" w:type="dxa"/>
          </w:tcPr>
          <w:p w14:paraId="56C9FEA3" w14:textId="1EAD695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2445" w:type="dxa"/>
          </w:tcPr>
          <w:p w14:paraId="1E3AA602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4AFF58B1" w14:textId="30B34B0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kirinPanel will be added</w:t>
            </w:r>
          </w:p>
        </w:tc>
        <w:tc>
          <w:tcPr>
            <w:tcW w:w="1843" w:type="dxa"/>
          </w:tcPr>
          <w:p w14:paraId="40FA6075" w14:textId="3217193C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kirinPanel will be added</w:t>
            </w:r>
          </w:p>
        </w:tc>
      </w:tr>
      <w:tr w:rsidR="002371E6" w:rsidRPr="00651B6B" w14:paraId="20935E33" w14:textId="77777777" w:rsidTr="002371E6">
        <w:tc>
          <w:tcPr>
            <w:tcW w:w="2823" w:type="dxa"/>
          </w:tcPr>
          <w:p w14:paraId="355243BB" w14:textId="57DE92B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class YumePanelListener </w:t>
            </w:r>
          </w:p>
          <w:p w14:paraId="74DA3F00" w14:textId="2FFD2C49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40" w:type="dxa"/>
          </w:tcPr>
          <w:p w14:paraId="73AFDACF" w14:textId="7935440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815" w:type="dxa"/>
          </w:tcPr>
          <w:p w14:paraId="3C6A221F" w14:textId="1E98ADB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2445" w:type="dxa"/>
          </w:tcPr>
          <w:p w14:paraId="4EABE0E5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32DF7EAB" w14:textId="126418F9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yumePanel will be added</w:t>
            </w:r>
          </w:p>
        </w:tc>
        <w:tc>
          <w:tcPr>
            <w:tcW w:w="1843" w:type="dxa"/>
          </w:tcPr>
          <w:p w14:paraId="430B38EB" w14:textId="3B2FE1C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yumePanel will be added</w:t>
            </w:r>
          </w:p>
        </w:tc>
      </w:tr>
      <w:tr w:rsidR="002371E6" w:rsidRPr="00651B6B" w14:paraId="1C11E73C" w14:textId="77777777" w:rsidTr="002371E6">
        <w:tc>
          <w:tcPr>
            <w:tcW w:w="2823" w:type="dxa"/>
          </w:tcPr>
          <w:p w14:paraId="7A0A3469" w14:textId="2CB38CB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class YukiPanelListener </w:t>
            </w:r>
          </w:p>
          <w:p w14:paraId="5091814D" w14:textId="74899B40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40" w:type="dxa"/>
          </w:tcPr>
          <w:p w14:paraId="791A3857" w14:textId="392FF4E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815" w:type="dxa"/>
          </w:tcPr>
          <w:p w14:paraId="7DF06BD8" w14:textId="5E15D0D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2445" w:type="dxa"/>
          </w:tcPr>
          <w:p w14:paraId="0B66429F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6D1678B1" w14:textId="0E98B20A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yukiPanel will be added</w:t>
            </w:r>
          </w:p>
        </w:tc>
        <w:tc>
          <w:tcPr>
            <w:tcW w:w="1843" w:type="dxa"/>
          </w:tcPr>
          <w:p w14:paraId="12212194" w14:textId="36F52DA4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yukiPanel will be added</w:t>
            </w:r>
          </w:p>
        </w:tc>
      </w:tr>
      <w:tr w:rsidR="002371E6" w:rsidRPr="00651B6B" w14:paraId="6DF670A1" w14:textId="77777777" w:rsidTr="002371E6">
        <w:tc>
          <w:tcPr>
            <w:tcW w:w="2823" w:type="dxa"/>
          </w:tcPr>
          <w:p w14:paraId="2286E000" w14:textId="440504E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class SamePanelListener </w:t>
            </w:r>
          </w:p>
          <w:p w14:paraId="75E0B2AC" w14:textId="2B4C1739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40" w:type="dxa"/>
          </w:tcPr>
          <w:p w14:paraId="4833746F" w14:textId="5DC076F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815" w:type="dxa"/>
          </w:tcPr>
          <w:p w14:paraId="79069B37" w14:textId="2123BA8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2445" w:type="dxa"/>
          </w:tcPr>
          <w:p w14:paraId="0D7D8578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23760312" w14:textId="2CE88A4A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amePanel will be added</w:t>
            </w:r>
          </w:p>
        </w:tc>
        <w:tc>
          <w:tcPr>
            <w:tcW w:w="1843" w:type="dxa"/>
          </w:tcPr>
          <w:p w14:paraId="01607F0B" w14:textId="76E4B5B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amePanel will be added</w:t>
            </w:r>
          </w:p>
        </w:tc>
      </w:tr>
      <w:tr w:rsidR="002371E6" w:rsidRPr="00651B6B" w14:paraId="46EEFFD0" w14:textId="77777777" w:rsidTr="002371E6">
        <w:tc>
          <w:tcPr>
            <w:tcW w:w="2823" w:type="dxa"/>
          </w:tcPr>
          <w:p w14:paraId="224BD411" w14:textId="631C203A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checkCompleteCompanions</w:t>
            </w:r>
          </w:p>
        </w:tc>
        <w:tc>
          <w:tcPr>
            <w:tcW w:w="440" w:type="dxa"/>
          </w:tcPr>
          <w:p w14:paraId="52134DB1" w14:textId="2A526E1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815" w:type="dxa"/>
          </w:tcPr>
          <w:p w14:paraId="49985E03" w14:textId="435FF1A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 had picked 3 companions</w:t>
            </w:r>
          </w:p>
        </w:tc>
        <w:tc>
          <w:tcPr>
            <w:tcW w:w="2445" w:type="dxa"/>
          </w:tcPr>
          <w:p w14:paraId="755B6357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4DFF0108" w14:textId="52978AB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Show message dialogue </w:t>
            </w:r>
          </w:p>
        </w:tc>
        <w:tc>
          <w:tcPr>
            <w:tcW w:w="1843" w:type="dxa"/>
          </w:tcPr>
          <w:p w14:paraId="4AD776A2" w14:textId="3F1BC562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Show message dialogue </w:t>
            </w:r>
          </w:p>
        </w:tc>
      </w:tr>
      <w:tr w:rsidR="002371E6" w:rsidRPr="00651B6B" w14:paraId="038ED2C7" w14:textId="77777777" w:rsidTr="002371E6">
        <w:tc>
          <w:tcPr>
            <w:tcW w:w="2823" w:type="dxa"/>
          </w:tcPr>
          <w:p w14:paraId="59D8BC08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6AB26734" w14:textId="08B10ABB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815" w:type="dxa"/>
          </w:tcPr>
          <w:p w14:paraId="592E3019" w14:textId="60A2584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 had picked 2 companions</w:t>
            </w:r>
          </w:p>
        </w:tc>
        <w:tc>
          <w:tcPr>
            <w:tcW w:w="2445" w:type="dxa"/>
          </w:tcPr>
          <w:p w14:paraId="5BF812BC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56F3A677" w14:textId="2F5B3C63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 message dialogue shown</w:t>
            </w:r>
          </w:p>
        </w:tc>
        <w:tc>
          <w:tcPr>
            <w:tcW w:w="1843" w:type="dxa"/>
          </w:tcPr>
          <w:p w14:paraId="5C45F9D9" w14:textId="2770185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 message dialogue shown</w:t>
            </w:r>
          </w:p>
        </w:tc>
      </w:tr>
      <w:tr w:rsidR="002371E6" w:rsidRPr="00651B6B" w14:paraId="153D8371" w14:textId="77777777" w:rsidTr="002371E6">
        <w:tc>
          <w:tcPr>
            <w:tcW w:w="2823" w:type="dxa"/>
          </w:tcPr>
          <w:p w14:paraId="1938C0B6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3145C43C" w14:textId="7F42798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815" w:type="dxa"/>
          </w:tcPr>
          <w:p w14:paraId="5C85FB86" w14:textId="2E34087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 had picked 0 companions</w:t>
            </w:r>
          </w:p>
        </w:tc>
        <w:tc>
          <w:tcPr>
            <w:tcW w:w="2445" w:type="dxa"/>
          </w:tcPr>
          <w:p w14:paraId="1B0F39B2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8" w:type="dxa"/>
          </w:tcPr>
          <w:p w14:paraId="3225185D" w14:textId="654912C2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 message dialogue shown</w:t>
            </w:r>
          </w:p>
        </w:tc>
        <w:tc>
          <w:tcPr>
            <w:tcW w:w="1843" w:type="dxa"/>
          </w:tcPr>
          <w:p w14:paraId="54247230" w14:textId="1262B659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 message dialogue shown</w:t>
            </w:r>
          </w:p>
        </w:tc>
      </w:tr>
      <w:tr w:rsidR="002371E6" w:rsidRPr="00651B6B" w14:paraId="09800E70" w14:textId="77777777" w:rsidTr="002371E6">
        <w:tc>
          <w:tcPr>
            <w:tcW w:w="2823" w:type="dxa"/>
          </w:tcPr>
          <w:p w14:paraId="73E83E05" w14:textId="30B55AB3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choosingCompanionList</w:t>
            </w:r>
          </w:p>
        </w:tc>
        <w:tc>
          <w:tcPr>
            <w:tcW w:w="440" w:type="dxa"/>
          </w:tcPr>
          <w:p w14:paraId="2FA039F5" w14:textId="219915E0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15" w:type="dxa"/>
          </w:tcPr>
          <w:p w14:paraId="30DC3476" w14:textId="6AFB9E2A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s a panel with a right parameter passed</w:t>
            </w:r>
          </w:p>
        </w:tc>
        <w:tc>
          <w:tcPr>
            <w:tcW w:w="2445" w:type="dxa"/>
          </w:tcPr>
          <w:p w14:paraId="0AD55F26" w14:textId="2889C19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‘K’</w:t>
            </w:r>
          </w:p>
        </w:tc>
        <w:tc>
          <w:tcPr>
            <w:tcW w:w="1828" w:type="dxa"/>
          </w:tcPr>
          <w:p w14:paraId="36AFE4D6" w14:textId="1996E9AC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the right panel</w:t>
            </w:r>
          </w:p>
        </w:tc>
        <w:tc>
          <w:tcPr>
            <w:tcW w:w="1843" w:type="dxa"/>
          </w:tcPr>
          <w:p w14:paraId="14EAA9C8" w14:textId="6FFA27A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the right panel</w:t>
            </w:r>
          </w:p>
        </w:tc>
      </w:tr>
      <w:tr w:rsidR="002371E6" w:rsidRPr="00651B6B" w14:paraId="1B86C1F7" w14:textId="77777777" w:rsidTr="002371E6">
        <w:tc>
          <w:tcPr>
            <w:tcW w:w="2823" w:type="dxa"/>
          </w:tcPr>
          <w:p w14:paraId="10B69BAF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487F3681" w14:textId="6BCEF67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815" w:type="dxa"/>
          </w:tcPr>
          <w:p w14:paraId="535AD9F7" w14:textId="37A17C3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on’t show anything because the parameter passed was wrong</w:t>
            </w:r>
          </w:p>
        </w:tc>
        <w:tc>
          <w:tcPr>
            <w:tcW w:w="2445" w:type="dxa"/>
          </w:tcPr>
          <w:p w14:paraId="5F68B02C" w14:textId="03A2BE8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‘A’</w:t>
            </w:r>
          </w:p>
        </w:tc>
        <w:tc>
          <w:tcPr>
            <w:tcW w:w="1828" w:type="dxa"/>
          </w:tcPr>
          <w:p w14:paraId="4E3B60D9" w14:textId="5B2ECF84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nothing</w:t>
            </w:r>
          </w:p>
        </w:tc>
        <w:tc>
          <w:tcPr>
            <w:tcW w:w="1843" w:type="dxa"/>
          </w:tcPr>
          <w:p w14:paraId="56FF4F01" w14:textId="6AD04221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nothing</w:t>
            </w:r>
          </w:p>
        </w:tc>
      </w:tr>
      <w:tr w:rsidR="002371E6" w:rsidRPr="00651B6B" w14:paraId="61A64ECC" w14:textId="77777777" w:rsidTr="002371E6">
        <w:tc>
          <w:tcPr>
            <w:tcW w:w="2823" w:type="dxa"/>
          </w:tcPr>
          <w:p w14:paraId="1BCBEA16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0" w:type="dxa"/>
          </w:tcPr>
          <w:p w14:paraId="78E02129" w14:textId="46CDD99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815" w:type="dxa"/>
          </w:tcPr>
          <w:p w14:paraId="4965138F" w14:textId="474E5AB3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 an int instead of a char</w:t>
            </w:r>
          </w:p>
        </w:tc>
        <w:tc>
          <w:tcPr>
            <w:tcW w:w="2445" w:type="dxa"/>
          </w:tcPr>
          <w:p w14:paraId="45AC43EB" w14:textId="23FA5C78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28" w:type="dxa"/>
          </w:tcPr>
          <w:p w14:paraId="7CB66895" w14:textId="125B47EB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nothing</w:t>
            </w:r>
          </w:p>
        </w:tc>
        <w:tc>
          <w:tcPr>
            <w:tcW w:w="1843" w:type="dxa"/>
          </w:tcPr>
          <w:p w14:paraId="7CD710A4" w14:textId="5285CD9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nothing</w:t>
            </w:r>
          </w:p>
        </w:tc>
      </w:tr>
      <w:tr w:rsidR="002371E6" w:rsidRPr="00651B6B" w14:paraId="0350B280" w14:textId="77777777" w:rsidTr="002371E6">
        <w:tc>
          <w:tcPr>
            <w:tcW w:w="2823" w:type="dxa"/>
          </w:tcPr>
          <w:p w14:paraId="7C14A5F1" w14:textId="7777777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class KirinButtonListener </w:t>
            </w:r>
          </w:p>
          <w:p w14:paraId="4429E59D" w14:textId="3F2F0862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40" w:type="dxa"/>
          </w:tcPr>
          <w:p w14:paraId="165A9B65" w14:textId="5BE2FA33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815" w:type="dxa"/>
          </w:tcPr>
          <w:p w14:paraId="2D081FA0" w14:textId="6E485661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User clicked the button and will add that companion to their list of companions</w:t>
            </w:r>
          </w:p>
        </w:tc>
        <w:tc>
          <w:tcPr>
            <w:tcW w:w="2445" w:type="dxa"/>
          </w:tcPr>
          <w:p w14:paraId="2BB1FDDD" w14:textId="7C33778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‘K’</w:t>
            </w:r>
          </w:p>
        </w:tc>
        <w:tc>
          <w:tcPr>
            <w:tcW w:w="1828" w:type="dxa"/>
          </w:tcPr>
          <w:p w14:paraId="6664DEB9" w14:textId="19AE279C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 companion to their list of companions</w:t>
            </w:r>
          </w:p>
        </w:tc>
        <w:tc>
          <w:tcPr>
            <w:tcW w:w="1843" w:type="dxa"/>
          </w:tcPr>
          <w:p w14:paraId="46C15E6F" w14:textId="722E1A4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 companion to their list of companions</w:t>
            </w:r>
          </w:p>
        </w:tc>
      </w:tr>
      <w:tr w:rsidR="002371E6" w:rsidRPr="00651B6B" w14:paraId="2ED3F885" w14:textId="77777777" w:rsidTr="002371E6">
        <w:tc>
          <w:tcPr>
            <w:tcW w:w="2823" w:type="dxa"/>
          </w:tcPr>
          <w:p w14:paraId="5B466D48" w14:textId="3A1CEA9C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class SameButtonListener </w:t>
            </w:r>
          </w:p>
          <w:p w14:paraId="49DC9ABD" w14:textId="37DB59C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40" w:type="dxa"/>
          </w:tcPr>
          <w:p w14:paraId="2F290E05" w14:textId="3DC62CC1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815" w:type="dxa"/>
          </w:tcPr>
          <w:p w14:paraId="550B99A0" w14:textId="750FA2A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User clicked the button and will add that companion to their list of companions</w:t>
            </w:r>
          </w:p>
        </w:tc>
        <w:tc>
          <w:tcPr>
            <w:tcW w:w="2445" w:type="dxa"/>
          </w:tcPr>
          <w:p w14:paraId="391177BA" w14:textId="633EE013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‘S’</w:t>
            </w:r>
          </w:p>
        </w:tc>
        <w:tc>
          <w:tcPr>
            <w:tcW w:w="1828" w:type="dxa"/>
          </w:tcPr>
          <w:p w14:paraId="6E2AE3EC" w14:textId="61C1F284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 companion to their list of companions</w:t>
            </w:r>
          </w:p>
        </w:tc>
        <w:tc>
          <w:tcPr>
            <w:tcW w:w="1843" w:type="dxa"/>
          </w:tcPr>
          <w:p w14:paraId="7E76CE44" w14:textId="6DB448D3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 companion to their list of companions</w:t>
            </w:r>
          </w:p>
        </w:tc>
      </w:tr>
      <w:tr w:rsidR="002371E6" w:rsidRPr="00651B6B" w14:paraId="6AC9655A" w14:textId="77777777" w:rsidTr="002371E6">
        <w:tc>
          <w:tcPr>
            <w:tcW w:w="2823" w:type="dxa"/>
          </w:tcPr>
          <w:p w14:paraId="7A6A156F" w14:textId="1039123B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class YumeButtonListener </w:t>
            </w:r>
          </w:p>
          <w:p w14:paraId="14F1DCDD" w14:textId="52C53ECE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40" w:type="dxa"/>
          </w:tcPr>
          <w:p w14:paraId="1DB2B5E5" w14:textId="50EF90F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815" w:type="dxa"/>
          </w:tcPr>
          <w:p w14:paraId="6BF8E117" w14:textId="74074BDC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User clicked the button and will add that companion to their list of companions</w:t>
            </w:r>
          </w:p>
        </w:tc>
        <w:tc>
          <w:tcPr>
            <w:tcW w:w="2445" w:type="dxa"/>
          </w:tcPr>
          <w:p w14:paraId="45E01376" w14:textId="7275565B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‘Y’</w:t>
            </w:r>
          </w:p>
        </w:tc>
        <w:tc>
          <w:tcPr>
            <w:tcW w:w="1828" w:type="dxa"/>
          </w:tcPr>
          <w:p w14:paraId="4057631E" w14:textId="3D46489D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 companion to their list of companions</w:t>
            </w:r>
          </w:p>
        </w:tc>
        <w:tc>
          <w:tcPr>
            <w:tcW w:w="1843" w:type="dxa"/>
          </w:tcPr>
          <w:p w14:paraId="73825A26" w14:textId="385AB7D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 companion to their list of companions</w:t>
            </w:r>
          </w:p>
        </w:tc>
      </w:tr>
      <w:tr w:rsidR="002371E6" w:rsidRPr="00651B6B" w14:paraId="13201687" w14:textId="77777777" w:rsidTr="002371E6">
        <w:tc>
          <w:tcPr>
            <w:tcW w:w="2823" w:type="dxa"/>
          </w:tcPr>
          <w:p w14:paraId="51F31CF3" w14:textId="2A062157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class YukiButtonListener </w:t>
            </w:r>
          </w:p>
          <w:p w14:paraId="155D38C4" w14:textId="76AA83E5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40" w:type="dxa"/>
          </w:tcPr>
          <w:p w14:paraId="3457825B" w14:textId="31584BB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815" w:type="dxa"/>
          </w:tcPr>
          <w:p w14:paraId="1C30BE05" w14:textId="0692DE6F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User clicked the button and will add that companion to their list of companions</w:t>
            </w:r>
          </w:p>
        </w:tc>
        <w:tc>
          <w:tcPr>
            <w:tcW w:w="2445" w:type="dxa"/>
          </w:tcPr>
          <w:p w14:paraId="14F67AF2" w14:textId="6CDAA450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‘I’</w:t>
            </w:r>
          </w:p>
        </w:tc>
        <w:tc>
          <w:tcPr>
            <w:tcW w:w="1828" w:type="dxa"/>
          </w:tcPr>
          <w:p w14:paraId="4ED74112" w14:textId="068B5176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 companion to their list of companions</w:t>
            </w:r>
          </w:p>
        </w:tc>
        <w:tc>
          <w:tcPr>
            <w:tcW w:w="1843" w:type="dxa"/>
          </w:tcPr>
          <w:p w14:paraId="32E8415B" w14:textId="0B4CAB2D" w:rsidR="002371E6" w:rsidRPr="00651B6B" w:rsidRDefault="002371E6" w:rsidP="00237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 companion to their list of companions</w:t>
            </w:r>
          </w:p>
        </w:tc>
      </w:tr>
    </w:tbl>
    <w:p w14:paraId="45DD9AC5" w14:textId="7FFD06B6" w:rsidR="00E50DB6" w:rsidRPr="00651B6B" w:rsidRDefault="00E50DB6" w:rsidP="009B14F3">
      <w:pPr>
        <w:rPr>
          <w:rFonts w:ascii="Times New Roman" w:hAnsi="Times New Roman" w:cs="Times New Roman"/>
          <w:sz w:val="24"/>
          <w:szCs w:val="24"/>
        </w:rPr>
      </w:pPr>
    </w:p>
    <w:p w14:paraId="3696F49D" w14:textId="77777777" w:rsidR="00E50DB6" w:rsidRPr="00651B6B" w:rsidRDefault="00E50DB6">
      <w:pPr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br w:type="page"/>
      </w:r>
    </w:p>
    <w:p w14:paraId="3C53FB4D" w14:textId="3D6989D0" w:rsidR="00E57076" w:rsidRPr="00651B6B" w:rsidRDefault="00E50DB6" w:rsidP="002371E6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lastRenderedPageBreak/>
        <w:t>EncounterView Class</w:t>
      </w:r>
    </w:p>
    <w:tbl>
      <w:tblPr>
        <w:tblStyle w:val="TableGrid"/>
        <w:tblpPr w:leftFromText="180" w:rightFromText="180" w:vertAnchor="page" w:horzAnchor="margin" w:tblpY="2309"/>
        <w:tblW w:w="11204" w:type="dxa"/>
        <w:tblLook w:val="04A0" w:firstRow="1" w:lastRow="0" w:firstColumn="1" w:lastColumn="0" w:noHBand="0" w:noVBand="1"/>
      </w:tblPr>
      <w:tblGrid>
        <w:gridCol w:w="2856"/>
        <w:gridCol w:w="515"/>
        <w:gridCol w:w="2333"/>
        <w:gridCol w:w="1656"/>
        <w:gridCol w:w="1586"/>
        <w:gridCol w:w="2258"/>
      </w:tblGrid>
      <w:tr w:rsidR="002371E6" w:rsidRPr="00651B6B" w14:paraId="2BFB29CF" w14:textId="77777777" w:rsidTr="002371E6">
        <w:tc>
          <w:tcPr>
            <w:tcW w:w="2728" w:type="dxa"/>
          </w:tcPr>
          <w:p w14:paraId="5B72FFB3" w14:textId="77777777" w:rsidR="00E50DB6" w:rsidRPr="00651B6B" w:rsidRDefault="00E50DB6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</w:t>
            </w:r>
          </w:p>
        </w:tc>
        <w:tc>
          <w:tcPr>
            <w:tcW w:w="522" w:type="dxa"/>
          </w:tcPr>
          <w:p w14:paraId="65C866DE" w14:textId="77777777" w:rsidR="00E50DB6" w:rsidRPr="00651B6B" w:rsidRDefault="00E50DB6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2388" w:type="dxa"/>
          </w:tcPr>
          <w:p w14:paraId="541F419E" w14:textId="77777777" w:rsidR="00E50DB6" w:rsidRPr="00651B6B" w:rsidRDefault="00E50DB6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Description</w:t>
            </w:r>
          </w:p>
        </w:tc>
        <w:tc>
          <w:tcPr>
            <w:tcW w:w="1507" w:type="dxa"/>
          </w:tcPr>
          <w:p w14:paraId="4E25249D" w14:textId="77777777" w:rsidR="00E50DB6" w:rsidRPr="00651B6B" w:rsidRDefault="00E50DB6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 Data</w:t>
            </w:r>
          </w:p>
        </w:tc>
        <w:tc>
          <w:tcPr>
            <w:tcW w:w="1639" w:type="dxa"/>
          </w:tcPr>
          <w:p w14:paraId="01FA6931" w14:textId="77777777" w:rsidR="00E50DB6" w:rsidRPr="00651B6B" w:rsidRDefault="00E50DB6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2420" w:type="dxa"/>
          </w:tcPr>
          <w:p w14:paraId="7EA21B38" w14:textId="77777777" w:rsidR="00E50DB6" w:rsidRPr="00651B6B" w:rsidRDefault="00E50DB6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2371E6" w:rsidRPr="00651B6B" w14:paraId="5311227D" w14:textId="77777777" w:rsidTr="002371E6">
        <w:tc>
          <w:tcPr>
            <w:tcW w:w="2728" w:type="dxa"/>
          </w:tcPr>
          <w:p w14:paraId="43E83A19" w14:textId="017C7D92" w:rsidR="00E50DB6" w:rsidRPr="00651B6B" w:rsidRDefault="00E50DB6" w:rsidP="00E50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ublic Encounter</w:t>
            </w:r>
          </w:p>
        </w:tc>
        <w:tc>
          <w:tcPr>
            <w:tcW w:w="522" w:type="dxa"/>
          </w:tcPr>
          <w:p w14:paraId="3F09BCAF" w14:textId="538ABFA7" w:rsidR="00E50DB6" w:rsidRPr="00651B6B" w:rsidRDefault="002371E6" w:rsidP="00E50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88" w:type="dxa"/>
          </w:tcPr>
          <w:p w14:paraId="739849C2" w14:textId="770CE4FB" w:rsidR="00E50DB6" w:rsidRPr="00651B6B" w:rsidRDefault="00E50DB6" w:rsidP="00E50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itializes/creates the GUI</w:t>
            </w:r>
          </w:p>
        </w:tc>
        <w:tc>
          <w:tcPr>
            <w:tcW w:w="1507" w:type="dxa"/>
          </w:tcPr>
          <w:p w14:paraId="34527C8E" w14:textId="77777777" w:rsidR="00E50DB6" w:rsidRPr="00651B6B" w:rsidRDefault="00E50DB6" w:rsidP="00E50DB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9" w:type="dxa"/>
          </w:tcPr>
          <w:p w14:paraId="5B812EC6" w14:textId="4A7E52DC" w:rsidR="00E50DB6" w:rsidRPr="00651B6B" w:rsidRDefault="00E50DB6" w:rsidP="00E50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GUI</w:t>
            </w:r>
          </w:p>
        </w:tc>
        <w:tc>
          <w:tcPr>
            <w:tcW w:w="2420" w:type="dxa"/>
          </w:tcPr>
          <w:p w14:paraId="05EC3DF2" w14:textId="401AF1B8" w:rsidR="00E50DB6" w:rsidRPr="00651B6B" w:rsidRDefault="002371E6" w:rsidP="00E50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GUI</w:t>
            </w:r>
          </w:p>
        </w:tc>
      </w:tr>
      <w:tr w:rsidR="002371E6" w:rsidRPr="00651B6B" w14:paraId="5F0D9B74" w14:textId="77777777" w:rsidTr="002371E6">
        <w:tc>
          <w:tcPr>
            <w:tcW w:w="2728" w:type="dxa"/>
          </w:tcPr>
          <w:p w14:paraId="5364EA61" w14:textId="35805264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chooseCompanionListener</w:t>
            </w:r>
          </w:p>
        </w:tc>
        <w:tc>
          <w:tcPr>
            <w:tcW w:w="522" w:type="dxa"/>
          </w:tcPr>
          <w:p w14:paraId="61806454" w14:textId="0CE75E7C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88" w:type="dxa"/>
          </w:tcPr>
          <w:p w14:paraId="1595C33C" w14:textId="1443D135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07" w:type="dxa"/>
          </w:tcPr>
          <w:p w14:paraId="2D6F8AAC" w14:textId="08BD9C39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1639" w:type="dxa"/>
          </w:tcPr>
          <w:p w14:paraId="2B27B2F7" w14:textId="6D1EF27F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2420" w:type="dxa"/>
          </w:tcPr>
          <w:p w14:paraId="2D097656" w14:textId="5749F064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3C7903" w:rsidRPr="00651B6B" w14:paraId="785B87E3" w14:textId="77777777" w:rsidTr="002371E6">
        <w:tc>
          <w:tcPr>
            <w:tcW w:w="2728" w:type="dxa"/>
          </w:tcPr>
          <w:p w14:paraId="43ED556A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02F28EE4" w14:textId="23207558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88" w:type="dxa"/>
          </w:tcPr>
          <w:p w14:paraId="2E6069F7" w14:textId="4A9808B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07" w:type="dxa"/>
          </w:tcPr>
          <w:p w14:paraId="43CDF7DB" w14:textId="45932CE5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39" w:type="dxa"/>
          </w:tcPr>
          <w:p w14:paraId="4FAA7635" w14:textId="3A2E33EB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5985AD70" w14:textId="198A9956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3C7903" w:rsidRPr="00651B6B" w14:paraId="04332C21" w14:textId="77777777" w:rsidTr="002371E6">
        <w:tc>
          <w:tcPr>
            <w:tcW w:w="2728" w:type="dxa"/>
          </w:tcPr>
          <w:p w14:paraId="17974668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2174BE74" w14:textId="2F427096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88" w:type="dxa"/>
          </w:tcPr>
          <w:p w14:paraId="16BB243C" w14:textId="75293F59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07" w:type="dxa"/>
          </w:tcPr>
          <w:p w14:paraId="2469DF33" w14:textId="4A7021A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1639" w:type="dxa"/>
          </w:tcPr>
          <w:p w14:paraId="0CA4735C" w14:textId="4AC717B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1BEA3D02" w14:textId="52E4EB51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2371E6" w:rsidRPr="00651B6B" w14:paraId="37B7C1BF" w14:textId="77777777" w:rsidTr="002371E6">
        <w:tc>
          <w:tcPr>
            <w:tcW w:w="2728" w:type="dxa"/>
          </w:tcPr>
          <w:p w14:paraId="2811A5A8" w14:textId="3892137D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pickAgainButtonListener</w:t>
            </w:r>
          </w:p>
        </w:tc>
        <w:tc>
          <w:tcPr>
            <w:tcW w:w="522" w:type="dxa"/>
          </w:tcPr>
          <w:p w14:paraId="480CE2D1" w14:textId="22E5E623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88" w:type="dxa"/>
          </w:tcPr>
          <w:p w14:paraId="31663C06" w14:textId="43DDB22D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07" w:type="dxa"/>
          </w:tcPr>
          <w:p w14:paraId="3A1992B0" w14:textId="2B093214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1639" w:type="dxa"/>
          </w:tcPr>
          <w:p w14:paraId="021D41FB" w14:textId="1AD2F8EB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2420" w:type="dxa"/>
          </w:tcPr>
          <w:p w14:paraId="3778FE12" w14:textId="2AA4061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3C7903" w:rsidRPr="00651B6B" w14:paraId="7C9E1405" w14:textId="77777777" w:rsidTr="002371E6">
        <w:tc>
          <w:tcPr>
            <w:tcW w:w="2728" w:type="dxa"/>
          </w:tcPr>
          <w:p w14:paraId="441D9572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3DFB1C64" w14:textId="68BA96AB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388" w:type="dxa"/>
          </w:tcPr>
          <w:p w14:paraId="657D0A55" w14:textId="7189AAF1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07" w:type="dxa"/>
          </w:tcPr>
          <w:p w14:paraId="09024F33" w14:textId="496FC78D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39" w:type="dxa"/>
          </w:tcPr>
          <w:p w14:paraId="38A515B8" w14:textId="60474A8E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303F048B" w14:textId="2A041DBA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3C7903" w:rsidRPr="00651B6B" w14:paraId="1ED42734" w14:textId="77777777" w:rsidTr="002371E6">
        <w:tc>
          <w:tcPr>
            <w:tcW w:w="2728" w:type="dxa"/>
          </w:tcPr>
          <w:p w14:paraId="5773079D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72F7FF5A" w14:textId="593302AC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388" w:type="dxa"/>
          </w:tcPr>
          <w:p w14:paraId="2F0C206C" w14:textId="7AF530DF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07" w:type="dxa"/>
          </w:tcPr>
          <w:p w14:paraId="7F44AB78" w14:textId="2B60E615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1639" w:type="dxa"/>
          </w:tcPr>
          <w:p w14:paraId="08730B71" w14:textId="3F676BE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408A9071" w14:textId="7DA34033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2371E6" w:rsidRPr="00651B6B" w14:paraId="61BAD8DA" w14:textId="77777777" w:rsidTr="002371E6">
        <w:tc>
          <w:tcPr>
            <w:tcW w:w="2728" w:type="dxa"/>
          </w:tcPr>
          <w:p w14:paraId="1F9098A0" w14:textId="62738F0A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buttonCompanion1Listener</w:t>
            </w:r>
          </w:p>
        </w:tc>
        <w:tc>
          <w:tcPr>
            <w:tcW w:w="522" w:type="dxa"/>
          </w:tcPr>
          <w:p w14:paraId="093BFC9B" w14:textId="14FA778C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388" w:type="dxa"/>
          </w:tcPr>
          <w:p w14:paraId="5D568EEA" w14:textId="30D9887E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07" w:type="dxa"/>
          </w:tcPr>
          <w:p w14:paraId="5CB58138" w14:textId="24560498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1639" w:type="dxa"/>
          </w:tcPr>
          <w:p w14:paraId="3A2B35DC" w14:textId="12FB0540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2420" w:type="dxa"/>
          </w:tcPr>
          <w:p w14:paraId="26BDFDB5" w14:textId="43052D69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3C7903" w:rsidRPr="00651B6B" w14:paraId="4F02FFA0" w14:textId="77777777" w:rsidTr="002371E6">
        <w:tc>
          <w:tcPr>
            <w:tcW w:w="2728" w:type="dxa"/>
          </w:tcPr>
          <w:p w14:paraId="4BF0BBCC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6D616D01" w14:textId="67C90163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388" w:type="dxa"/>
          </w:tcPr>
          <w:p w14:paraId="4D9FAEC8" w14:textId="38ABE1B9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07" w:type="dxa"/>
          </w:tcPr>
          <w:p w14:paraId="02010C65" w14:textId="34FF421C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39" w:type="dxa"/>
          </w:tcPr>
          <w:p w14:paraId="7D453B15" w14:textId="3F980616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63F87DE7" w14:textId="462E52A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3C7903" w:rsidRPr="00651B6B" w14:paraId="78C2C7A3" w14:textId="77777777" w:rsidTr="002371E6">
        <w:tc>
          <w:tcPr>
            <w:tcW w:w="2728" w:type="dxa"/>
          </w:tcPr>
          <w:p w14:paraId="41158EDE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7316AA25" w14:textId="324D064D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388" w:type="dxa"/>
          </w:tcPr>
          <w:p w14:paraId="478A42EE" w14:textId="7A24E61E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07" w:type="dxa"/>
          </w:tcPr>
          <w:p w14:paraId="1E36771C" w14:textId="749D01DC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1639" w:type="dxa"/>
          </w:tcPr>
          <w:p w14:paraId="2A842E10" w14:textId="465D439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2BE7DAD4" w14:textId="02F6DCA3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2371E6" w:rsidRPr="00651B6B" w14:paraId="7E8245C2" w14:textId="77777777" w:rsidTr="002371E6">
        <w:tc>
          <w:tcPr>
            <w:tcW w:w="2728" w:type="dxa"/>
          </w:tcPr>
          <w:p w14:paraId="581E03B4" w14:textId="6ABE2A7E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buttonCompanion2Listener</w:t>
            </w:r>
          </w:p>
        </w:tc>
        <w:tc>
          <w:tcPr>
            <w:tcW w:w="522" w:type="dxa"/>
          </w:tcPr>
          <w:p w14:paraId="1280E86F" w14:textId="66AA755B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388" w:type="dxa"/>
          </w:tcPr>
          <w:p w14:paraId="7661AE35" w14:textId="1F99F39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07" w:type="dxa"/>
          </w:tcPr>
          <w:p w14:paraId="1C6516D3" w14:textId="7021E76D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1639" w:type="dxa"/>
          </w:tcPr>
          <w:p w14:paraId="6D2961F5" w14:textId="5FB83410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2420" w:type="dxa"/>
          </w:tcPr>
          <w:p w14:paraId="679FF4E1" w14:textId="38B22035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3C7903" w:rsidRPr="00651B6B" w14:paraId="18BD11BD" w14:textId="77777777" w:rsidTr="002371E6">
        <w:tc>
          <w:tcPr>
            <w:tcW w:w="2728" w:type="dxa"/>
          </w:tcPr>
          <w:p w14:paraId="6371A323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198C5759" w14:textId="22BAA33A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388" w:type="dxa"/>
          </w:tcPr>
          <w:p w14:paraId="37FFBECF" w14:textId="248A554A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07" w:type="dxa"/>
          </w:tcPr>
          <w:p w14:paraId="6947DDFE" w14:textId="69F6CF06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39" w:type="dxa"/>
          </w:tcPr>
          <w:p w14:paraId="051C4E77" w14:textId="3C70FC89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29FAE201" w14:textId="5594E810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3C7903" w:rsidRPr="00651B6B" w14:paraId="089E0B5D" w14:textId="77777777" w:rsidTr="002371E6">
        <w:tc>
          <w:tcPr>
            <w:tcW w:w="2728" w:type="dxa"/>
          </w:tcPr>
          <w:p w14:paraId="285E3D2E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425DC60F" w14:textId="4FFA3C15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388" w:type="dxa"/>
          </w:tcPr>
          <w:p w14:paraId="2283F7B5" w14:textId="4C9794EA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07" w:type="dxa"/>
          </w:tcPr>
          <w:p w14:paraId="3BC28E74" w14:textId="6E38AC7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1639" w:type="dxa"/>
          </w:tcPr>
          <w:p w14:paraId="31DFDEB8" w14:textId="0F3C90A5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747005DE" w14:textId="2185CDE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2371E6" w:rsidRPr="00651B6B" w14:paraId="4D2DABC0" w14:textId="77777777" w:rsidTr="002371E6">
        <w:tc>
          <w:tcPr>
            <w:tcW w:w="2728" w:type="dxa"/>
          </w:tcPr>
          <w:p w14:paraId="66BB2480" w14:textId="1AF59862" w:rsidR="003C7903" w:rsidRPr="00651B6B" w:rsidRDefault="003C7903" w:rsidP="003C79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buttonCompanion3Listener</w:t>
            </w:r>
          </w:p>
        </w:tc>
        <w:tc>
          <w:tcPr>
            <w:tcW w:w="522" w:type="dxa"/>
          </w:tcPr>
          <w:p w14:paraId="34743A9C" w14:textId="1CAD565B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388" w:type="dxa"/>
          </w:tcPr>
          <w:p w14:paraId="69F95307" w14:textId="3EE2648E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07" w:type="dxa"/>
          </w:tcPr>
          <w:p w14:paraId="1CF32403" w14:textId="0E3879A0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1639" w:type="dxa"/>
          </w:tcPr>
          <w:p w14:paraId="36B95338" w14:textId="279EA10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2420" w:type="dxa"/>
          </w:tcPr>
          <w:p w14:paraId="7EBA53CC" w14:textId="0B946256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3C7903" w:rsidRPr="00651B6B" w14:paraId="1D286D36" w14:textId="77777777" w:rsidTr="002371E6">
        <w:tc>
          <w:tcPr>
            <w:tcW w:w="2728" w:type="dxa"/>
          </w:tcPr>
          <w:p w14:paraId="3226B00D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113C9E38" w14:textId="05298522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388" w:type="dxa"/>
          </w:tcPr>
          <w:p w14:paraId="5D8E865C" w14:textId="568D3A15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07" w:type="dxa"/>
          </w:tcPr>
          <w:p w14:paraId="3FC56438" w14:textId="02FA245B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39" w:type="dxa"/>
          </w:tcPr>
          <w:p w14:paraId="12A2884C" w14:textId="515159AD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005377D2" w14:textId="38EA188B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3C7903" w:rsidRPr="00651B6B" w14:paraId="6E33C6CC" w14:textId="77777777" w:rsidTr="002371E6">
        <w:tc>
          <w:tcPr>
            <w:tcW w:w="2728" w:type="dxa"/>
          </w:tcPr>
          <w:p w14:paraId="32F273C1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1A4F91C0" w14:textId="035F1066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388" w:type="dxa"/>
          </w:tcPr>
          <w:p w14:paraId="79973608" w14:textId="07BC5D0C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07" w:type="dxa"/>
          </w:tcPr>
          <w:p w14:paraId="3900D575" w14:textId="604A52F3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1639" w:type="dxa"/>
          </w:tcPr>
          <w:p w14:paraId="7009A96A" w14:textId="1E5D19F5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3DB54563" w14:textId="74B9922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2371E6" w:rsidRPr="00651B6B" w14:paraId="3435FCEF" w14:textId="77777777" w:rsidTr="002371E6">
        <w:tc>
          <w:tcPr>
            <w:tcW w:w="2728" w:type="dxa"/>
          </w:tcPr>
          <w:p w14:paraId="6C22BB4A" w14:textId="36BA0F9C" w:rsidR="003C7903" w:rsidRPr="00651B6B" w:rsidRDefault="003C7903" w:rsidP="003C790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confirmButtonListener</w:t>
            </w:r>
          </w:p>
        </w:tc>
        <w:tc>
          <w:tcPr>
            <w:tcW w:w="522" w:type="dxa"/>
          </w:tcPr>
          <w:p w14:paraId="0B77FE39" w14:textId="624F363F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388" w:type="dxa"/>
          </w:tcPr>
          <w:p w14:paraId="15607965" w14:textId="7612B1C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07" w:type="dxa"/>
          </w:tcPr>
          <w:p w14:paraId="311DE35F" w14:textId="463B2916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1639" w:type="dxa"/>
          </w:tcPr>
          <w:p w14:paraId="62A87885" w14:textId="66A40C54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2420" w:type="dxa"/>
          </w:tcPr>
          <w:p w14:paraId="74246B51" w14:textId="3E79DC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3C7903" w:rsidRPr="00651B6B" w14:paraId="47611FF7" w14:textId="77777777" w:rsidTr="002371E6">
        <w:tc>
          <w:tcPr>
            <w:tcW w:w="2728" w:type="dxa"/>
          </w:tcPr>
          <w:p w14:paraId="535E6629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67821C04" w14:textId="386960EE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388" w:type="dxa"/>
          </w:tcPr>
          <w:p w14:paraId="0579BF97" w14:textId="640B94EC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07" w:type="dxa"/>
          </w:tcPr>
          <w:p w14:paraId="2AB7BA2E" w14:textId="2B5D1DD1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39" w:type="dxa"/>
          </w:tcPr>
          <w:p w14:paraId="656E44A2" w14:textId="2E4DACF9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524BF775" w14:textId="74F1A25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3C7903" w:rsidRPr="00651B6B" w14:paraId="341D41E1" w14:textId="77777777" w:rsidTr="002371E6">
        <w:tc>
          <w:tcPr>
            <w:tcW w:w="2728" w:type="dxa"/>
          </w:tcPr>
          <w:p w14:paraId="7414261D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44070924" w14:textId="0301239D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388" w:type="dxa"/>
          </w:tcPr>
          <w:p w14:paraId="5CF6856A" w14:textId="74ED2A2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07" w:type="dxa"/>
          </w:tcPr>
          <w:p w14:paraId="78691D74" w14:textId="49764E6A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1639" w:type="dxa"/>
          </w:tcPr>
          <w:p w14:paraId="739BE532" w14:textId="5AAB2048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3EB4AB52" w14:textId="720259F2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2371E6" w:rsidRPr="00651B6B" w14:paraId="191B7D9D" w14:textId="77777777" w:rsidTr="002371E6">
        <w:tc>
          <w:tcPr>
            <w:tcW w:w="2728" w:type="dxa"/>
          </w:tcPr>
          <w:p w14:paraId="16353611" w14:textId="51709DFA" w:rsidR="003C7903" w:rsidRPr="00651B6B" w:rsidRDefault="003C7903" w:rsidP="003C7903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oid attackNextButtonListener</w:t>
            </w:r>
          </w:p>
        </w:tc>
        <w:tc>
          <w:tcPr>
            <w:tcW w:w="522" w:type="dxa"/>
          </w:tcPr>
          <w:p w14:paraId="1267EA78" w14:textId="29B7A836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388" w:type="dxa"/>
          </w:tcPr>
          <w:p w14:paraId="379AAB3A" w14:textId="6A12CF9C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reates an ActionListener to make the button work</w:t>
            </w:r>
          </w:p>
        </w:tc>
        <w:tc>
          <w:tcPr>
            <w:tcW w:w="1507" w:type="dxa"/>
          </w:tcPr>
          <w:p w14:paraId="43A79B4C" w14:textId="6EB3748D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ctionListener</w:t>
            </w:r>
          </w:p>
        </w:tc>
        <w:tc>
          <w:tcPr>
            <w:tcW w:w="1639" w:type="dxa"/>
          </w:tcPr>
          <w:p w14:paraId="0FFD9A8A" w14:textId="758B401A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  <w:tc>
          <w:tcPr>
            <w:tcW w:w="2420" w:type="dxa"/>
          </w:tcPr>
          <w:p w14:paraId="0F1E5124" w14:textId="7A272173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Makes the button work</w:t>
            </w:r>
          </w:p>
        </w:tc>
      </w:tr>
      <w:tr w:rsidR="003C7903" w:rsidRPr="00651B6B" w14:paraId="52C99275" w14:textId="77777777" w:rsidTr="002371E6">
        <w:tc>
          <w:tcPr>
            <w:tcW w:w="2728" w:type="dxa"/>
          </w:tcPr>
          <w:p w14:paraId="61752D74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2" w:type="dxa"/>
          </w:tcPr>
          <w:p w14:paraId="675D9760" w14:textId="3B79092C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2388" w:type="dxa"/>
          </w:tcPr>
          <w:p w14:paraId="0C852EB8" w14:textId="4A3B2A4B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int as a parameter</w:t>
            </w:r>
          </w:p>
        </w:tc>
        <w:tc>
          <w:tcPr>
            <w:tcW w:w="1507" w:type="dxa"/>
          </w:tcPr>
          <w:p w14:paraId="6C5E1172" w14:textId="5AD2604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39" w:type="dxa"/>
          </w:tcPr>
          <w:p w14:paraId="6FD042FD" w14:textId="53C4663F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23A6D86D" w14:textId="309372A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  <w:tr w:rsidR="002371E6" w:rsidRPr="00651B6B" w14:paraId="57EB5A34" w14:textId="77777777" w:rsidTr="002371E6">
        <w:tc>
          <w:tcPr>
            <w:tcW w:w="2728" w:type="dxa"/>
          </w:tcPr>
          <w:p w14:paraId="4EAEB7F7" w14:textId="1E61421B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buttonNextListener</w:t>
            </w:r>
          </w:p>
        </w:tc>
        <w:tc>
          <w:tcPr>
            <w:tcW w:w="522" w:type="dxa"/>
          </w:tcPr>
          <w:p w14:paraId="1FD466F5" w14:textId="16458A22" w:rsidR="003C7903" w:rsidRPr="00651B6B" w:rsidRDefault="002371E6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388" w:type="dxa"/>
          </w:tcPr>
          <w:p w14:paraId="327E91E2" w14:textId="23A23C7F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string as a parameter</w:t>
            </w:r>
          </w:p>
        </w:tc>
        <w:tc>
          <w:tcPr>
            <w:tcW w:w="1507" w:type="dxa"/>
          </w:tcPr>
          <w:p w14:paraId="3CAF4C84" w14:textId="21F7A716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class”</w:t>
            </w:r>
          </w:p>
        </w:tc>
        <w:tc>
          <w:tcPr>
            <w:tcW w:w="1639" w:type="dxa"/>
          </w:tcPr>
          <w:p w14:paraId="2C172D62" w14:textId="34D1AD64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  <w:tc>
          <w:tcPr>
            <w:tcW w:w="2420" w:type="dxa"/>
          </w:tcPr>
          <w:p w14:paraId="1034E2BE" w14:textId="6AF5AA38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will not work</w:t>
            </w:r>
          </w:p>
        </w:tc>
      </w:tr>
    </w:tbl>
    <w:p w14:paraId="14D8CD07" w14:textId="77777777" w:rsidR="00E50DB6" w:rsidRPr="00651B6B" w:rsidRDefault="00E50DB6" w:rsidP="009B14F3">
      <w:pPr>
        <w:rPr>
          <w:rFonts w:ascii="Times New Roman" w:hAnsi="Times New Roman" w:cs="Times New Roman"/>
          <w:sz w:val="24"/>
          <w:szCs w:val="24"/>
        </w:rPr>
      </w:pPr>
    </w:p>
    <w:p w14:paraId="1ED7D9A1" w14:textId="59C4B3E7" w:rsidR="00E57076" w:rsidRPr="00651B6B" w:rsidRDefault="00E57076" w:rsidP="009B14F3">
      <w:pPr>
        <w:rPr>
          <w:rFonts w:ascii="Times New Roman" w:hAnsi="Times New Roman" w:cs="Times New Roman"/>
          <w:sz w:val="24"/>
          <w:szCs w:val="24"/>
        </w:rPr>
      </w:pPr>
    </w:p>
    <w:p w14:paraId="6A368A85" w14:textId="4853059A" w:rsidR="00E50DB6" w:rsidRPr="00651B6B" w:rsidRDefault="00E50DB6">
      <w:pPr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br w:type="page"/>
      </w:r>
    </w:p>
    <w:bookmarkEnd w:id="0"/>
    <w:p w14:paraId="17FFDA45" w14:textId="5EBC4A20" w:rsidR="009B14F3" w:rsidRPr="00651B6B" w:rsidRDefault="003C7903" w:rsidP="003C790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lastRenderedPageBreak/>
        <w:t>EncounterController Class</w:t>
      </w:r>
    </w:p>
    <w:p w14:paraId="66005BE9" w14:textId="36D2F008" w:rsidR="003C7903" w:rsidRPr="00651B6B" w:rsidRDefault="003C7903" w:rsidP="003C790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309"/>
        <w:tblW w:w="10910" w:type="dxa"/>
        <w:tblLayout w:type="fixed"/>
        <w:tblLook w:val="04A0" w:firstRow="1" w:lastRow="0" w:firstColumn="1" w:lastColumn="0" w:noHBand="0" w:noVBand="1"/>
      </w:tblPr>
      <w:tblGrid>
        <w:gridCol w:w="2207"/>
        <w:gridCol w:w="482"/>
        <w:gridCol w:w="2409"/>
        <w:gridCol w:w="1843"/>
        <w:gridCol w:w="2126"/>
        <w:gridCol w:w="1843"/>
      </w:tblGrid>
      <w:tr w:rsidR="002371E6" w:rsidRPr="00651B6B" w14:paraId="17762620" w14:textId="77777777" w:rsidTr="002371E6">
        <w:tc>
          <w:tcPr>
            <w:tcW w:w="2207" w:type="dxa"/>
          </w:tcPr>
          <w:p w14:paraId="5BCEBD93" w14:textId="77777777" w:rsidR="003C7903" w:rsidRPr="00651B6B" w:rsidRDefault="003C7903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thod</w:t>
            </w:r>
          </w:p>
        </w:tc>
        <w:tc>
          <w:tcPr>
            <w:tcW w:w="482" w:type="dxa"/>
          </w:tcPr>
          <w:p w14:paraId="254B9A47" w14:textId="77777777" w:rsidR="003C7903" w:rsidRPr="00651B6B" w:rsidRDefault="003C7903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2409" w:type="dxa"/>
          </w:tcPr>
          <w:p w14:paraId="606A6285" w14:textId="77777777" w:rsidR="003C7903" w:rsidRPr="00651B6B" w:rsidRDefault="003C7903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Description</w:t>
            </w:r>
          </w:p>
        </w:tc>
        <w:tc>
          <w:tcPr>
            <w:tcW w:w="1843" w:type="dxa"/>
          </w:tcPr>
          <w:p w14:paraId="6C526227" w14:textId="77777777" w:rsidR="003C7903" w:rsidRPr="00651B6B" w:rsidRDefault="003C7903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ample Data</w:t>
            </w:r>
          </w:p>
        </w:tc>
        <w:tc>
          <w:tcPr>
            <w:tcW w:w="2126" w:type="dxa"/>
          </w:tcPr>
          <w:p w14:paraId="2F8C6A34" w14:textId="77777777" w:rsidR="003C7903" w:rsidRPr="00651B6B" w:rsidRDefault="003C7903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ected Output</w:t>
            </w:r>
          </w:p>
        </w:tc>
        <w:tc>
          <w:tcPr>
            <w:tcW w:w="1843" w:type="dxa"/>
          </w:tcPr>
          <w:p w14:paraId="38D3266E" w14:textId="77777777" w:rsidR="003C7903" w:rsidRPr="00651B6B" w:rsidRDefault="003C7903" w:rsidP="001E36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 Output</w:t>
            </w:r>
          </w:p>
        </w:tc>
      </w:tr>
      <w:tr w:rsidR="002371E6" w:rsidRPr="00651B6B" w14:paraId="13B3C776" w14:textId="77777777" w:rsidTr="002371E6">
        <w:tc>
          <w:tcPr>
            <w:tcW w:w="2207" w:type="dxa"/>
          </w:tcPr>
          <w:p w14:paraId="7C5CDF54" w14:textId="677A16AE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ublic  Encounter</w:t>
            </w:r>
          </w:p>
        </w:tc>
        <w:tc>
          <w:tcPr>
            <w:tcW w:w="482" w:type="dxa"/>
          </w:tcPr>
          <w:p w14:paraId="11F096B9" w14:textId="488D10DB" w:rsidR="003C7903" w:rsidRPr="00651B6B" w:rsidRDefault="00763A02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409" w:type="dxa"/>
          </w:tcPr>
          <w:p w14:paraId="55D2FEC3" w14:textId="535313E1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itiates the controller</w:t>
            </w:r>
          </w:p>
        </w:tc>
        <w:tc>
          <w:tcPr>
            <w:tcW w:w="1843" w:type="dxa"/>
          </w:tcPr>
          <w:p w14:paraId="1A846A97" w14:textId="18FED4FC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hooseCompanionView, player, enemy</w:t>
            </w:r>
          </w:p>
        </w:tc>
        <w:tc>
          <w:tcPr>
            <w:tcW w:w="2126" w:type="dxa"/>
          </w:tcPr>
          <w:p w14:paraId="64F9DDF9" w14:textId="540DE95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  <w:tc>
          <w:tcPr>
            <w:tcW w:w="1843" w:type="dxa"/>
          </w:tcPr>
          <w:p w14:paraId="60C57F5C" w14:textId="34BD9329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Working</w:t>
            </w:r>
          </w:p>
        </w:tc>
      </w:tr>
      <w:tr w:rsidR="002371E6" w:rsidRPr="00651B6B" w14:paraId="05F9C40B" w14:textId="77777777" w:rsidTr="002371E6">
        <w:tc>
          <w:tcPr>
            <w:tcW w:w="2207" w:type="dxa"/>
          </w:tcPr>
          <w:p w14:paraId="72F7C7F1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2" w:type="dxa"/>
          </w:tcPr>
          <w:p w14:paraId="26BE4CBB" w14:textId="66CC86C9" w:rsidR="003C7903" w:rsidRPr="00651B6B" w:rsidRDefault="00763A02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409" w:type="dxa"/>
          </w:tcPr>
          <w:p w14:paraId="6D92763A" w14:textId="67C35C9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Not enough parameters inputted</w:t>
            </w:r>
          </w:p>
        </w:tc>
        <w:tc>
          <w:tcPr>
            <w:tcW w:w="1843" w:type="dxa"/>
          </w:tcPr>
          <w:p w14:paraId="26CE762C" w14:textId="4CC3FEBF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</w:t>
            </w:r>
          </w:p>
        </w:tc>
        <w:tc>
          <w:tcPr>
            <w:tcW w:w="2126" w:type="dxa"/>
          </w:tcPr>
          <w:p w14:paraId="59984D6D" w14:textId="1610C2D3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843" w:type="dxa"/>
          </w:tcPr>
          <w:p w14:paraId="42DF2776" w14:textId="1C0EDF89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2371E6" w:rsidRPr="00651B6B" w14:paraId="17007162" w14:textId="77777777" w:rsidTr="002371E6">
        <w:tc>
          <w:tcPr>
            <w:tcW w:w="2207" w:type="dxa"/>
          </w:tcPr>
          <w:p w14:paraId="59E29C3B" w14:textId="77777777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2" w:type="dxa"/>
          </w:tcPr>
          <w:p w14:paraId="65907326" w14:textId="4F5BB612" w:rsidR="003C7903" w:rsidRPr="00651B6B" w:rsidRDefault="00763A02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409" w:type="dxa"/>
          </w:tcPr>
          <w:p w14:paraId="719E7256" w14:textId="01A25E2B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rameters are not in order</w:t>
            </w:r>
          </w:p>
        </w:tc>
        <w:tc>
          <w:tcPr>
            <w:tcW w:w="1843" w:type="dxa"/>
          </w:tcPr>
          <w:p w14:paraId="66953EE8" w14:textId="0EC346A5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layer, ChooseCompanionView, enemy</w:t>
            </w:r>
          </w:p>
        </w:tc>
        <w:tc>
          <w:tcPr>
            <w:tcW w:w="2126" w:type="dxa"/>
          </w:tcPr>
          <w:p w14:paraId="069B3941" w14:textId="135924C4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1843" w:type="dxa"/>
          </w:tcPr>
          <w:p w14:paraId="0BF02678" w14:textId="5DE42CAC" w:rsidR="003C7903" w:rsidRPr="00651B6B" w:rsidRDefault="003C7903" w:rsidP="003C79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2371E6" w:rsidRPr="00651B6B" w14:paraId="110B5DB3" w14:textId="77777777" w:rsidTr="002371E6">
        <w:tc>
          <w:tcPr>
            <w:tcW w:w="2207" w:type="dxa"/>
          </w:tcPr>
          <w:p w14:paraId="070A8164" w14:textId="47B1AE0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initiatePlayerCompanionButtons</w:t>
            </w:r>
          </w:p>
        </w:tc>
        <w:tc>
          <w:tcPr>
            <w:tcW w:w="482" w:type="dxa"/>
          </w:tcPr>
          <w:p w14:paraId="39128310" w14:textId="0C649D5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409" w:type="dxa"/>
          </w:tcPr>
          <w:p w14:paraId="163ADD53" w14:textId="12B2DEDE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et Player companion in the buttons</w:t>
            </w:r>
          </w:p>
        </w:tc>
        <w:tc>
          <w:tcPr>
            <w:tcW w:w="1843" w:type="dxa"/>
          </w:tcPr>
          <w:p w14:paraId="6B496AD4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7A943143" w14:textId="5E4D61BB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companion buttons with correct names</w:t>
            </w:r>
          </w:p>
        </w:tc>
        <w:tc>
          <w:tcPr>
            <w:tcW w:w="1843" w:type="dxa"/>
          </w:tcPr>
          <w:p w14:paraId="2232C70F" w14:textId="070F8549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 companion buttons with correct names</w:t>
            </w:r>
          </w:p>
        </w:tc>
      </w:tr>
      <w:tr w:rsidR="002371E6" w:rsidRPr="00651B6B" w14:paraId="7F5BF3D0" w14:textId="77777777" w:rsidTr="002371E6">
        <w:tc>
          <w:tcPr>
            <w:tcW w:w="2207" w:type="dxa"/>
          </w:tcPr>
          <w:p w14:paraId="7C1647EF" w14:textId="7E33E351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checkCompanionHealth</w:t>
            </w:r>
          </w:p>
        </w:tc>
        <w:tc>
          <w:tcPr>
            <w:tcW w:w="482" w:type="dxa"/>
          </w:tcPr>
          <w:p w14:paraId="7DD28698" w14:textId="0AF4F36B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409" w:type="dxa"/>
          </w:tcPr>
          <w:p w14:paraId="10826F48" w14:textId="3706E772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ompanion is alive</w:t>
            </w:r>
          </w:p>
        </w:tc>
        <w:tc>
          <w:tcPr>
            <w:tcW w:w="1843" w:type="dxa"/>
          </w:tcPr>
          <w:p w14:paraId="76F3CC95" w14:textId="7856FCB2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Health = 50</w:t>
            </w:r>
          </w:p>
        </w:tc>
        <w:tc>
          <w:tcPr>
            <w:tcW w:w="2126" w:type="dxa"/>
          </w:tcPr>
          <w:p w14:paraId="01FC6F83" w14:textId="46BC7182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Useable in an encounter</w:t>
            </w:r>
          </w:p>
        </w:tc>
        <w:tc>
          <w:tcPr>
            <w:tcW w:w="1843" w:type="dxa"/>
          </w:tcPr>
          <w:p w14:paraId="4C4E9FF9" w14:textId="7978F07F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Useable in an encounter</w:t>
            </w:r>
          </w:p>
        </w:tc>
      </w:tr>
      <w:tr w:rsidR="002371E6" w:rsidRPr="00651B6B" w14:paraId="18EB4C72" w14:textId="77777777" w:rsidTr="002371E6">
        <w:tc>
          <w:tcPr>
            <w:tcW w:w="2207" w:type="dxa"/>
          </w:tcPr>
          <w:p w14:paraId="05A57A09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2" w:type="dxa"/>
          </w:tcPr>
          <w:p w14:paraId="38476E55" w14:textId="722AF70E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409" w:type="dxa"/>
          </w:tcPr>
          <w:p w14:paraId="27607C29" w14:textId="75F6A075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ompanion is dead</w:t>
            </w:r>
          </w:p>
        </w:tc>
        <w:tc>
          <w:tcPr>
            <w:tcW w:w="1843" w:type="dxa"/>
          </w:tcPr>
          <w:p w14:paraId="3B87FD19" w14:textId="5B65124F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Health = 0</w:t>
            </w:r>
          </w:p>
        </w:tc>
        <w:tc>
          <w:tcPr>
            <w:tcW w:w="2126" w:type="dxa"/>
          </w:tcPr>
          <w:p w14:paraId="6B057781" w14:textId="5F6D7BBA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an’t be used in encounter</w:t>
            </w:r>
          </w:p>
        </w:tc>
        <w:tc>
          <w:tcPr>
            <w:tcW w:w="1843" w:type="dxa"/>
          </w:tcPr>
          <w:p w14:paraId="4BC67E62" w14:textId="2FAF3412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an’t be used in encounter</w:t>
            </w:r>
          </w:p>
        </w:tc>
      </w:tr>
      <w:tr w:rsidR="002371E6" w:rsidRPr="00651B6B" w14:paraId="0814F5A5" w14:textId="77777777" w:rsidTr="002371E6">
        <w:tc>
          <w:tcPr>
            <w:tcW w:w="2207" w:type="dxa"/>
          </w:tcPr>
          <w:p w14:paraId="15E078E6" w14:textId="66364633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damageDescription</w:t>
            </w:r>
          </w:p>
        </w:tc>
        <w:tc>
          <w:tcPr>
            <w:tcW w:w="482" w:type="dxa"/>
          </w:tcPr>
          <w:p w14:paraId="5F8ACDF8" w14:textId="7554D436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409" w:type="dxa"/>
          </w:tcPr>
          <w:p w14:paraId="6B0C88B2" w14:textId="06D119FD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ompanion dealt a lot of damage</w:t>
            </w:r>
          </w:p>
        </w:tc>
        <w:tc>
          <w:tcPr>
            <w:tcW w:w="1843" w:type="dxa"/>
          </w:tcPr>
          <w:p w14:paraId="5AE4FA31" w14:textId="29BD10B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amage = 10</w:t>
            </w:r>
          </w:p>
        </w:tc>
        <w:tc>
          <w:tcPr>
            <w:tcW w:w="2126" w:type="dxa"/>
          </w:tcPr>
          <w:p w14:paraId="1D5F0870" w14:textId="3B6BD25C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isplays damage description</w:t>
            </w:r>
          </w:p>
        </w:tc>
        <w:tc>
          <w:tcPr>
            <w:tcW w:w="1843" w:type="dxa"/>
          </w:tcPr>
          <w:p w14:paraId="61D373F9" w14:textId="6F6D5ACC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isplays damage description</w:t>
            </w:r>
          </w:p>
        </w:tc>
      </w:tr>
      <w:tr w:rsidR="002371E6" w:rsidRPr="00651B6B" w14:paraId="4DAB9A41" w14:textId="77777777" w:rsidTr="002371E6">
        <w:tc>
          <w:tcPr>
            <w:tcW w:w="2207" w:type="dxa"/>
          </w:tcPr>
          <w:p w14:paraId="27207AC8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2" w:type="dxa"/>
          </w:tcPr>
          <w:p w14:paraId="24131B35" w14:textId="525E0CD5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409" w:type="dxa"/>
          </w:tcPr>
          <w:p w14:paraId="0C077DD9" w14:textId="2FBE2891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ompanion dealt low damage</w:t>
            </w:r>
          </w:p>
        </w:tc>
        <w:tc>
          <w:tcPr>
            <w:tcW w:w="1843" w:type="dxa"/>
          </w:tcPr>
          <w:p w14:paraId="1673AD26" w14:textId="27B3E84E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amage = 2</w:t>
            </w:r>
          </w:p>
        </w:tc>
        <w:tc>
          <w:tcPr>
            <w:tcW w:w="2126" w:type="dxa"/>
          </w:tcPr>
          <w:p w14:paraId="6EC650EF" w14:textId="45DA4263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isplays damage description</w:t>
            </w:r>
          </w:p>
        </w:tc>
        <w:tc>
          <w:tcPr>
            <w:tcW w:w="1843" w:type="dxa"/>
          </w:tcPr>
          <w:p w14:paraId="491BE1A0" w14:textId="5141302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isplays damage description</w:t>
            </w:r>
          </w:p>
        </w:tc>
      </w:tr>
      <w:tr w:rsidR="002371E6" w:rsidRPr="00651B6B" w14:paraId="10D70D23" w14:textId="77777777" w:rsidTr="002371E6">
        <w:tc>
          <w:tcPr>
            <w:tcW w:w="2207" w:type="dxa"/>
          </w:tcPr>
          <w:p w14:paraId="4B49955E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2" w:type="dxa"/>
          </w:tcPr>
          <w:p w14:paraId="60F4043F" w14:textId="7D1F32E6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409" w:type="dxa"/>
          </w:tcPr>
          <w:p w14:paraId="0C53E192" w14:textId="1667DE3F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ompanion dealt no damage</w:t>
            </w:r>
          </w:p>
        </w:tc>
        <w:tc>
          <w:tcPr>
            <w:tcW w:w="1843" w:type="dxa"/>
          </w:tcPr>
          <w:p w14:paraId="09015B1C" w14:textId="2F47E7AF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amage = 0</w:t>
            </w:r>
          </w:p>
        </w:tc>
        <w:tc>
          <w:tcPr>
            <w:tcW w:w="2126" w:type="dxa"/>
          </w:tcPr>
          <w:p w14:paraId="1410F613" w14:textId="529B9144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isplays damage description</w:t>
            </w:r>
          </w:p>
        </w:tc>
        <w:tc>
          <w:tcPr>
            <w:tcW w:w="1843" w:type="dxa"/>
          </w:tcPr>
          <w:p w14:paraId="69BCF384" w14:textId="4CE145AC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isplays damage description</w:t>
            </w:r>
          </w:p>
        </w:tc>
      </w:tr>
      <w:tr w:rsidR="002371E6" w:rsidRPr="00651B6B" w14:paraId="2A9D66A3" w14:textId="77777777" w:rsidTr="002371E6">
        <w:tc>
          <w:tcPr>
            <w:tcW w:w="2207" w:type="dxa"/>
          </w:tcPr>
          <w:p w14:paraId="251FA6B2" w14:textId="554D928A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setCompanionStats</w:t>
            </w:r>
          </w:p>
        </w:tc>
        <w:tc>
          <w:tcPr>
            <w:tcW w:w="482" w:type="dxa"/>
          </w:tcPr>
          <w:p w14:paraId="4A4AD03B" w14:textId="187D9831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409" w:type="dxa"/>
          </w:tcPr>
          <w:p w14:paraId="332351E8" w14:textId="07B98D1F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hose right companion for encounter</w:t>
            </w:r>
          </w:p>
        </w:tc>
        <w:tc>
          <w:tcPr>
            <w:tcW w:w="1843" w:type="dxa"/>
          </w:tcPr>
          <w:p w14:paraId="6D0A0F64" w14:textId="4E489A8F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Kirin</w:t>
            </w:r>
          </w:p>
        </w:tc>
        <w:tc>
          <w:tcPr>
            <w:tcW w:w="2126" w:type="dxa"/>
          </w:tcPr>
          <w:p w14:paraId="35FD4E90" w14:textId="5B2F61E3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isplays companion’s stats</w:t>
            </w:r>
          </w:p>
        </w:tc>
        <w:tc>
          <w:tcPr>
            <w:tcW w:w="1843" w:type="dxa"/>
          </w:tcPr>
          <w:p w14:paraId="51BBBF0E" w14:textId="793ABAD6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Displays companion’s stats</w:t>
            </w:r>
          </w:p>
        </w:tc>
      </w:tr>
      <w:tr w:rsidR="002371E6" w:rsidRPr="00651B6B" w14:paraId="3483FEB4" w14:textId="77777777" w:rsidTr="002371E6">
        <w:tc>
          <w:tcPr>
            <w:tcW w:w="2207" w:type="dxa"/>
          </w:tcPr>
          <w:p w14:paraId="737739ED" w14:textId="4D73D8C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ddPanelEncounter</w:t>
            </w:r>
          </w:p>
        </w:tc>
        <w:tc>
          <w:tcPr>
            <w:tcW w:w="482" w:type="dxa"/>
          </w:tcPr>
          <w:p w14:paraId="3FF63A93" w14:textId="48EF544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409" w:type="dxa"/>
          </w:tcPr>
          <w:p w14:paraId="6431EE72" w14:textId="60B5C4C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correct String</w:t>
            </w:r>
          </w:p>
        </w:tc>
        <w:tc>
          <w:tcPr>
            <w:tcW w:w="1843" w:type="dxa"/>
          </w:tcPr>
          <w:p w14:paraId="6A956B78" w14:textId="384B145C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kirinPanel”</w:t>
            </w:r>
          </w:p>
        </w:tc>
        <w:tc>
          <w:tcPr>
            <w:tcW w:w="2126" w:type="dxa"/>
          </w:tcPr>
          <w:p w14:paraId="0148D58E" w14:textId="3358DB59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s the panel</w:t>
            </w:r>
          </w:p>
        </w:tc>
        <w:tc>
          <w:tcPr>
            <w:tcW w:w="1843" w:type="dxa"/>
          </w:tcPr>
          <w:p w14:paraId="62355ED5" w14:textId="5D1E9E66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Adds the panel</w:t>
            </w:r>
          </w:p>
        </w:tc>
      </w:tr>
      <w:tr w:rsidR="002371E6" w:rsidRPr="00651B6B" w14:paraId="3DAB38CA" w14:textId="77777777" w:rsidTr="002371E6">
        <w:tc>
          <w:tcPr>
            <w:tcW w:w="2207" w:type="dxa"/>
          </w:tcPr>
          <w:p w14:paraId="46CEFEDB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2" w:type="dxa"/>
          </w:tcPr>
          <w:p w14:paraId="0E13EBA2" w14:textId="155599E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409" w:type="dxa"/>
          </w:tcPr>
          <w:p w14:paraId="2D4351B0" w14:textId="72E3BB92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n incorrect String</w:t>
            </w:r>
          </w:p>
        </w:tc>
        <w:tc>
          <w:tcPr>
            <w:tcW w:w="1843" w:type="dxa"/>
          </w:tcPr>
          <w:p w14:paraId="0AA18A62" w14:textId="259FD2DE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“kPanel”</w:t>
            </w:r>
          </w:p>
        </w:tc>
        <w:tc>
          <w:tcPr>
            <w:tcW w:w="2126" w:type="dxa"/>
          </w:tcPr>
          <w:p w14:paraId="724682FA" w14:textId="7F6947D1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nel will be removed</w:t>
            </w:r>
          </w:p>
        </w:tc>
        <w:tc>
          <w:tcPr>
            <w:tcW w:w="1843" w:type="dxa"/>
          </w:tcPr>
          <w:p w14:paraId="161BA590" w14:textId="7AAF963A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nel will be removed</w:t>
            </w:r>
          </w:p>
        </w:tc>
      </w:tr>
      <w:tr w:rsidR="002371E6" w:rsidRPr="00651B6B" w14:paraId="086F538D" w14:textId="77777777" w:rsidTr="002371E6">
        <w:tc>
          <w:tcPr>
            <w:tcW w:w="2207" w:type="dxa"/>
          </w:tcPr>
          <w:p w14:paraId="6CAE6F0D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82" w:type="dxa"/>
          </w:tcPr>
          <w:p w14:paraId="7AE74579" w14:textId="22EB413E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409" w:type="dxa"/>
          </w:tcPr>
          <w:p w14:paraId="156127A0" w14:textId="04F50D79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Inputs a character</w:t>
            </w:r>
          </w:p>
        </w:tc>
        <w:tc>
          <w:tcPr>
            <w:tcW w:w="1843" w:type="dxa"/>
          </w:tcPr>
          <w:p w14:paraId="4B39D18F" w14:textId="481287D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‘k’</w:t>
            </w:r>
          </w:p>
        </w:tc>
        <w:tc>
          <w:tcPr>
            <w:tcW w:w="2126" w:type="dxa"/>
          </w:tcPr>
          <w:p w14:paraId="042929C7" w14:textId="09F21561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nel will be removed</w:t>
            </w:r>
          </w:p>
        </w:tc>
        <w:tc>
          <w:tcPr>
            <w:tcW w:w="1843" w:type="dxa"/>
          </w:tcPr>
          <w:p w14:paraId="3A346E11" w14:textId="3D2333D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Panel will be removed</w:t>
            </w:r>
          </w:p>
        </w:tc>
      </w:tr>
      <w:tr w:rsidR="002371E6" w:rsidRPr="00651B6B" w14:paraId="6C8CA16C" w14:textId="77777777" w:rsidTr="002371E6">
        <w:tc>
          <w:tcPr>
            <w:tcW w:w="2207" w:type="dxa"/>
          </w:tcPr>
          <w:p w14:paraId="14DF37DA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lass ChooseCompanionListener</w:t>
            </w:r>
          </w:p>
          <w:p w14:paraId="31E505BD" w14:textId="526E5600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82" w:type="dxa"/>
          </w:tcPr>
          <w:p w14:paraId="3A1A025F" w14:textId="503FEBDA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409" w:type="dxa"/>
          </w:tcPr>
          <w:p w14:paraId="12D9C0C5" w14:textId="3DF0B5FF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1843" w:type="dxa"/>
          </w:tcPr>
          <w:p w14:paraId="46C4F944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0D9B8C49" w14:textId="6B611D46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listCompanionsDescriptionwill be added</w:t>
            </w:r>
          </w:p>
        </w:tc>
        <w:tc>
          <w:tcPr>
            <w:tcW w:w="1843" w:type="dxa"/>
          </w:tcPr>
          <w:p w14:paraId="2361732F" w14:textId="0A88BA3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listCompanionsDescriptionwill be added</w:t>
            </w:r>
          </w:p>
        </w:tc>
      </w:tr>
      <w:tr w:rsidR="002371E6" w:rsidRPr="00651B6B" w14:paraId="245FD254" w14:textId="77777777" w:rsidTr="002371E6">
        <w:tc>
          <w:tcPr>
            <w:tcW w:w="2207" w:type="dxa"/>
          </w:tcPr>
          <w:p w14:paraId="2BEFB354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lass ButtonCompanion1Listener</w:t>
            </w:r>
          </w:p>
          <w:p w14:paraId="6A1993C8" w14:textId="25BF6719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void actionPerformed</w:t>
            </w:r>
          </w:p>
        </w:tc>
        <w:tc>
          <w:tcPr>
            <w:tcW w:w="482" w:type="dxa"/>
          </w:tcPr>
          <w:p w14:paraId="7247610E" w14:textId="4240B33F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2409" w:type="dxa"/>
          </w:tcPr>
          <w:p w14:paraId="37634A86" w14:textId="0FED792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1843" w:type="dxa"/>
          </w:tcPr>
          <w:p w14:paraId="772EDB01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B94BDE2" w14:textId="26E98F3C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 xml:space="preserve">Shows the companionStatsPanel and the stats of </w:t>
            </w:r>
            <w:r w:rsidRPr="00651B6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 selected companion</w:t>
            </w:r>
          </w:p>
        </w:tc>
        <w:tc>
          <w:tcPr>
            <w:tcW w:w="1843" w:type="dxa"/>
          </w:tcPr>
          <w:p w14:paraId="74455F24" w14:textId="3A5C942A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hows the companionStatsPanel and the stats of the </w:t>
            </w:r>
            <w:r w:rsidRPr="00651B6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lected companion</w:t>
            </w:r>
          </w:p>
        </w:tc>
      </w:tr>
      <w:tr w:rsidR="002371E6" w:rsidRPr="00651B6B" w14:paraId="27B50927" w14:textId="77777777" w:rsidTr="002371E6">
        <w:tc>
          <w:tcPr>
            <w:tcW w:w="2207" w:type="dxa"/>
          </w:tcPr>
          <w:p w14:paraId="4FA0ACF7" w14:textId="13CCF4DC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ass ButtonCompanion2Listener</w:t>
            </w:r>
          </w:p>
          <w:p w14:paraId="0B14A9E0" w14:textId="6218693A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82" w:type="dxa"/>
          </w:tcPr>
          <w:p w14:paraId="32C5A32F" w14:textId="165987F2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409" w:type="dxa"/>
          </w:tcPr>
          <w:p w14:paraId="63120D60" w14:textId="5D89CCAE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1843" w:type="dxa"/>
          </w:tcPr>
          <w:p w14:paraId="46980AC5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1E1FAD0" w14:textId="0A7E1DA9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companionStatsPanel and the stats of the selected companion</w:t>
            </w:r>
          </w:p>
        </w:tc>
        <w:tc>
          <w:tcPr>
            <w:tcW w:w="1843" w:type="dxa"/>
          </w:tcPr>
          <w:p w14:paraId="655FCFD5" w14:textId="0CACF45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companionStatsPanel and the stats of the selected companion</w:t>
            </w:r>
          </w:p>
        </w:tc>
      </w:tr>
      <w:tr w:rsidR="002371E6" w:rsidRPr="00651B6B" w14:paraId="4C387A9F" w14:textId="77777777" w:rsidTr="002371E6">
        <w:tc>
          <w:tcPr>
            <w:tcW w:w="2207" w:type="dxa"/>
          </w:tcPr>
          <w:p w14:paraId="5C5FC14F" w14:textId="2D272B12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lass ButtonCompanion3Listener</w:t>
            </w:r>
          </w:p>
          <w:p w14:paraId="672CF0C9" w14:textId="6087E4FD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82" w:type="dxa"/>
          </w:tcPr>
          <w:p w14:paraId="421E4422" w14:textId="1EC7A50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409" w:type="dxa"/>
          </w:tcPr>
          <w:p w14:paraId="1E28A286" w14:textId="5868B053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1843" w:type="dxa"/>
          </w:tcPr>
          <w:p w14:paraId="17EF9DD0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E85F1B4" w14:textId="43414801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companionStatsPanel and the stats of the selected companion</w:t>
            </w:r>
          </w:p>
        </w:tc>
        <w:tc>
          <w:tcPr>
            <w:tcW w:w="1843" w:type="dxa"/>
          </w:tcPr>
          <w:p w14:paraId="5396689F" w14:textId="6226625A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companionStatsPanel and the stats of the selected companion</w:t>
            </w:r>
          </w:p>
        </w:tc>
      </w:tr>
      <w:tr w:rsidR="002371E6" w:rsidRPr="00651B6B" w14:paraId="148954FC" w14:textId="77777777" w:rsidTr="002371E6">
        <w:tc>
          <w:tcPr>
            <w:tcW w:w="2207" w:type="dxa"/>
          </w:tcPr>
          <w:p w14:paraId="7A28695B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lass ConfirmButtonListener</w:t>
            </w:r>
          </w:p>
          <w:p w14:paraId="2DC4FDF4" w14:textId="59C8E16B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82" w:type="dxa"/>
          </w:tcPr>
          <w:p w14:paraId="794F4B76" w14:textId="27179C38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409" w:type="dxa"/>
          </w:tcPr>
          <w:p w14:paraId="720ED531" w14:textId="0B4827E0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1843" w:type="dxa"/>
          </w:tcPr>
          <w:p w14:paraId="3E15A539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5F704F40" w14:textId="09A4130C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attackPanel and the stats of the selected companion</w:t>
            </w:r>
          </w:p>
        </w:tc>
        <w:tc>
          <w:tcPr>
            <w:tcW w:w="1843" w:type="dxa"/>
          </w:tcPr>
          <w:p w14:paraId="729D3864" w14:textId="75981219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attackPanel and the stats of the selected companion</w:t>
            </w:r>
          </w:p>
        </w:tc>
      </w:tr>
      <w:tr w:rsidR="002371E6" w:rsidRPr="00651B6B" w14:paraId="33BCE242" w14:textId="77777777" w:rsidTr="002371E6">
        <w:tc>
          <w:tcPr>
            <w:tcW w:w="2207" w:type="dxa"/>
          </w:tcPr>
          <w:p w14:paraId="10EB7D64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lass AttackNextButtonListener</w:t>
            </w:r>
          </w:p>
          <w:p w14:paraId="738DF660" w14:textId="35361429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82" w:type="dxa"/>
          </w:tcPr>
          <w:p w14:paraId="2831AEDF" w14:textId="19F77E4E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409" w:type="dxa"/>
          </w:tcPr>
          <w:p w14:paraId="150E6D5E" w14:textId="6A2E698E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1843" w:type="dxa"/>
          </w:tcPr>
          <w:p w14:paraId="65866625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70097FB7" w14:textId="4355B4FF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dealt damage with the description</w:t>
            </w:r>
          </w:p>
        </w:tc>
        <w:tc>
          <w:tcPr>
            <w:tcW w:w="1843" w:type="dxa"/>
          </w:tcPr>
          <w:p w14:paraId="37758D5C" w14:textId="65FB4F80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the dealt damage with the description</w:t>
            </w:r>
          </w:p>
        </w:tc>
      </w:tr>
      <w:tr w:rsidR="002371E6" w:rsidRPr="00651B6B" w14:paraId="3BBA1D53" w14:textId="77777777" w:rsidTr="002371E6">
        <w:tc>
          <w:tcPr>
            <w:tcW w:w="2207" w:type="dxa"/>
          </w:tcPr>
          <w:p w14:paraId="2910B4DC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class ButtonNextListener</w:t>
            </w:r>
          </w:p>
          <w:p w14:paraId="7040BDAA" w14:textId="00F7370A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void actionPerformed</w:t>
            </w:r>
          </w:p>
        </w:tc>
        <w:tc>
          <w:tcPr>
            <w:tcW w:w="482" w:type="dxa"/>
          </w:tcPr>
          <w:p w14:paraId="7EB90BBB" w14:textId="3037150B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409" w:type="dxa"/>
          </w:tcPr>
          <w:p w14:paraId="1C03F135" w14:textId="28CBFF5C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Button is clicked</w:t>
            </w:r>
          </w:p>
        </w:tc>
        <w:tc>
          <w:tcPr>
            <w:tcW w:w="1843" w:type="dxa"/>
          </w:tcPr>
          <w:p w14:paraId="5E4943DC" w14:textId="77777777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</w:tcPr>
          <w:p w14:paraId="3BBD454F" w14:textId="3E6355D3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who won or whose turn is it next</w:t>
            </w:r>
          </w:p>
        </w:tc>
        <w:tc>
          <w:tcPr>
            <w:tcW w:w="1843" w:type="dxa"/>
          </w:tcPr>
          <w:p w14:paraId="6718C13D" w14:textId="7525DC9B" w:rsidR="00763A02" w:rsidRPr="00651B6B" w:rsidRDefault="00763A02" w:rsidP="00763A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51B6B">
              <w:rPr>
                <w:rFonts w:ascii="Times New Roman" w:hAnsi="Times New Roman" w:cs="Times New Roman"/>
                <w:sz w:val="24"/>
                <w:szCs w:val="24"/>
              </w:rPr>
              <w:t>Shows who won or whose turn is it next</w:t>
            </w:r>
          </w:p>
        </w:tc>
      </w:tr>
    </w:tbl>
    <w:p w14:paraId="554F3C72" w14:textId="599AC2EB" w:rsidR="001D0EE2" w:rsidRPr="00651B6B" w:rsidRDefault="001D0EE2" w:rsidP="003C7903">
      <w:pPr>
        <w:rPr>
          <w:rFonts w:ascii="Times New Roman" w:hAnsi="Times New Roman" w:cs="Times New Roman"/>
          <w:sz w:val="24"/>
          <w:szCs w:val="24"/>
        </w:rPr>
      </w:pPr>
    </w:p>
    <w:p w14:paraId="21348CDC" w14:textId="06ECCB34" w:rsidR="00651B6B" w:rsidRPr="00651B6B" w:rsidRDefault="001D0EE2">
      <w:pPr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br w:type="page"/>
      </w:r>
      <w:r w:rsidR="00651B6B" w:rsidRPr="00651B6B">
        <w:rPr>
          <w:rFonts w:ascii="Times New Roman" w:hAnsi="Times New Roman" w:cs="Times New Roman"/>
          <w:sz w:val="24"/>
          <w:szCs w:val="24"/>
        </w:rPr>
        <w:lastRenderedPageBreak/>
        <w:br w:type="page"/>
      </w:r>
    </w:p>
    <w:p w14:paraId="453C459C" w14:textId="77777777" w:rsidR="001D0EE2" w:rsidRPr="00651B6B" w:rsidRDefault="001D0EE2">
      <w:pPr>
        <w:rPr>
          <w:rFonts w:ascii="Times New Roman" w:hAnsi="Times New Roman" w:cs="Times New Roman"/>
          <w:sz w:val="24"/>
          <w:szCs w:val="24"/>
        </w:rPr>
      </w:pPr>
    </w:p>
    <w:p w14:paraId="35109E6E" w14:textId="3A2C3CE0" w:rsidR="003C7903" w:rsidRPr="00651B6B" w:rsidRDefault="001D0EE2" w:rsidP="003C7903">
      <w:pPr>
        <w:rPr>
          <w:rFonts w:ascii="Times New Roman" w:hAnsi="Times New Roman" w:cs="Times New Roman"/>
          <w:sz w:val="24"/>
          <w:szCs w:val="24"/>
        </w:rPr>
      </w:pPr>
      <w:r w:rsidRPr="00651B6B">
        <w:rPr>
          <w:rFonts w:ascii="Times New Roman" w:hAnsi="Times New Roman" w:cs="Times New Roman"/>
          <w:sz w:val="24"/>
          <w:szCs w:val="24"/>
        </w:rPr>
        <w:t>References:</w:t>
      </w:r>
    </w:p>
    <w:p w14:paraId="38E21949" w14:textId="54F0C9EE" w:rsidR="001D0EE2" w:rsidRPr="00651B6B" w:rsidRDefault="001D0EE2" w:rsidP="003C7903">
      <w:pPr>
        <w:rPr>
          <w:rFonts w:ascii="Times New Roman" w:hAnsi="Times New Roman" w:cs="Times New Roman"/>
          <w:sz w:val="24"/>
          <w:szCs w:val="24"/>
        </w:rPr>
      </w:pPr>
    </w:p>
    <w:p w14:paraId="1AD48B62" w14:textId="77777777" w:rsidR="001D0EE2" w:rsidRPr="00651B6B" w:rsidRDefault="001D0EE2" w:rsidP="001D0EE2">
      <w:pPr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651B6B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Kirin</w:t>
      </w:r>
    </w:p>
    <w:p w14:paraId="66F3DE67" w14:textId="77777777" w:rsidR="001D0EE2" w:rsidRPr="00651B6B" w:rsidRDefault="001D0EE2" w:rsidP="001D0EE2">
      <w:pPr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651B6B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Akulich, V., 2015. </w:t>
      </w:r>
      <w:r w:rsidRPr="00651B6B">
        <w:rPr>
          <w:rStyle w:val="selectable"/>
          <w:rFonts w:ascii="Times New Roman" w:hAnsi="Times New Roman" w:cs="Times New Roman"/>
          <w:i/>
          <w:iCs/>
          <w:color w:val="000000"/>
          <w:sz w:val="24"/>
          <w:szCs w:val="24"/>
        </w:rPr>
        <w:t>Creatures And Cute Monsters</w:t>
      </w:r>
      <w:r w:rsidRPr="00651B6B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 xml:space="preserve">. [image] Available at: &lt;https://www.behance.net/gallery/27669265/Creatures-and-cute-monsters&gt; </w:t>
      </w:r>
    </w:p>
    <w:p w14:paraId="34A81147" w14:textId="77777777" w:rsidR="001D0EE2" w:rsidRPr="00651B6B" w:rsidRDefault="001D0EE2" w:rsidP="001D0EE2">
      <w:pPr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</w:p>
    <w:p w14:paraId="2EAB8DF0" w14:textId="77777777" w:rsidR="001D0EE2" w:rsidRPr="00651B6B" w:rsidRDefault="001D0EE2" w:rsidP="001D0EE2">
      <w:pPr>
        <w:rPr>
          <w:rStyle w:val="selectable"/>
          <w:rFonts w:ascii="Times New Roman" w:hAnsi="Times New Roman" w:cs="Times New Roman"/>
          <w:color w:val="000000"/>
          <w:sz w:val="24"/>
          <w:szCs w:val="24"/>
        </w:rPr>
      </w:pPr>
      <w:r w:rsidRPr="00651B6B">
        <w:rPr>
          <w:rStyle w:val="selectable"/>
          <w:rFonts w:ascii="Times New Roman" w:hAnsi="Times New Roman" w:cs="Times New Roman"/>
          <w:color w:val="000000"/>
          <w:sz w:val="24"/>
          <w:szCs w:val="24"/>
        </w:rPr>
        <w:t>Same</w:t>
      </w:r>
    </w:p>
    <w:p w14:paraId="0670EC0F" w14:textId="77777777" w:rsidR="001D0EE2" w:rsidRPr="00651B6B" w:rsidRDefault="001D0EE2" w:rsidP="001D0EE2">
      <w:pPr>
        <w:pStyle w:val="NormalWeb"/>
        <w:ind w:left="567" w:hanging="567"/>
        <w:rPr>
          <w:rStyle w:val="selectable"/>
          <w:color w:val="000000"/>
        </w:rPr>
      </w:pPr>
      <w:r w:rsidRPr="00651B6B">
        <w:t xml:space="preserve">Dragomir, R. (n.d.). </w:t>
      </w:r>
      <w:r w:rsidRPr="00651B6B">
        <w:rPr>
          <w:i/>
          <w:iCs/>
        </w:rPr>
        <w:t>Celtic Dragon Drawing</w:t>
      </w:r>
      <w:r w:rsidRPr="00651B6B">
        <w:t xml:space="preserve"> [image]. </w:t>
      </w:r>
      <w:r w:rsidRPr="00651B6B">
        <w:rPr>
          <w:rStyle w:val="selectable"/>
          <w:color w:val="000000"/>
        </w:rPr>
        <w:t xml:space="preserve">Available at: </w:t>
      </w:r>
      <w:hyperlink r:id="rId5" w:history="1">
        <w:r w:rsidRPr="00651B6B">
          <w:rPr>
            <w:rStyle w:val="Hyperlink"/>
          </w:rPr>
          <w:t>https://www.pinterest.ph/pin/393572454909574813/</w:t>
        </w:r>
      </w:hyperlink>
    </w:p>
    <w:p w14:paraId="351CB3F2" w14:textId="77777777" w:rsidR="001D0EE2" w:rsidRPr="00651B6B" w:rsidRDefault="001D0EE2" w:rsidP="001D0EE2">
      <w:pPr>
        <w:pStyle w:val="NormalWeb"/>
        <w:ind w:left="567" w:hanging="567"/>
      </w:pPr>
    </w:p>
    <w:p w14:paraId="2930231B" w14:textId="77777777" w:rsidR="001D0EE2" w:rsidRPr="00651B6B" w:rsidRDefault="001D0EE2" w:rsidP="001D0EE2">
      <w:pPr>
        <w:pStyle w:val="NormalWeb"/>
        <w:ind w:left="567" w:hanging="567"/>
      </w:pPr>
      <w:r w:rsidRPr="00651B6B">
        <w:t xml:space="preserve">Yume </w:t>
      </w:r>
    </w:p>
    <w:p w14:paraId="36BF94A2" w14:textId="77777777" w:rsidR="001D0EE2" w:rsidRPr="00651B6B" w:rsidRDefault="001D0EE2" w:rsidP="001D0EE2">
      <w:pPr>
        <w:pStyle w:val="NormalWeb"/>
        <w:ind w:left="567" w:hanging="567"/>
      </w:pPr>
      <w:r w:rsidRPr="00651B6B">
        <w:t xml:space="preserve">Joamaa. (2018, April 14). </w:t>
      </w:r>
      <w:r w:rsidRPr="00651B6B">
        <w:rPr>
          <w:i/>
          <w:iCs/>
        </w:rPr>
        <w:t>Cute cloud creature</w:t>
      </w:r>
      <w:r w:rsidRPr="00651B6B">
        <w:t>. Retrieved from https://drawception.com/panel/drawing/01dA6336/cute-cloud-creature/ (Originally photographed 2018, April 14)</w:t>
      </w:r>
    </w:p>
    <w:p w14:paraId="6EB5CBD0" w14:textId="77777777" w:rsidR="001D0EE2" w:rsidRPr="00651B6B" w:rsidRDefault="001D0EE2" w:rsidP="001D0EE2">
      <w:pPr>
        <w:pStyle w:val="NormalWeb"/>
        <w:ind w:left="567" w:hanging="567"/>
      </w:pPr>
    </w:p>
    <w:p w14:paraId="4F58D6E9" w14:textId="77777777" w:rsidR="001D0EE2" w:rsidRPr="00651B6B" w:rsidRDefault="001D0EE2" w:rsidP="001D0EE2">
      <w:pPr>
        <w:pStyle w:val="NormalWeb"/>
        <w:ind w:left="567" w:hanging="567"/>
      </w:pPr>
      <w:r w:rsidRPr="00651B6B">
        <w:t>Yuki</w:t>
      </w:r>
    </w:p>
    <w:p w14:paraId="1E39754C" w14:textId="7CAD1EA9" w:rsidR="001D0EE2" w:rsidRPr="00651B6B" w:rsidRDefault="001D0EE2" w:rsidP="001D0EE2">
      <w:pPr>
        <w:pStyle w:val="NormalWeb"/>
        <w:ind w:left="567" w:hanging="567"/>
      </w:pPr>
      <w:r w:rsidRPr="00651B6B">
        <w:t xml:space="preserve">Bulmahn, J. (n.d.). </w:t>
      </w:r>
      <w:r w:rsidRPr="00651B6B">
        <w:rPr>
          <w:i/>
          <w:iCs/>
        </w:rPr>
        <w:t>Earth elemental</w:t>
      </w:r>
      <w:r w:rsidRPr="00651B6B">
        <w:t>. Retrieved from https://pathfinderwiki.com/wiki/Earth_elemental (Originally photographed 2009)</w:t>
      </w:r>
    </w:p>
    <w:p w14:paraId="187E2ECF" w14:textId="3BD686F4" w:rsidR="00350169" w:rsidRPr="00651B6B" w:rsidRDefault="00350169" w:rsidP="001D0EE2">
      <w:pPr>
        <w:pStyle w:val="NormalWeb"/>
        <w:ind w:left="567" w:hanging="567"/>
      </w:pPr>
    </w:p>
    <w:p w14:paraId="30040A9F" w14:textId="01C12E0B" w:rsidR="00350169" w:rsidRPr="00651B6B" w:rsidRDefault="00350169" w:rsidP="001D0EE2">
      <w:pPr>
        <w:pStyle w:val="NormalWeb"/>
        <w:ind w:left="567" w:hanging="567"/>
      </w:pPr>
      <w:r w:rsidRPr="00651B6B">
        <w:t>Fireworks</w:t>
      </w:r>
    </w:p>
    <w:p w14:paraId="3A7F8FE2" w14:textId="0FDE2CD2" w:rsidR="00350169" w:rsidRDefault="00350169" w:rsidP="00350169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350169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Deck, C. (n.d.). </w:t>
      </w:r>
      <w:r w:rsidRPr="00350169">
        <w:rPr>
          <w:rFonts w:ascii="Times New Roman" w:eastAsia="Times New Roman" w:hAnsi="Times New Roman" w:cs="Times New Roman"/>
          <w:i/>
          <w:iCs/>
          <w:sz w:val="24"/>
          <w:szCs w:val="24"/>
          <w:lang w:eastAsia="en-PH"/>
        </w:rPr>
        <w:t>Fireworks gif</w:t>
      </w:r>
      <w:r w:rsidRPr="00350169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. Retrieved from </w:t>
      </w:r>
      <w:hyperlink r:id="rId6" w:history="1">
        <w:r w:rsidR="00651B6B" w:rsidRPr="00350169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PH"/>
          </w:rPr>
          <w:t>https://www.pinterest.ph/pin/686376799430735006/?autologin=true&amp;nic_v2=1a7baYdmF</w:t>
        </w:r>
      </w:hyperlink>
    </w:p>
    <w:p w14:paraId="5046F301" w14:textId="596A2777" w:rsidR="00651B6B" w:rsidRDefault="00651B6B" w:rsidP="00350169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01DD3781" w14:textId="77777777" w:rsidR="0017479C" w:rsidRDefault="00651B6B" w:rsidP="00651B6B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51B6B">
        <w:rPr>
          <w:rFonts w:ascii="Times New Roman" w:eastAsia="Times New Roman" w:hAnsi="Times New Roman" w:cs="Times New Roman"/>
          <w:bCs/>
          <w:i/>
          <w:sz w:val="24"/>
          <w:szCs w:val="24"/>
        </w:rPr>
        <w:t>Brick Wall</w:t>
      </w:r>
      <w:r w:rsidRPr="00651B6B">
        <w:rPr>
          <w:rFonts w:ascii="Times New Roman" w:eastAsia="Times New Roman" w:hAnsi="Times New Roman" w:cs="Times New Roman"/>
          <w:bCs/>
          <w:sz w:val="24"/>
          <w:szCs w:val="24"/>
        </w:rPr>
        <w:t xml:space="preserve">. (n.d.). Retrieved September 28, 2020, from </w:t>
      </w:r>
    </w:p>
    <w:p w14:paraId="664F2409" w14:textId="2D611E89" w:rsidR="00651B6B" w:rsidRPr="00651B6B" w:rsidRDefault="00651B6B" w:rsidP="00651B6B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51B6B">
        <w:rPr>
          <w:rFonts w:ascii="Times New Roman" w:eastAsia="Times New Roman" w:hAnsi="Times New Roman" w:cs="Times New Roman"/>
          <w:bCs/>
          <w:sz w:val="24"/>
          <w:szCs w:val="24"/>
        </w:rPr>
        <w:t>%3A%2F%2Fwww.popsci.com%2Fhistory-bricks-game-thrones%2F&amp;h=AT3Mp5WwsrbJDBOknqqtJjkERlYDSLI-sOSuzs5r9ZvY-iYedxsTzVCyCQIQY34etnUBC-vmHPf03kclTRoD2rBNbvOPnG1Oraw4s1PINrWFF7Fou0QZtZbsBSHBXg1V6yDQD2BTWdaHS9AiKt8</w:t>
      </w:r>
    </w:p>
    <w:p w14:paraId="05264CCF" w14:textId="77777777" w:rsidR="00651B6B" w:rsidRPr="00651B6B" w:rsidRDefault="00651B6B" w:rsidP="00651B6B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51B6B">
        <w:rPr>
          <w:rFonts w:ascii="Times New Roman" w:eastAsia="Times New Roman" w:hAnsi="Times New Roman" w:cs="Times New Roman"/>
          <w:bCs/>
          <w:i/>
          <w:sz w:val="24"/>
          <w:szCs w:val="24"/>
        </w:rPr>
        <w:t>Checkerboard</w:t>
      </w:r>
      <w:r w:rsidRPr="00651B6B">
        <w:rPr>
          <w:rFonts w:ascii="Times New Roman" w:eastAsia="Times New Roman" w:hAnsi="Times New Roman" w:cs="Times New Roman"/>
          <w:bCs/>
          <w:sz w:val="24"/>
          <w:szCs w:val="24"/>
        </w:rPr>
        <w:t>. (n.d.). Retrieved September 28, 2020, from https://l.messenger.com/l.php?u=https%3A%2F%2Fmidsouthcraftingsupplies.com%2F14-12-checkerboard-fashion-print-adhesive&amp;h=AT3Mp5WwsrbJDBOknqqtJjkERlYDSLI-sOSuzs5r9ZvY-iYedxsTzVCyCQIQY34etnUBC-vmHPf03kclTRoD2rBNbvOPnG1Oraw4s1PINrWFF7Fou0QZtZbsBSHBXg1V6yDQD2BTWdaHS9AiKt8</w:t>
      </w:r>
    </w:p>
    <w:p w14:paraId="295D4504" w14:textId="50649BFA" w:rsidR="00651B6B" w:rsidRPr="00651B6B" w:rsidRDefault="00651B6B" w:rsidP="00651B6B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51B6B">
        <w:rPr>
          <w:rFonts w:ascii="Times New Roman" w:eastAsia="Times New Roman" w:hAnsi="Times New Roman" w:cs="Times New Roman"/>
          <w:bCs/>
          <w:i/>
          <w:sz w:val="24"/>
          <w:szCs w:val="24"/>
        </w:rPr>
        <w:lastRenderedPageBreak/>
        <w:t>Heart Panel</w:t>
      </w:r>
      <w:r w:rsidRPr="00651B6B">
        <w:rPr>
          <w:rFonts w:ascii="Times New Roman" w:eastAsia="Times New Roman" w:hAnsi="Times New Roman" w:cs="Times New Roman"/>
          <w:bCs/>
          <w:sz w:val="24"/>
          <w:szCs w:val="24"/>
        </w:rPr>
        <w:t xml:space="preserve">. (n.d.). Retrieved September 28, 2020, from </w:t>
      </w:r>
      <w:r w:rsidR="0017479C">
        <w:rPr>
          <w:rFonts w:ascii="Times New Roman" w:eastAsia="Times New Roman" w:hAnsi="Times New Roman" w:cs="Times New Roman"/>
          <w:bCs/>
          <w:sz w:val="24"/>
          <w:szCs w:val="24"/>
        </w:rPr>
        <w:br/>
      </w:r>
      <w:r w:rsidRPr="00651B6B">
        <w:rPr>
          <w:rFonts w:ascii="Times New Roman" w:eastAsia="Times New Roman" w:hAnsi="Times New Roman" w:cs="Times New Roman"/>
          <w:bCs/>
          <w:sz w:val="24"/>
          <w:szCs w:val="24"/>
        </w:rPr>
        <w:t>https%3A%2F%2Fwallpaperset.com%2Fcute-heart-wallpaper&amp;h=AT3Mp5WwsrbJDBOknqqtJjkERlYDSLI-sOSuzs5r9ZvY-iYedxsTzVCyCQIQY34etnUBC-vmHPf03kclTRoD2rBNbvOPnG1Oraw4s1PINrWFF7Fou0QZtZbsBSHBXg1V6yDQD2BTWdaHS9AiKt8</w:t>
      </w:r>
    </w:p>
    <w:p w14:paraId="7A2D7D8C" w14:textId="62C1EA53" w:rsidR="00651B6B" w:rsidRPr="00651B6B" w:rsidRDefault="00651B6B" w:rsidP="00651B6B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51B6B">
        <w:rPr>
          <w:rFonts w:ascii="Times New Roman" w:eastAsia="Times New Roman" w:hAnsi="Times New Roman" w:cs="Times New Roman"/>
          <w:bCs/>
          <w:i/>
          <w:sz w:val="24"/>
          <w:szCs w:val="24"/>
        </w:rPr>
        <w:t>Mario</w:t>
      </w:r>
      <w:r w:rsidRPr="00651B6B">
        <w:rPr>
          <w:rFonts w:ascii="Times New Roman" w:eastAsia="Times New Roman" w:hAnsi="Times New Roman" w:cs="Times New Roman"/>
          <w:bCs/>
          <w:sz w:val="24"/>
          <w:szCs w:val="24"/>
        </w:rPr>
        <w:t>. (n.d.). Retrieved September 28, 2020, from    https%3A%2F%2Fvignette.wikia.nocookie.net%2Fnintendo%2Fimages%2Fd%2Fd8%2FNew_Super_Mario_Bros._U_Deluxe_-_Mario_01.png%2Frevision%2Flatest%3Fcb%3D20181226204245%26path-prefix%3Den&amp;h=AT3Mp5WwsrbJDBOknqqtJjkERlYDSLI-sOSuzs5r9ZvY-iYedxsTzVCyCQIQY34etnUBC-vmHPf03kclTRoD2rBNbvOPnG1Oraw4s1PINrWFF7Fou0QZtZbsBSHBXg1V6yDQD2BTWdaHS9AiKt8</w:t>
      </w:r>
    </w:p>
    <w:p w14:paraId="3E364E8F" w14:textId="44474BFE" w:rsidR="00651B6B" w:rsidRPr="00651B6B" w:rsidRDefault="00651B6B" w:rsidP="00651B6B">
      <w:pPr>
        <w:spacing w:before="240" w:after="24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51B6B">
        <w:rPr>
          <w:rFonts w:ascii="Times New Roman" w:eastAsia="Times New Roman" w:hAnsi="Times New Roman" w:cs="Times New Roman"/>
          <w:bCs/>
          <w:i/>
          <w:sz w:val="24"/>
          <w:szCs w:val="24"/>
        </w:rPr>
        <w:t>Princess Peach</w:t>
      </w:r>
      <w:r w:rsidRPr="00651B6B">
        <w:rPr>
          <w:rFonts w:ascii="Times New Roman" w:eastAsia="Times New Roman" w:hAnsi="Times New Roman" w:cs="Times New Roman"/>
          <w:bCs/>
          <w:sz w:val="24"/>
          <w:szCs w:val="24"/>
        </w:rPr>
        <w:t>. (n.d.). Retrieved September 28, 2020, from https%3A%2F%2Fstatic.wikia.nocookie.net%2Floveinterest%2Fimages%2Fb%2Fb5%2FPeach_-_Mario_Party_10.png%2Frevision%2Flatest%3Fcb%3D20160110012048&amp;h=AT3Mp5WwsrbJDBOknqqtJjkERlYDSLI-sOSuzs5r9ZvY-iYedxsTzVCyCQIQY34etnUBC-vmHPf03kclTRoD2rBNbvOPnG1Oraw4s1PINrWFF7Fou0QZtZbsBSHBXg1V6yDQD2BTWdaHS9AiKt8</w:t>
      </w:r>
    </w:p>
    <w:p w14:paraId="4470909A" w14:textId="77777777" w:rsidR="00651B6B" w:rsidRDefault="00651B6B" w:rsidP="00651B6B">
      <w:pPr>
        <w:spacing w:before="240" w:after="24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2D6836D1" w14:textId="77777777" w:rsidR="00651B6B" w:rsidRDefault="00651B6B" w:rsidP="00651B6B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78DC64" w14:textId="77777777" w:rsidR="00651B6B" w:rsidRPr="00350169" w:rsidRDefault="00651B6B" w:rsidP="00350169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</w:p>
    <w:p w14:paraId="6B101AB5" w14:textId="77777777" w:rsidR="00350169" w:rsidRPr="00651B6B" w:rsidRDefault="00350169" w:rsidP="001D0EE2">
      <w:pPr>
        <w:pStyle w:val="NormalWeb"/>
        <w:ind w:left="567" w:hanging="567"/>
      </w:pPr>
    </w:p>
    <w:p w14:paraId="1D55B77C" w14:textId="77777777" w:rsidR="001D0EE2" w:rsidRPr="00651B6B" w:rsidRDefault="001D0EE2" w:rsidP="001D0EE2">
      <w:pPr>
        <w:pStyle w:val="NormalWeb"/>
        <w:ind w:left="567" w:hanging="567"/>
      </w:pPr>
    </w:p>
    <w:p w14:paraId="7C6CBF79" w14:textId="77777777" w:rsidR="001D0EE2" w:rsidRPr="00651B6B" w:rsidRDefault="001D0EE2" w:rsidP="001D0EE2">
      <w:pPr>
        <w:pStyle w:val="NormalWeb"/>
        <w:ind w:left="567" w:hanging="567"/>
      </w:pPr>
    </w:p>
    <w:p w14:paraId="72FA8455" w14:textId="77777777" w:rsidR="001D0EE2" w:rsidRPr="00651B6B" w:rsidRDefault="001D0EE2" w:rsidP="001D0EE2">
      <w:pPr>
        <w:rPr>
          <w:rFonts w:ascii="Times New Roman" w:hAnsi="Times New Roman" w:cs="Times New Roman"/>
          <w:sz w:val="24"/>
          <w:szCs w:val="24"/>
        </w:rPr>
      </w:pPr>
    </w:p>
    <w:p w14:paraId="347F8315" w14:textId="77777777" w:rsidR="001D0EE2" w:rsidRPr="00651B6B" w:rsidRDefault="001D0EE2" w:rsidP="003C7903">
      <w:pPr>
        <w:rPr>
          <w:rFonts w:ascii="Times New Roman" w:hAnsi="Times New Roman" w:cs="Times New Roman"/>
          <w:sz w:val="24"/>
          <w:szCs w:val="24"/>
        </w:rPr>
      </w:pPr>
    </w:p>
    <w:sectPr w:rsidR="001D0EE2" w:rsidRPr="00651B6B" w:rsidSect="002371E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tTC2MDSxMDE2N7FU0lEKTi0uzszPAykwrAUAVi6vcSwAAAA="/>
  </w:docVars>
  <w:rsids>
    <w:rsidRoot w:val="00380CFB"/>
    <w:rsid w:val="00023A7D"/>
    <w:rsid w:val="0017479C"/>
    <w:rsid w:val="001D0EE2"/>
    <w:rsid w:val="002110E9"/>
    <w:rsid w:val="002371E6"/>
    <w:rsid w:val="00253396"/>
    <w:rsid w:val="00350169"/>
    <w:rsid w:val="00380CFB"/>
    <w:rsid w:val="003C7903"/>
    <w:rsid w:val="00495CDE"/>
    <w:rsid w:val="006009AA"/>
    <w:rsid w:val="00650665"/>
    <w:rsid w:val="00651B6B"/>
    <w:rsid w:val="00720349"/>
    <w:rsid w:val="00763A02"/>
    <w:rsid w:val="00763B89"/>
    <w:rsid w:val="007F5AA0"/>
    <w:rsid w:val="008E328D"/>
    <w:rsid w:val="009A0F05"/>
    <w:rsid w:val="009B14F3"/>
    <w:rsid w:val="009B34E3"/>
    <w:rsid w:val="00A22F0C"/>
    <w:rsid w:val="00B4398C"/>
    <w:rsid w:val="00B54AF5"/>
    <w:rsid w:val="00B90706"/>
    <w:rsid w:val="00D45F7E"/>
    <w:rsid w:val="00D629CD"/>
    <w:rsid w:val="00E431D7"/>
    <w:rsid w:val="00E50DB6"/>
    <w:rsid w:val="00E51F86"/>
    <w:rsid w:val="00E57076"/>
    <w:rsid w:val="00EA4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2355C1E"/>
  <w15:chartTrackingRefBased/>
  <w15:docId w15:val="{508DF430-CEC9-403C-9042-DCF8F6BFE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CFB"/>
  </w:style>
  <w:style w:type="paragraph" w:styleId="Heading1">
    <w:name w:val="heading 1"/>
    <w:basedOn w:val="Normal"/>
    <w:next w:val="Normal"/>
    <w:link w:val="Heading1Char"/>
    <w:uiPriority w:val="9"/>
    <w:qFormat/>
    <w:rsid w:val="00380C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80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80C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B90706"/>
    <w:pPr>
      <w:spacing w:after="0" w:line="240" w:lineRule="auto"/>
    </w:pPr>
  </w:style>
  <w:style w:type="character" w:customStyle="1" w:styleId="selectable">
    <w:name w:val="selectable"/>
    <w:basedOn w:val="DefaultParagraphFont"/>
    <w:rsid w:val="001D0EE2"/>
  </w:style>
  <w:style w:type="paragraph" w:styleId="NormalWeb">
    <w:name w:val="Normal (Web)"/>
    <w:basedOn w:val="Normal"/>
    <w:uiPriority w:val="99"/>
    <w:semiHidden/>
    <w:unhideWhenUsed/>
    <w:rsid w:val="001D0E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1D0E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1B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1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interest.ph/pin/686376799430735006/?autologin=true&amp;nic_v2=1a7baYdmF" TargetMode="External"/><Relationship Id="rId5" Type="http://schemas.openxmlformats.org/officeDocument/2006/relationships/hyperlink" Target="https://www.pinterest.ph/pin/393572454909574813/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2606</Words>
  <Characters>14859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ga</dc:creator>
  <cp:keywords/>
  <dc:description/>
  <cp:lastModifiedBy>Gonzaga</cp:lastModifiedBy>
  <cp:revision>18</cp:revision>
  <dcterms:created xsi:type="dcterms:W3CDTF">2020-09-24T05:41:00Z</dcterms:created>
  <dcterms:modified xsi:type="dcterms:W3CDTF">2020-09-28T09:19:00Z</dcterms:modified>
</cp:coreProperties>
</file>